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B72892" w14:textId="75D84CE0" w:rsidR="00D6675A" w:rsidRPr="009C412F" w:rsidRDefault="00D6675A" w:rsidP="00D6675A">
      <w:pPr>
        <w:pStyle w:val="Heading1"/>
        <w:rPr>
          <w:rFonts w:cstheme="majorHAnsi"/>
        </w:rPr>
      </w:pPr>
      <w:bookmarkStart w:id="0" w:name="_Hlk147857688"/>
      <w:bookmarkEnd w:id="0"/>
      <w:r w:rsidRPr="009C412F">
        <w:rPr>
          <w:rFonts w:cstheme="majorHAnsi"/>
        </w:rPr>
        <w:t>Assignment 3 Rui Qin 30874157</w:t>
      </w:r>
    </w:p>
    <w:p w14:paraId="749C1C23" w14:textId="77777777" w:rsidR="00D6675A" w:rsidRPr="009C412F" w:rsidRDefault="00D6675A" w:rsidP="00D6675A">
      <w:pPr>
        <w:pStyle w:val="Heading2"/>
      </w:pPr>
      <w:r w:rsidRPr="009C412F">
        <w:t>Question 1</w:t>
      </w:r>
    </w:p>
    <w:p w14:paraId="23F06646" w14:textId="0AF28B1B" w:rsidR="00D6675A" w:rsidRPr="009C412F" w:rsidRDefault="00D6675A" w:rsidP="00D6675A">
      <w:pPr>
        <w:pStyle w:val="Heading3"/>
      </w:pPr>
      <w:r w:rsidRPr="009C412F">
        <w:t>Question 1A</w:t>
      </w:r>
    </w:p>
    <w:p w14:paraId="0DB40878" w14:textId="77777777" w:rsidR="00D6675A" w:rsidRPr="009C412F" w:rsidRDefault="00D6675A" w:rsidP="00B023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>housing &lt;- read.csv("housing.2023.csv")</w:t>
      </w:r>
    </w:p>
    <w:p w14:paraId="4EB590A0" w14:textId="77777777" w:rsidR="00D6675A" w:rsidRPr="009C412F" w:rsidRDefault="00D6675A" w:rsidP="00B023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model &lt;-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lm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>(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medv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~ crim +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zn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+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indus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+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chas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+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nox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+ rm + age + dis + rad + tax +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ptratio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+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lstat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>, data = housing)</w:t>
      </w:r>
    </w:p>
    <w:p w14:paraId="09F3B84A" w14:textId="77777777" w:rsidR="00D6675A" w:rsidRPr="009C412F" w:rsidRDefault="00D6675A" w:rsidP="00B023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</w:pPr>
      <w:r w:rsidRPr="009C412F">
        <w:rPr>
          <w:rFonts w:ascii="Cascadia Code ExtraLight" w:hAnsi="Cascadia Code ExtraLight" w:cs="Cascadia Code ExtraLight"/>
          <w:sz w:val="18"/>
          <w:szCs w:val="18"/>
        </w:rPr>
        <w:t>summary(model)</w:t>
      </w:r>
      <w:r w:rsidRPr="009C412F">
        <w:t xml:space="preserve"> </w:t>
      </w:r>
    </w:p>
    <w:p w14:paraId="4BF099D0" w14:textId="65F192B1" w:rsidR="00D6675A" w:rsidRPr="009C412F" w:rsidRDefault="00D6675A" w:rsidP="00B023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>&gt; summary(model)</w:t>
      </w:r>
    </w:p>
    <w:p w14:paraId="6849AC15" w14:textId="77777777" w:rsidR="00D6675A" w:rsidRPr="009C412F" w:rsidRDefault="00D6675A" w:rsidP="00B023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>Call:</w:t>
      </w:r>
    </w:p>
    <w:p w14:paraId="6D5B9491" w14:textId="77777777" w:rsidR="00D6675A" w:rsidRPr="009C412F" w:rsidRDefault="00D6675A" w:rsidP="00B023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lm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(formula =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medv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~ crim +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zn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+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indus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+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chas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+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nox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+ rm + age + </w:t>
      </w:r>
    </w:p>
    <w:p w14:paraId="6D5F70F0" w14:textId="77777777" w:rsidR="00D6675A" w:rsidRPr="009C412F" w:rsidRDefault="00D6675A" w:rsidP="00B023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   dis + rad + tax +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ptratio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+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lstat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>, data = housing)</w:t>
      </w:r>
    </w:p>
    <w:p w14:paraId="017CA78B" w14:textId="77777777" w:rsidR="00D6675A" w:rsidRPr="009C412F" w:rsidRDefault="00D6675A" w:rsidP="00B023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</w:p>
    <w:p w14:paraId="263438D1" w14:textId="77777777" w:rsidR="00D6675A" w:rsidRPr="009C412F" w:rsidRDefault="00D6675A" w:rsidP="00B023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bookmarkStart w:id="1" w:name="OLE_LINK2"/>
      <w:r w:rsidRPr="009C412F">
        <w:rPr>
          <w:rFonts w:ascii="Cascadia Code ExtraLight" w:hAnsi="Cascadia Code ExtraLight" w:cs="Cascadia Code ExtraLight"/>
          <w:sz w:val="18"/>
          <w:szCs w:val="18"/>
        </w:rPr>
        <w:t>Residuals:</w:t>
      </w:r>
    </w:p>
    <w:p w14:paraId="3C74820B" w14:textId="77777777" w:rsidR="00D6675A" w:rsidRPr="009C412F" w:rsidRDefault="00D6675A" w:rsidP="00B023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    Min       1Q   Median       3Q      Max </w:t>
      </w:r>
    </w:p>
    <w:p w14:paraId="5CADB659" w14:textId="77777777" w:rsidR="00D6675A" w:rsidRPr="009C412F" w:rsidRDefault="00D6675A" w:rsidP="00B023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-17.9480  -2.7966  -0.5589   1.5896  26.2270 </w:t>
      </w:r>
    </w:p>
    <w:p w14:paraId="0F396E78" w14:textId="77777777" w:rsidR="00D6675A" w:rsidRPr="009C412F" w:rsidRDefault="00D6675A" w:rsidP="00B023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</w:p>
    <w:p w14:paraId="294FA7EB" w14:textId="77777777" w:rsidR="00D6675A" w:rsidRPr="009C412F" w:rsidRDefault="00D6675A" w:rsidP="00B023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>Coefficients:</w:t>
      </w:r>
    </w:p>
    <w:p w14:paraId="6FE9B04B" w14:textId="77777777" w:rsidR="00D6675A" w:rsidRPr="009C412F" w:rsidRDefault="00D6675A" w:rsidP="00B023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             Estimate Std. Error t value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Pr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(&gt;|t|)    </w:t>
      </w:r>
    </w:p>
    <w:p w14:paraId="731D29D9" w14:textId="77777777" w:rsidR="00D6675A" w:rsidRPr="009C412F" w:rsidRDefault="00D6675A" w:rsidP="00B023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>(Intercept)  34.054337   7.568558   4.499 1.07e-05 ***</w:t>
      </w:r>
    </w:p>
    <w:p w14:paraId="40DB6CBB" w14:textId="77777777" w:rsidR="00D6675A" w:rsidRPr="009C412F" w:rsidRDefault="00D6675A" w:rsidP="00B023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crim         -0.115818   0.041915  -2.763 0.006174 ** </w:t>
      </w:r>
    </w:p>
    <w:p w14:paraId="3CE7285C" w14:textId="77777777" w:rsidR="00D6675A" w:rsidRPr="009C412F" w:rsidRDefault="00D6675A" w:rsidP="00B023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zn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           0.018561   0.021190   0.876 0.381961    </w:t>
      </w:r>
    </w:p>
    <w:p w14:paraId="0B0436E1" w14:textId="77777777" w:rsidR="00D6675A" w:rsidRPr="009C412F" w:rsidRDefault="00D6675A" w:rsidP="00B023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indus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       -0.011274   0.087587  -0.129 0.897691    </w:t>
      </w:r>
    </w:p>
    <w:p w14:paraId="3BBA06F7" w14:textId="77777777" w:rsidR="00D6675A" w:rsidRPr="009C412F" w:rsidRDefault="00D6675A" w:rsidP="00B023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chas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         4.163521   1.299647   3.204 0.001544 ** </w:t>
      </w:r>
    </w:p>
    <w:p w14:paraId="6AAA1888" w14:textId="77777777" w:rsidR="00D6675A" w:rsidRPr="009C412F" w:rsidRDefault="00D6675A" w:rsidP="00B023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nox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        -16.722652   6.154586  -2.717 0.007071 ** </w:t>
      </w:r>
    </w:p>
    <w:p w14:paraId="1A7BFB57" w14:textId="77777777" w:rsidR="00D6675A" w:rsidRPr="009C412F" w:rsidRDefault="00D6675A" w:rsidP="00B023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>rm            4.501521   0.688705   6.536 3.83e-10 ***</w:t>
      </w:r>
    </w:p>
    <w:p w14:paraId="2165FB98" w14:textId="77777777" w:rsidR="00D6675A" w:rsidRPr="009C412F" w:rsidRDefault="00D6675A" w:rsidP="00B023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age           0.001457   0.020603   0.071 0.943690    </w:t>
      </w:r>
    </w:p>
    <w:p w14:paraId="6071B887" w14:textId="77777777" w:rsidR="00D6675A" w:rsidRPr="009C412F" w:rsidRDefault="00D6675A" w:rsidP="00B023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>dis          -1.163294   0.315727  -3.684 0.000284 ***</w:t>
      </w:r>
    </w:p>
    <w:p w14:paraId="05C109BC" w14:textId="77777777" w:rsidR="00D6675A" w:rsidRPr="009C412F" w:rsidRDefault="00D6675A" w:rsidP="00B023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rad           0.291680   0.112473   2.593 0.010096 *  </w:t>
      </w:r>
    </w:p>
    <w:p w14:paraId="599F19FB" w14:textId="77777777" w:rsidR="00D6675A" w:rsidRPr="009C412F" w:rsidRDefault="00D6675A" w:rsidP="00B023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tax          -0.012387   0.006284  -1.971 0.049871 *  </w:t>
      </w:r>
    </w:p>
    <w:p w14:paraId="47B4A439" w14:textId="77777777" w:rsidR="00D6675A" w:rsidRPr="009C412F" w:rsidRDefault="00D6675A" w:rsidP="00B023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ptratio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     -0.960017   0.199722  -4.807 2.73e-06 ***</w:t>
      </w:r>
    </w:p>
    <w:p w14:paraId="780D0A14" w14:textId="77777777" w:rsidR="00D6675A" w:rsidRPr="009C412F" w:rsidRDefault="00D6675A" w:rsidP="00B023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lstat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       -0.480698   0.079723  -6.030 6.26e-09 ***</w:t>
      </w:r>
    </w:p>
    <w:p w14:paraId="27488645" w14:textId="77777777" w:rsidR="00D6675A" w:rsidRPr="009C412F" w:rsidRDefault="00D6675A" w:rsidP="00B023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>---</w:t>
      </w:r>
    </w:p>
    <w:p w14:paraId="2453D937" w14:textId="77777777" w:rsidR="00D6675A" w:rsidRPr="009C412F" w:rsidRDefault="00D6675A" w:rsidP="00B023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Signif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>. codes:  0 ‘***’ 0.001 ‘**’ 0.01 ‘*’ 0.05 ‘.’ 0.1 ‘ ’ 1</w:t>
      </w:r>
    </w:p>
    <w:p w14:paraId="3FC0C5C8" w14:textId="77777777" w:rsidR="00D6675A" w:rsidRPr="009C412F" w:rsidRDefault="00D6675A" w:rsidP="00B023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</w:p>
    <w:p w14:paraId="61706957" w14:textId="77777777" w:rsidR="00D6675A" w:rsidRPr="009C412F" w:rsidRDefault="00D6675A" w:rsidP="00B023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>Residual standard error: 5.164 on 237 degrees of freedom</w:t>
      </w:r>
    </w:p>
    <w:p w14:paraId="308606B9" w14:textId="77777777" w:rsidR="00D6675A" w:rsidRPr="009C412F" w:rsidRDefault="00D6675A" w:rsidP="00B023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>Multiple R-squared:  0.7089,</w:t>
      </w:r>
      <w:r w:rsidRPr="009C412F">
        <w:rPr>
          <w:rFonts w:ascii="Cascadia Code ExtraLight" w:hAnsi="Cascadia Code ExtraLight" w:cs="Cascadia Code ExtraLight"/>
          <w:sz w:val="18"/>
          <w:szCs w:val="18"/>
        </w:rPr>
        <w:tab/>
        <w:t xml:space="preserve">Adjusted R-squared:  0.6942 </w:t>
      </w:r>
    </w:p>
    <w:p w14:paraId="3037B587" w14:textId="57062409" w:rsidR="00D6675A" w:rsidRPr="009C412F" w:rsidRDefault="00D6675A" w:rsidP="00B023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</w:pPr>
      <w:r w:rsidRPr="009C412F">
        <w:rPr>
          <w:rFonts w:ascii="Cascadia Code ExtraLight" w:hAnsi="Cascadia Code ExtraLight" w:cs="Cascadia Code ExtraLight"/>
          <w:sz w:val="18"/>
          <w:szCs w:val="18"/>
        </w:rPr>
        <w:t>F-statistic:  48.1 on 12 and 237 DF,  p-value: &lt; 2.2e-16</w:t>
      </w:r>
      <w:bookmarkEnd w:id="1"/>
    </w:p>
    <w:p w14:paraId="15CF4FF8" w14:textId="392BBCB8" w:rsidR="00D6675A" w:rsidRPr="009C412F" w:rsidRDefault="00D6675A" w:rsidP="00D6675A">
      <w:r w:rsidRPr="009C412F">
        <w:lastRenderedPageBreak/>
        <w:t>Based on the summary of the linear regression model we can know:</w:t>
      </w:r>
    </w:p>
    <w:p w14:paraId="12D5F2D8" w14:textId="77777777" w:rsidR="00D6675A" w:rsidRPr="009C412F" w:rsidRDefault="00D6675A" w:rsidP="00D6675A">
      <w:pPr>
        <w:pStyle w:val="ListParagraph"/>
        <w:numPr>
          <w:ilvl w:val="0"/>
          <w:numId w:val="1"/>
        </w:numPr>
      </w:pPr>
      <w:r w:rsidRPr="009C412F">
        <w:t xml:space="preserve">Predictors Associated with Median House Value: </w:t>
      </w:r>
    </w:p>
    <w:p w14:paraId="4255E677" w14:textId="4A1E6D85" w:rsidR="00D6675A" w:rsidRPr="009C412F" w:rsidRDefault="00D6675A" w:rsidP="00D6675A">
      <w:pPr>
        <w:pStyle w:val="ListParagraph"/>
        <w:numPr>
          <w:ilvl w:val="1"/>
          <w:numId w:val="1"/>
        </w:numPr>
      </w:pPr>
      <w:r w:rsidRPr="009C412F">
        <w:t xml:space="preserve">rm: This predictor also has a highly significant impact on median house value with a p-value much less than 3.83e-10 (***). </w:t>
      </w:r>
    </w:p>
    <w:p w14:paraId="5DF39F95" w14:textId="3882698E" w:rsidR="00D6675A" w:rsidRPr="009C412F" w:rsidRDefault="00D6675A" w:rsidP="00D6675A">
      <w:pPr>
        <w:pStyle w:val="ListParagraph"/>
        <w:numPr>
          <w:ilvl w:val="1"/>
          <w:numId w:val="1"/>
        </w:numPr>
      </w:pPr>
      <w:r w:rsidRPr="009C412F">
        <w:t xml:space="preserve">dis: This predictor is significant with a p-value of 0.0003 (***), </w:t>
      </w:r>
    </w:p>
    <w:p w14:paraId="65F194DF" w14:textId="53FE2448" w:rsidR="00D6675A" w:rsidRPr="009C412F" w:rsidRDefault="00D6675A" w:rsidP="00D6675A">
      <w:pPr>
        <w:pStyle w:val="ListParagraph"/>
        <w:numPr>
          <w:ilvl w:val="1"/>
          <w:numId w:val="1"/>
        </w:numPr>
      </w:pPr>
      <w:proofErr w:type="spellStart"/>
      <w:r w:rsidRPr="009C412F">
        <w:t>ptratio</w:t>
      </w:r>
      <w:proofErr w:type="spellEnd"/>
      <w:r w:rsidRPr="009C412F">
        <w:t xml:space="preserve">: </w:t>
      </w:r>
      <w:proofErr w:type="spellStart"/>
      <w:r w:rsidRPr="009C412F">
        <w:t>ptratio</w:t>
      </w:r>
      <w:proofErr w:type="spellEnd"/>
      <w:r w:rsidRPr="009C412F">
        <w:t xml:space="preserve"> is 2.73e-06 with a very low p-value (2.73e-06).</w:t>
      </w:r>
    </w:p>
    <w:p w14:paraId="695C0687" w14:textId="57C2CF00" w:rsidR="00D6675A" w:rsidRPr="009C412F" w:rsidRDefault="00D6675A" w:rsidP="00D6675A">
      <w:pPr>
        <w:pStyle w:val="ListParagraph"/>
        <w:numPr>
          <w:ilvl w:val="1"/>
          <w:numId w:val="1"/>
        </w:numPr>
      </w:pPr>
      <w:proofErr w:type="spellStart"/>
      <w:r w:rsidRPr="009C412F">
        <w:t>lstat</w:t>
      </w:r>
      <w:proofErr w:type="spellEnd"/>
      <w:r w:rsidRPr="009C412F">
        <w:t xml:space="preserve">: The coefficient for </w:t>
      </w:r>
      <w:proofErr w:type="spellStart"/>
      <w:r w:rsidRPr="009C412F">
        <w:t>lstat</w:t>
      </w:r>
      <w:proofErr w:type="spellEnd"/>
      <w:r w:rsidRPr="009C412F">
        <w:t xml:space="preserve"> is -0.48 with a low p-value (6.26e-09). </w:t>
      </w:r>
    </w:p>
    <w:p w14:paraId="282D4658" w14:textId="6F21D9AA" w:rsidR="00D6675A" w:rsidRPr="009C412F" w:rsidRDefault="00D6675A" w:rsidP="00D6675A">
      <w:pPr>
        <w:pStyle w:val="ListParagraph"/>
        <w:numPr>
          <w:ilvl w:val="1"/>
          <w:numId w:val="1"/>
        </w:numPr>
      </w:pPr>
      <w:r w:rsidRPr="009C412F">
        <w:t xml:space="preserve">Top 3 Strongest Predictors: rm, </w:t>
      </w:r>
      <w:proofErr w:type="spellStart"/>
      <w:r w:rsidRPr="009C412F">
        <w:t>lstat</w:t>
      </w:r>
      <w:proofErr w:type="spellEnd"/>
      <w:r w:rsidRPr="009C412F">
        <w:t xml:space="preserve">, </w:t>
      </w:r>
      <w:proofErr w:type="spellStart"/>
      <w:r w:rsidRPr="009C412F">
        <w:t>ptratio</w:t>
      </w:r>
      <w:proofErr w:type="spellEnd"/>
      <w:r w:rsidRPr="009C412F">
        <w:t>.</w:t>
      </w:r>
    </w:p>
    <w:p w14:paraId="703EB2E1" w14:textId="20FD4310" w:rsidR="00D6675A" w:rsidRPr="009C412F" w:rsidRDefault="00D6675A" w:rsidP="00D6675A">
      <w:pPr>
        <w:pStyle w:val="Heading3"/>
      </w:pPr>
      <w:r w:rsidRPr="009C412F">
        <w:t>Question 1B</w:t>
      </w:r>
    </w:p>
    <w:p w14:paraId="27A8BAEB" w14:textId="77777777" w:rsidR="00807131" w:rsidRPr="009C412F" w:rsidRDefault="00807131" w:rsidP="00D6675A">
      <w:r w:rsidRPr="009C412F">
        <w:t xml:space="preserve">Adjust Significance Level: </w:t>
      </w:r>
    </w:p>
    <w:p w14:paraId="04E8F764" w14:textId="5EE470F1" w:rsidR="00D6675A" w:rsidRPr="009C412F" w:rsidRDefault="00807131" w:rsidP="00807131">
      <w:pPr>
        <w:pStyle w:val="ListParagraph"/>
        <w:numPr>
          <w:ilvl w:val="0"/>
          <w:numId w:val="1"/>
        </w:numPr>
      </w:pPr>
      <w:r w:rsidRPr="009C412F">
        <w:t>we have 12 predictor variables, and α = 0.05</w:t>
      </w:r>
    </w:p>
    <w:p w14:paraId="1542EEC5" w14:textId="47331B3F" w:rsidR="00807131" w:rsidRPr="009C412F" w:rsidRDefault="00807131" w:rsidP="00807131">
      <w:pPr>
        <w:pStyle w:val="ListParagraph"/>
        <w:numPr>
          <w:ilvl w:val="1"/>
          <w:numId w:val="1"/>
        </w:numPr>
      </w:pPr>
      <w:r w:rsidRPr="009C412F">
        <w:t>Adjusted significance level (α/p): 0.05 / 12 = 0.0042</w:t>
      </w:r>
    </w:p>
    <w:p w14:paraId="327C1261" w14:textId="5B06EF31" w:rsidR="00D6675A" w:rsidRPr="009C412F" w:rsidRDefault="00807131" w:rsidP="00D6675A">
      <w:r w:rsidRPr="009C412F">
        <w:t xml:space="preserve">Based on the p-value summary, only these variables are lower than 0.0042, </w:t>
      </w:r>
    </w:p>
    <w:p w14:paraId="10A645B0" w14:textId="5860DC5A" w:rsidR="00807131" w:rsidRPr="009C412F" w:rsidRDefault="00807131" w:rsidP="00807131">
      <w:pPr>
        <w:pStyle w:val="ListParagraph"/>
        <w:numPr>
          <w:ilvl w:val="0"/>
          <w:numId w:val="1"/>
        </w:numPr>
      </w:pPr>
      <w:proofErr w:type="spellStart"/>
      <w:r w:rsidRPr="009C412F">
        <w:t>chas</w:t>
      </w:r>
      <w:proofErr w:type="spellEnd"/>
      <w:r w:rsidRPr="009C412F">
        <w:t>: 0.001544</w:t>
      </w:r>
    </w:p>
    <w:p w14:paraId="0E002BC8" w14:textId="121D7F38" w:rsidR="00807131" w:rsidRPr="009C412F" w:rsidRDefault="00807131" w:rsidP="00807131">
      <w:pPr>
        <w:pStyle w:val="ListParagraph"/>
        <w:numPr>
          <w:ilvl w:val="0"/>
          <w:numId w:val="1"/>
        </w:numPr>
      </w:pPr>
      <w:r w:rsidRPr="009C412F">
        <w:t>rm: 3.83e-10</w:t>
      </w:r>
    </w:p>
    <w:p w14:paraId="7D906572" w14:textId="1DC7CE67" w:rsidR="00807131" w:rsidRPr="009C412F" w:rsidRDefault="00807131" w:rsidP="00807131">
      <w:pPr>
        <w:pStyle w:val="ListParagraph"/>
        <w:numPr>
          <w:ilvl w:val="0"/>
          <w:numId w:val="1"/>
        </w:numPr>
      </w:pPr>
      <w:r w:rsidRPr="009C412F">
        <w:t>dis: 0.000284</w:t>
      </w:r>
    </w:p>
    <w:p w14:paraId="7D84E37D" w14:textId="77777777" w:rsidR="00807131" w:rsidRPr="009C412F" w:rsidRDefault="00807131" w:rsidP="00807131">
      <w:pPr>
        <w:pStyle w:val="ListParagraph"/>
        <w:numPr>
          <w:ilvl w:val="0"/>
          <w:numId w:val="1"/>
        </w:numPr>
      </w:pPr>
      <w:proofErr w:type="spellStart"/>
      <w:r w:rsidRPr="009C412F">
        <w:t>ptratio</w:t>
      </w:r>
      <w:proofErr w:type="spellEnd"/>
      <w:r w:rsidRPr="009C412F">
        <w:t>: 2.73e-06</w:t>
      </w:r>
    </w:p>
    <w:p w14:paraId="15461824" w14:textId="0721487B" w:rsidR="00807131" w:rsidRPr="009C412F" w:rsidRDefault="00807131" w:rsidP="00807131">
      <w:pPr>
        <w:pStyle w:val="ListParagraph"/>
        <w:numPr>
          <w:ilvl w:val="0"/>
          <w:numId w:val="1"/>
        </w:numPr>
      </w:pPr>
      <w:proofErr w:type="spellStart"/>
      <w:r w:rsidRPr="009C412F">
        <w:t>lstat</w:t>
      </w:r>
      <w:proofErr w:type="spellEnd"/>
      <w:r w:rsidRPr="009C412F">
        <w:t>: 6.26e-09</w:t>
      </w:r>
    </w:p>
    <w:p w14:paraId="23A934B2" w14:textId="77777777" w:rsidR="00807131" w:rsidRPr="009C412F" w:rsidRDefault="00807131" w:rsidP="00807131">
      <w:r w:rsidRPr="009C412F">
        <w:t>Other variables with higher P-values were no longer considered statistical after applying the Bonferroni correction, and these five predictors correlated with the median home value.</w:t>
      </w:r>
    </w:p>
    <w:p w14:paraId="49A60401" w14:textId="3A995642" w:rsidR="00807131" w:rsidRPr="009C412F" w:rsidRDefault="00807131" w:rsidP="00807131">
      <w:pPr>
        <w:pStyle w:val="Heading3"/>
      </w:pPr>
      <w:r w:rsidRPr="009C412F">
        <w:t>Question 1C</w:t>
      </w:r>
    </w:p>
    <w:p w14:paraId="1795718D" w14:textId="3AB68B70" w:rsidR="00807131" w:rsidRPr="009C412F" w:rsidRDefault="00807131" w:rsidP="00807131">
      <w:r w:rsidRPr="009C412F">
        <w:t>Effect of Per-capita Crime Rate (crim):</w:t>
      </w:r>
    </w:p>
    <w:p w14:paraId="25BA6A09" w14:textId="10CA7EC3" w:rsidR="00807131" w:rsidRPr="009C412F" w:rsidRDefault="00807131" w:rsidP="00807131">
      <w:pPr>
        <w:pStyle w:val="ListParagraph"/>
        <w:numPr>
          <w:ilvl w:val="0"/>
          <w:numId w:val="4"/>
        </w:numPr>
      </w:pPr>
      <w:r w:rsidRPr="009C412F">
        <w:t>For every unit increase in per-capita crime rate, the median house price decreases by $115.82 (coefficient: -0.115818).</w:t>
      </w:r>
    </w:p>
    <w:p w14:paraId="6B2E48E1" w14:textId="672DA47B" w:rsidR="00807131" w:rsidRPr="009C412F" w:rsidRDefault="00807131" w:rsidP="00807131">
      <w:pPr>
        <w:pStyle w:val="ListParagraph"/>
        <w:numPr>
          <w:ilvl w:val="0"/>
          <w:numId w:val="4"/>
        </w:numPr>
      </w:pPr>
      <w:r w:rsidRPr="009C412F">
        <w:t>This means that higher crime rates are relat</w:t>
      </w:r>
      <w:r w:rsidR="00784AE5" w:rsidRPr="009C412F">
        <w:t>ed</w:t>
      </w:r>
      <w:r w:rsidRPr="009C412F">
        <w:t xml:space="preserve"> </w:t>
      </w:r>
      <w:r w:rsidR="00784AE5" w:rsidRPr="009C412F">
        <w:t>to</w:t>
      </w:r>
      <w:r w:rsidRPr="009C412F">
        <w:t xml:space="preserve"> lower median house prices in the suburbs, and areas with lower crime rates tend to have higher property values.</w:t>
      </w:r>
    </w:p>
    <w:p w14:paraId="7D76CCDD" w14:textId="08100F79" w:rsidR="00807131" w:rsidRPr="009C412F" w:rsidRDefault="00807131" w:rsidP="00807131">
      <w:r w:rsidRPr="009C412F">
        <w:t>Effect of Having Frontage on the Charles River (</w:t>
      </w:r>
      <w:proofErr w:type="spellStart"/>
      <w:r w:rsidRPr="009C412F">
        <w:t>chas</w:t>
      </w:r>
      <w:proofErr w:type="spellEnd"/>
      <w:r w:rsidRPr="009C412F">
        <w:t>):</w:t>
      </w:r>
    </w:p>
    <w:p w14:paraId="1F0856CC" w14:textId="5D0BFB3E" w:rsidR="00807131" w:rsidRPr="009C412F" w:rsidRDefault="00807131" w:rsidP="00807131">
      <w:pPr>
        <w:pStyle w:val="ListParagraph"/>
        <w:numPr>
          <w:ilvl w:val="0"/>
          <w:numId w:val="5"/>
        </w:numPr>
      </w:pPr>
      <w:r w:rsidRPr="009C412F">
        <w:t xml:space="preserve">If a suburb has </w:t>
      </w:r>
      <w:r w:rsidR="00784AE5" w:rsidRPr="009C412F">
        <w:t xml:space="preserve">a </w:t>
      </w:r>
      <w:r w:rsidRPr="009C412F">
        <w:t>frontage on the Charles River, the median house price is higher by approximately $4,163.52 (coefficient: 4.163521), compared to suburbs that do not have Charles River frontage.</w:t>
      </w:r>
    </w:p>
    <w:p w14:paraId="793FB0D2" w14:textId="30CB66FD" w:rsidR="00D6675A" w:rsidRPr="009C412F" w:rsidRDefault="00807131" w:rsidP="00807131">
      <w:pPr>
        <w:pStyle w:val="ListParagraph"/>
        <w:numPr>
          <w:ilvl w:val="0"/>
          <w:numId w:val="5"/>
        </w:numPr>
      </w:pPr>
      <w:r w:rsidRPr="009C412F">
        <w:t>This indicates that suburbs located along the Charles River tend to have higher median house prices compared to those that do not have this feature.</w:t>
      </w:r>
    </w:p>
    <w:p w14:paraId="063AC3D1" w14:textId="1DA9E745" w:rsidR="008D0A33" w:rsidRPr="009C412F" w:rsidRDefault="008D0A33" w:rsidP="008D0A33"/>
    <w:p w14:paraId="1A19FE76" w14:textId="7243B7C7" w:rsidR="008D0A33" w:rsidRPr="009C412F" w:rsidRDefault="008D0A33" w:rsidP="008D0A33"/>
    <w:p w14:paraId="2AEE2F00" w14:textId="6DDFD1E5" w:rsidR="008D0A33" w:rsidRPr="009C412F" w:rsidRDefault="008D0A33" w:rsidP="008D0A33"/>
    <w:p w14:paraId="3E843567" w14:textId="77777777" w:rsidR="00B02302" w:rsidRPr="009C412F" w:rsidRDefault="00B02302" w:rsidP="008D0A33"/>
    <w:p w14:paraId="74F4CF16" w14:textId="77777777" w:rsidR="008D0A33" w:rsidRPr="009C412F" w:rsidRDefault="008D0A33" w:rsidP="008D0A33"/>
    <w:p w14:paraId="6C483BF6" w14:textId="3F02FDFE" w:rsidR="008D0A33" w:rsidRPr="009C412F" w:rsidRDefault="008D0A33" w:rsidP="008D0A33">
      <w:pPr>
        <w:pStyle w:val="Heading3"/>
      </w:pPr>
      <w:bookmarkStart w:id="2" w:name="OLE_LINK4"/>
      <w:r w:rsidRPr="009C412F">
        <w:lastRenderedPageBreak/>
        <w:t>Question 1D</w:t>
      </w:r>
    </w:p>
    <w:bookmarkEnd w:id="2"/>
    <w:p w14:paraId="36E89F04" w14:textId="77777777" w:rsidR="008D0A33" w:rsidRPr="009C412F" w:rsidRDefault="008D0A33" w:rsidP="00B023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final_model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&lt;- step(model, direction = "both", k = log(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nrow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>(housing)))</w:t>
      </w:r>
    </w:p>
    <w:p w14:paraId="1B8D8837" w14:textId="77777777" w:rsidR="008D0A33" w:rsidRPr="009C412F" w:rsidRDefault="008D0A33" w:rsidP="00B023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>summary(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final_model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>)</w:t>
      </w:r>
    </w:p>
    <w:p w14:paraId="577DF604" w14:textId="3356948C" w:rsidR="008D0A33" w:rsidRPr="009C412F" w:rsidRDefault="008D0A33" w:rsidP="00B023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bookmarkStart w:id="3" w:name="OLE_LINK3"/>
      <w:r w:rsidRPr="009C412F">
        <w:rPr>
          <w:rFonts w:ascii="Cascadia Code ExtraLight" w:hAnsi="Cascadia Code ExtraLight" w:cs="Cascadia Code ExtraLight"/>
          <w:sz w:val="18"/>
          <w:szCs w:val="18"/>
        </w:rPr>
        <w:t>&gt; summary(model)</w:t>
      </w:r>
    </w:p>
    <w:p w14:paraId="1653E2FA" w14:textId="77777777" w:rsidR="008D0A33" w:rsidRPr="009C412F" w:rsidRDefault="008D0A33" w:rsidP="00B023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</w:p>
    <w:p w14:paraId="2B375D66" w14:textId="77777777" w:rsidR="008D0A33" w:rsidRPr="009C412F" w:rsidRDefault="008D0A33" w:rsidP="00B023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>Call:</w:t>
      </w:r>
    </w:p>
    <w:p w14:paraId="0606DDF6" w14:textId="77777777" w:rsidR="008D0A33" w:rsidRPr="009C412F" w:rsidRDefault="008D0A33" w:rsidP="00B023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lm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(formula =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medv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~ crim +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zn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+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indus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+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chas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+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nox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+ rm + age + </w:t>
      </w:r>
    </w:p>
    <w:p w14:paraId="507DD9EB" w14:textId="77777777" w:rsidR="008D0A33" w:rsidRPr="009C412F" w:rsidRDefault="008D0A33" w:rsidP="00B023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   dis + rad + tax +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ptratio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+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lstat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>, data = housing)</w:t>
      </w:r>
    </w:p>
    <w:p w14:paraId="071DE504" w14:textId="77777777" w:rsidR="008D0A33" w:rsidRPr="009C412F" w:rsidRDefault="008D0A33" w:rsidP="00B023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</w:p>
    <w:p w14:paraId="20E7795C" w14:textId="77777777" w:rsidR="008D0A33" w:rsidRPr="009C412F" w:rsidRDefault="008D0A33" w:rsidP="00B023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>Residuals:</w:t>
      </w:r>
    </w:p>
    <w:p w14:paraId="6B278D05" w14:textId="77777777" w:rsidR="008D0A33" w:rsidRPr="009C412F" w:rsidRDefault="008D0A33" w:rsidP="00B023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    Min       1Q   Median       3Q      Max </w:t>
      </w:r>
    </w:p>
    <w:p w14:paraId="6759E769" w14:textId="77777777" w:rsidR="008D0A33" w:rsidRPr="009C412F" w:rsidRDefault="008D0A33" w:rsidP="00B023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-17.9480  -2.7966  -0.5589   1.5896  26.2270 </w:t>
      </w:r>
    </w:p>
    <w:p w14:paraId="7F0F84E0" w14:textId="77777777" w:rsidR="008D0A33" w:rsidRPr="009C412F" w:rsidRDefault="008D0A33" w:rsidP="00B023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</w:p>
    <w:p w14:paraId="11698E7F" w14:textId="77777777" w:rsidR="008D0A33" w:rsidRPr="009C412F" w:rsidRDefault="008D0A33" w:rsidP="00B023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>Coefficients:</w:t>
      </w:r>
    </w:p>
    <w:p w14:paraId="198C6133" w14:textId="77777777" w:rsidR="008D0A33" w:rsidRPr="009C412F" w:rsidRDefault="008D0A33" w:rsidP="00B023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             Estimate Std. Error t value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Pr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(&gt;|t|)    </w:t>
      </w:r>
    </w:p>
    <w:p w14:paraId="3979AACF" w14:textId="77777777" w:rsidR="008D0A33" w:rsidRPr="009C412F" w:rsidRDefault="008D0A33" w:rsidP="00B023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>(Intercept)  34.054337   7.568558   4.499 1.07e-05 ***</w:t>
      </w:r>
    </w:p>
    <w:p w14:paraId="0B9A9368" w14:textId="77777777" w:rsidR="008D0A33" w:rsidRPr="009C412F" w:rsidRDefault="008D0A33" w:rsidP="00B023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crim         -0.115818   0.041915  -2.763 0.006174 ** </w:t>
      </w:r>
    </w:p>
    <w:p w14:paraId="4415A5D8" w14:textId="77777777" w:rsidR="008D0A33" w:rsidRPr="009C412F" w:rsidRDefault="008D0A33" w:rsidP="00B023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zn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           0.018561   0.021190   0.876 0.381961    </w:t>
      </w:r>
    </w:p>
    <w:p w14:paraId="0D8817A1" w14:textId="77777777" w:rsidR="008D0A33" w:rsidRPr="009C412F" w:rsidRDefault="008D0A33" w:rsidP="00B023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indus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       -0.011274   0.087587  -0.129 0.897691    </w:t>
      </w:r>
    </w:p>
    <w:p w14:paraId="38FF2BE5" w14:textId="77777777" w:rsidR="008D0A33" w:rsidRPr="009C412F" w:rsidRDefault="008D0A33" w:rsidP="00B023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chas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         4.163521   1.299647   3.204 0.001544 ** </w:t>
      </w:r>
    </w:p>
    <w:p w14:paraId="3043B0B5" w14:textId="77777777" w:rsidR="008D0A33" w:rsidRPr="009C412F" w:rsidRDefault="008D0A33" w:rsidP="00B023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nox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        -16.722652   6.154586  -2.717 0.007071 ** </w:t>
      </w:r>
    </w:p>
    <w:p w14:paraId="2FDED24B" w14:textId="77777777" w:rsidR="008D0A33" w:rsidRPr="009C412F" w:rsidRDefault="008D0A33" w:rsidP="00B023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>rm            4.501521   0.688705   6.536 3.83e-10 ***</w:t>
      </w:r>
    </w:p>
    <w:p w14:paraId="1236461D" w14:textId="77777777" w:rsidR="008D0A33" w:rsidRPr="009C412F" w:rsidRDefault="008D0A33" w:rsidP="00B023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age           0.001457   0.020603   0.071 0.943690    </w:t>
      </w:r>
    </w:p>
    <w:p w14:paraId="472C8939" w14:textId="77777777" w:rsidR="008D0A33" w:rsidRPr="009C412F" w:rsidRDefault="008D0A33" w:rsidP="00B023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>dis          -1.163294   0.315727  -3.684 0.000284 ***</w:t>
      </w:r>
    </w:p>
    <w:p w14:paraId="12991C83" w14:textId="77777777" w:rsidR="008D0A33" w:rsidRPr="009C412F" w:rsidRDefault="008D0A33" w:rsidP="00B023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rad           0.291680   0.112473   2.593 0.010096 *  </w:t>
      </w:r>
    </w:p>
    <w:p w14:paraId="16E78809" w14:textId="77777777" w:rsidR="008D0A33" w:rsidRPr="009C412F" w:rsidRDefault="008D0A33" w:rsidP="00B023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tax          -0.012387   0.006284  -1.971 0.049871 *  </w:t>
      </w:r>
    </w:p>
    <w:p w14:paraId="4B5A8ED2" w14:textId="77777777" w:rsidR="008D0A33" w:rsidRPr="009C412F" w:rsidRDefault="008D0A33" w:rsidP="00B023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ptratio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     -0.960017   0.199722  -4.807 2.73e-06 ***</w:t>
      </w:r>
    </w:p>
    <w:p w14:paraId="6C25E80D" w14:textId="77777777" w:rsidR="008D0A33" w:rsidRPr="009C412F" w:rsidRDefault="008D0A33" w:rsidP="00B023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lstat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       -0.480698   0.079723  -6.030 6.26e-09 ***</w:t>
      </w:r>
    </w:p>
    <w:p w14:paraId="05442BCB" w14:textId="77777777" w:rsidR="008D0A33" w:rsidRPr="009C412F" w:rsidRDefault="008D0A33" w:rsidP="00B023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>---</w:t>
      </w:r>
    </w:p>
    <w:p w14:paraId="2350C1F8" w14:textId="77777777" w:rsidR="008D0A33" w:rsidRPr="009C412F" w:rsidRDefault="008D0A33" w:rsidP="00B023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Signif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>. codes:  0 ‘***’ 0.001 ‘**’ 0.01 ‘*’ 0.05 ‘.’ 0.1 ‘ ’ 1</w:t>
      </w:r>
    </w:p>
    <w:p w14:paraId="6C2E1BE9" w14:textId="77777777" w:rsidR="008D0A33" w:rsidRPr="009C412F" w:rsidRDefault="008D0A33" w:rsidP="00B023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</w:p>
    <w:p w14:paraId="3FF1AB29" w14:textId="77777777" w:rsidR="008D0A33" w:rsidRPr="009C412F" w:rsidRDefault="008D0A33" w:rsidP="00B023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>Residual standard error: 5.164 on 237 degrees of freedom</w:t>
      </w:r>
    </w:p>
    <w:p w14:paraId="354024ED" w14:textId="77777777" w:rsidR="008D0A33" w:rsidRPr="009C412F" w:rsidRDefault="008D0A33" w:rsidP="00B023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>Multiple R-squared:  0.7089,</w:t>
      </w:r>
      <w:r w:rsidRPr="009C412F">
        <w:rPr>
          <w:rFonts w:ascii="Cascadia Code ExtraLight" w:hAnsi="Cascadia Code ExtraLight" w:cs="Cascadia Code ExtraLight"/>
          <w:sz w:val="18"/>
          <w:szCs w:val="18"/>
        </w:rPr>
        <w:tab/>
        <w:t xml:space="preserve">Adjusted R-squared:  0.6942 </w:t>
      </w:r>
    </w:p>
    <w:p w14:paraId="7A293CB3" w14:textId="78D57A8D" w:rsidR="008D0A33" w:rsidRPr="009C412F" w:rsidRDefault="008D0A33" w:rsidP="00B023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>F-statistic:  48.1 on 12 and 237 DF,  p-value: &lt; 2.2e-16</w:t>
      </w:r>
    </w:p>
    <w:bookmarkEnd w:id="3"/>
    <w:p w14:paraId="219CC5FE" w14:textId="77777777" w:rsidR="00B61698" w:rsidRPr="009C412F" w:rsidRDefault="00B61698" w:rsidP="00D6675A">
      <w:r w:rsidRPr="009C412F">
        <w:t xml:space="preserve">The final regression equation is: </w:t>
      </w:r>
    </w:p>
    <w:p w14:paraId="4C93AE8D" w14:textId="2C24FA22" w:rsidR="00D6675A" w:rsidRPr="009C412F" w:rsidRDefault="00B61698" w:rsidP="00B61698">
      <w:pPr>
        <w:pStyle w:val="ListParagraph"/>
        <w:numPr>
          <w:ilvl w:val="0"/>
          <w:numId w:val="6"/>
        </w:numPr>
      </w:pPr>
      <w:proofErr w:type="spellStart"/>
      <w:r w:rsidRPr="009C412F">
        <w:t>medv</w:t>
      </w:r>
      <w:proofErr w:type="spellEnd"/>
      <w:r w:rsidRPr="009C412F">
        <w:t xml:space="preserve"> = 34.054337 - 0.115818 * crim + 0.018561 * </w:t>
      </w:r>
      <w:proofErr w:type="spellStart"/>
      <w:r w:rsidRPr="009C412F">
        <w:t>zn</w:t>
      </w:r>
      <w:proofErr w:type="spellEnd"/>
      <w:r w:rsidRPr="009C412F">
        <w:t xml:space="preserve"> - 0.011274 * </w:t>
      </w:r>
      <w:proofErr w:type="spellStart"/>
      <w:r w:rsidRPr="009C412F">
        <w:t>indus</w:t>
      </w:r>
      <w:proofErr w:type="spellEnd"/>
      <w:r w:rsidRPr="009C412F">
        <w:t xml:space="preserve"> + 4.163521 * </w:t>
      </w:r>
      <w:proofErr w:type="spellStart"/>
      <w:r w:rsidRPr="009C412F">
        <w:t>chas</w:t>
      </w:r>
      <w:proofErr w:type="spellEnd"/>
      <w:r w:rsidRPr="009C412F">
        <w:t xml:space="preserve"> - 16.722652 * </w:t>
      </w:r>
      <w:proofErr w:type="spellStart"/>
      <w:r w:rsidRPr="009C412F">
        <w:t>nox</w:t>
      </w:r>
      <w:proofErr w:type="spellEnd"/>
      <w:r w:rsidRPr="009C412F">
        <w:t xml:space="preserve"> + 4.501521 * rm + 0.001457 * age - 1.163294 * dis + 0.291680 * rad - 0.012387 * tax - 0.960017 * </w:t>
      </w:r>
      <w:proofErr w:type="spellStart"/>
      <w:r w:rsidRPr="009C412F">
        <w:t>ptratio</w:t>
      </w:r>
      <w:proofErr w:type="spellEnd"/>
      <w:r w:rsidRPr="009C412F">
        <w:t xml:space="preserve"> - 0.480698 * </w:t>
      </w:r>
      <w:proofErr w:type="spellStart"/>
      <w:r w:rsidRPr="009C412F">
        <w:t>lstat</w:t>
      </w:r>
      <w:proofErr w:type="spellEnd"/>
    </w:p>
    <w:p w14:paraId="056DF88F" w14:textId="5B29BE08" w:rsidR="00D808DA" w:rsidRPr="009C412F" w:rsidRDefault="00D808DA" w:rsidP="00D808DA">
      <w:pPr>
        <w:pStyle w:val="Heading3"/>
      </w:pPr>
      <w:r w:rsidRPr="009C412F">
        <w:lastRenderedPageBreak/>
        <w:t>Question 1E</w:t>
      </w:r>
    </w:p>
    <w:p w14:paraId="6B6C306A" w14:textId="68B33741" w:rsidR="00D808DA" w:rsidRPr="009C412F" w:rsidRDefault="00D808DA" w:rsidP="00D808DA">
      <w:r w:rsidRPr="009C412F">
        <w:t>Base</w:t>
      </w:r>
      <w:r w:rsidR="00784AE5" w:rsidRPr="009C412F">
        <w:t>d</w:t>
      </w:r>
      <w:r w:rsidRPr="009C412F">
        <w:t xml:space="preserve"> on the regression equation, </w:t>
      </w:r>
      <w:r w:rsidR="00784AE5" w:rsidRPr="009C412F">
        <w:t xml:space="preserve">the </w:t>
      </w:r>
      <w:r w:rsidRPr="009C412F">
        <w:t>council could:</w:t>
      </w:r>
    </w:p>
    <w:p w14:paraId="5C26201C" w14:textId="7B4DD13E" w:rsidR="00D808DA" w:rsidRPr="009C412F" w:rsidRDefault="00D808DA" w:rsidP="00D808DA">
      <w:pPr>
        <w:pStyle w:val="ListParagraph"/>
        <w:numPr>
          <w:ilvl w:val="0"/>
          <w:numId w:val="6"/>
        </w:numPr>
      </w:pPr>
      <w:r w:rsidRPr="009C412F">
        <w:t>Lower crime rate</w:t>
      </w:r>
    </w:p>
    <w:p w14:paraId="59BDA7EE" w14:textId="39A11062" w:rsidR="00D808DA" w:rsidRPr="009C412F" w:rsidRDefault="00D808DA" w:rsidP="00D808DA">
      <w:pPr>
        <w:pStyle w:val="ListParagraph"/>
        <w:numPr>
          <w:ilvl w:val="0"/>
          <w:numId w:val="6"/>
        </w:numPr>
      </w:pPr>
      <w:r w:rsidRPr="009C412F">
        <w:t>Planning more residential land</w:t>
      </w:r>
    </w:p>
    <w:p w14:paraId="307FC302" w14:textId="5E162F62" w:rsidR="00D808DA" w:rsidRPr="009C412F" w:rsidRDefault="00D808DA" w:rsidP="00F2437E">
      <w:pPr>
        <w:pStyle w:val="ListParagraph"/>
        <w:numPr>
          <w:ilvl w:val="0"/>
          <w:numId w:val="6"/>
        </w:numPr>
      </w:pPr>
      <w:r w:rsidRPr="009C412F">
        <w:t>Promote waterfront properties and preserv</w:t>
      </w:r>
      <w:r w:rsidR="00784AE5" w:rsidRPr="009C412F">
        <w:t>e</w:t>
      </w:r>
      <w:r w:rsidRPr="009C412F">
        <w:t xml:space="preserve"> Charles River</w:t>
      </w:r>
    </w:p>
    <w:p w14:paraId="449A1697" w14:textId="76AD3E5A" w:rsidR="00D808DA" w:rsidRPr="009C412F" w:rsidRDefault="00D808DA" w:rsidP="00F2437E">
      <w:pPr>
        <w:pStyle w:val="ListParagraph"/>
        <w:numPr>
          <w:ilvl w:val="0"/>
          <w:numId w:val="6"/>
        </w:numPr>
      </w:pPr>
      <w:r w:rsidRPr="009C412F">
        <w:t>Reduced nitrogen oxide concentration and address air quality</w:t>
      </w:r>
    </w:p>
    <w:p w14:paraId="446B95D2" w14:textId="6D569D19" w:rsidR="00D808DA" w:rsidRPr="009C412F" w:rsidRDefault="00D808DA" w:rsidP="00D808DA">
      <w:pPr>
        <w:pStyle w:val="ListParagraph"/>
        <w:numPr>
          <w:ilvl w:val="0"/>
          <w:numId w:val="6"/>
        </w:numPr>
      </w:pPr>
      <w:r w:rsidRPr="009C412F">
        <w:t>Encourage building additional rooms in homes</w:t>
      </w:r>
    </w:p>
    <w:p w14:paraId="5C46E7E3" w14:textId="34B84525" w:rsidR="00D808DA" w:rsidRPr="009C412F" w:rsidRDefault="00D808DA" w:rsidP="00D808DA">
      <w:pPr>
        <w:pStyle w:val="ListParagraph"/>
        <w:numPr>
          <w:ilvl w:val="0"/>
          <w:numId w:val="6"/>
        </w:numPr>
      </w:pPr>
      <w:r w:rsidRPr="009C412F">
        <w:t>Improve highway accessibility</w:t>
      </w:r>
    </w:p>
    <w:p w14:paraId="16D0756C" w14:textId="101AE89B" w:rsidR="00D808DA" w:rsidRPr="009C412F" w:rsidRDefault="00D808DA" w:rsidP="00D808DA">
      <w:pPr>
        <w:pStyle w:val="ListParagraph"/>
        <w:numPr>
          <w:ilvl w:val="0"/>
          <w:numId w:val="6"/>
        </w:numPr>
      </w:pPr>
      <w:r w:rsidRPr="009C412F">
        <w:t>Tax reduction</w:t>
      </w:r>
    </w:p>
    <w:p w14:paraId="5B6CB5B3" w14:textId="422B5C70" w:rsidR="00D808DA" w:rsidRPr="009C412F" w:rsidRDefault="00D808DA" w:rsidP="00D808DA">
      <w:pPr>
        <w:pStyle w:val="ListParagraph"/>
        <w:numPr>
          <w:ilvl w:val="0"/>
          <w:numId w:val="6"/>
        </w:numPr>
      </w:pPr>
      <w:r w:rsidRPr="009C412F">
        <w:t>Hire more teachers and improve education</w:t>
      </w:r>
    </w:p>
    <w:p w14:paraId="7FD00482" w14:textId="32386C57" w:rsidR="00D6675A" w:rsidRPr="009C412F" w:rsidRDefault="00D808DA" w:rsidP="00D808DA">
      <w:pPr>
        <w:pStyle w:val="ListParagraph"/>
        <w:numPr>
          <w:ilvl w:val="0"/>
          <w:numId w:val="6"/>
        </w:numPr>
      </w:pPr>
      <w:r w:rsidRPr="009C412F">
        <w:t>Attracting residents of higher socioeconomic status</w:t>
      </w:r>
    </w:p>
    <w:p w14:paraId="650978B2" w14:textId="2EE3ECC8" w:rsidR="00B02302" w:rsidRPr="009C412F" w:rsidRDefault="00B02302" w:rsidP="00B02302">
      <w:pPr>
        <w:pStyle w:val="Heading3"/>
      </w:pPr>
      <w:r w:rsidRPr="009C412F">
        <w:t>Question 1F</w:t>
      </w:r>
    </w:p>
    <w:p w14:paraId="7DEC973A" w14:textId="77777777" w:rsidR="00B02302" w:rsidRPr="009C412F" w:rsidRDefault="00B02302" w:rsidP="00B023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predicted_price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&lt;- predict(model,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data.frame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>(</w:t>
      </w:r>
    </w:p>
    <w:p w14:paraId="78728A79" w14:textId="77777777" w:rsidR="00B02302" w:rsidRPr="009C412F" w:rsidRDefault="00B02302" w:rsidP="00B023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   crim = 0.04741,</w:t>
      </w:r>
    </w:p>
    <w:p w14:paraId="5D372E47" w14:textId="77777777" w:rsidR="00B02302" w:rsidRPr="009C412F" w:rsidRDefault="00B02302" w:rsidP="00B023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  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zn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= 0,</w:t>
      </w:r>
    </w:p>
    <w:p w14:paraId="28F75068" w14:textId="77777777" w:rsidR="00B02302" w:rsidRPr="009C412F" w:rsidRDefault="00B02302" w:rsidP="00B023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  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indus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= 11.93,</w:t>
      </w:r>
    </w:p>
    <w:p w14:paraId="32D46DDD" w14:textId="77777777" w:rsidR="00B02302" w:rsidRPr="009C412F" w:rsidRDefault="00B02302" w:rsidP="00B023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  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chas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= 0,</w:t>
      </w:r>
    </w:p>
    <w:p w14:paraId="1A878716" w14:textId="77777777" w:rsidR="00B02302" w:rsidRPr="009C412F" w:rsidRDefault="00B02302" w:rsidP="00B023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  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nox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= 0.573,</w:t>
      </w:r>
    </w:p>
    <w:p w14:paraId="5C561BA0" w14:textId="77777777" w:rsidR="00B02302" w:rsidRPr="009C412F" w:rsidRDefault="00B02302" w:rsidP="00B023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   rm = 6.03,</w:t>
      </w:r>
    </w:p>
    <w:p w14:paraId="6E6EB1A6" w14:textId="77777777" w:rsidR="00B02302" w:rsidRPr="009C412F" w:rsidRDefault="00B02302" w:rsidP="00B023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   age = 80.8,</w:t>
      </w:r>
    </w:p>
    <w:p w14:paraId="27A2160E" w14:textId="77777777" w:rsidR="00B02302" w:rsidRPr="009C412F" w:rsidRDefault="00B02302" w:rsidP="00B023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   dis = 2.505,</w:t>
      </w:r>
    </w:p>
    <w:p w14:paraId="1034EE88" w14:textId="77777777" w:rsidR="00B02302" w:rsidRPr="009C412F" w:rsidRDefault="00B02302" w:rsidP="00B023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   rad = 1,</w:t>
      </w:r>
    </w:p>
    <w:p w14:paraId="59AF89E8" w14:textId="77777777" w:rsidR="00B02302" w:rsidRPr="009C412F" w:rsidRDefault="00B02302" w:rsidP="00B023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   tax = 273,</w:t>
      </w:r>
    </w:p>
    <w:p w14:paraId="3E4A7374" w14:textId="77777777" w:rsidR="00B02302" w:rsidRPr="009C412F" w:rsidRDefault="00B02302" w:rsidP="00B023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  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ptratio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= 21,</w:t>
      </w:r>
    </w:p>
    <w:p w14:paraId="493C11BE" w14:textId="77777777" w:rsidR="00B02302" w:rsidRPr="009C412F" w:rsidRDefault="00B02302" w:rsidP="00B023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  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lstat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= 7.88</w:t>
      </w:r>
    </w:p>
    <w:p w14:paraId="277A68C5" w14:textId="7E0D8983" w:rsidR="00B02302" w:rsidRPr="009C412F" w:rsidRDefault="00B02302" w:rsidP="00B023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 ), interval = "confidence", level = 0.95)</w:t>
      </w:r>
      <w:r w:rsidRPr="009C412F">
        <w:t xml:space="preserve"> </w:t>
      </w:r>
    </w:p>
    <w:p w14:paraId="68616A89" w14:textId="656AAFAA" w:rsidR="00B02302" w:rsidRPr="009C412F" w:rsidRDefault="00B02302" w:rsidP="00B023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>print(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predicted_price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) </w:t>
      </w:r>
    </w:p>
    <w:p w14:paraId="71C31760" w14:textId="12998B1C" w:rsidR="00B02302" w:rsidRPr="009C412F" w:rsidRDefault="00B02302" w:rsidP="00B023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>&gt; print(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predicted_price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>)</w:t>
      </w:r>
    </w:p>
    <w:p w14:paraId="6464A534" w14:textId="77777777" w:rsidR="00B02302" w:rsidRPr="009C412F" w:rsidRDefault="00B02302" w:rsidP="00B023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      fit     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lwr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    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upr</w:t>
      </w:r>
      <w:proofErr w:type="spellEnd"/>
    </w:p>
    <w:p w14:paraId="20816F61" w14:textId="042298E1" w:rsidR="00B02302" w:rsidRPr="009C412F" w:rsidRDefault="00B02302" w:rsidP="00B0230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>1 21.64175 19.44955 23.83396</w:t>
      </w:r>
    </w:p>
    <w:p w14:paraId="2E3745F4" w14:textId="151190E0" w:rsidR="00D6675A" w:rsidRPr="009C412F" w:rsidRDefault="00B02302" w:rsidP="00B02302">
      <w:r w:rsidRPr="009C412F">
        <w:t xml:space="preserve">Based on the result we know </w:t>
      </w:r>
      <w:r w:rsidR="00784AE5" w:rsidRPr="009C412F">
        <w:t xml:space="preserve">that </w:t>
      </w:r>
      <w:r w:rsidRPr="009C412F">
        <w:t>the new suburb price may be $21641.75. The 95% confidence interval for this prediction is between approximately $19449.55 and $23833.96.</w:t>
      </w:r>
    </w:p>
    <w:p w14:paraId="29CF4DE6" w14:textId="659FCD0A" w:rsidR="00B02302" w:rsidRPr="009C412F" w:rsidRDefault="00B02302" w:rsidP="00B02302"/>
    <w:p w14:paraId="3E89EF05" w14:textId="4CA36C5B" w:rsidR="00B02302" w:rsidRPr="009C412F" w:rsidRDefault="00B02302" w:rsidP="00B02302"/>
    <w:p w14:paraId="3480BB39" w14:textId="499B3D38" w:rsidR="00B02302" w:rsidRPr="009C412F" w:rsidRDefault="00B02302" w:rsidP="00B02302"/>
    <w:p w14:paraId="63885A12" w14:textId="00F43E62" w:rsidR="00B02302" w:rsidRPr="009C412F" w:rsidRDefault="00B02302" w:rsidP="00B02302"/>
    <w:p w14:paraId="3509E0E9" w14:textId="77777777" w:rsidR="00B02302" w:rsidRPr="009C412F" w:rsidRDefault="00B02302" w:rsidP="00B02302"/>
    <w:p w14:paraId="64C3083E" w14:textId="07D66221" w:rsidR="00D6675A" w:rsidRPr="009C412F" w:rsidRDefault="00B02302" w:rsidP="003A6755">
      <w:pPr>
        <w:pStyle w:val="Heading3"/>
      </w:pPr>
      <w:r w:rsidRPr="009C412F">
        <w:lastRenderedPageBreak/>
        <w:t>Question 1G</w:t>
      </w:r>
    </w:p>
    <w:p w14:paraId="55F9C1EA" w14:textId="77777777" w:rsidR="00B02302" w:rsidRPr="009C412F" w:rsidRDefault="00B02302" w:rsidP="001720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housing$rm_dis_interaction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&lt;-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housing$rm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*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housing$dis</w:t>
      </w:r>
      <w:proofErr w:type="spellEnd"/>
    </w:p>
    <w:p w14:paraId="699100CD" w14:textId="77777777" w:rsidR="00B02302" w:rsidRPr="009C412F" w:rsidRDefault="00B02302" w:rsidP="001720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interaction_model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&lt;-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lm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>(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medv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~ crim +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zn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+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indus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+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chas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+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nox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+ rm + age + dis + rad + tax +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ptratio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+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lstat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+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rm_dis_interaction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>, data = housing)</w:t>
      </w:r>
    </w:p>
    <w:p w14:paraId="6EBA72D3" w14:textId="77777777" w:rsidR="00B02302" w:rsidRPr="009C412F" w:rsidRDefault="00B02302" w:rsidP="001720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>summary(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interaction_model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</w:t>
      </w:r>
    </w:p>
    <w:p w14:paraId="00CD6CD6" w14:textId="0B9859D2" w:rsidR="00B02302" w:rsidRPr="009C412F" w:rsidRDefault="00B02302" w:rsidP="001720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</w:pPr>
      <w:r w:rsidRPr="009C412F">
        <w:rPr>
          <w:rFonts w:ascii="Cascadia Code ExtraLight" w:hAnsi="Cascadia Code ExtraLight" w:cs="Cascadia Code ExtraLight"/>
          <w:sz w:val="18"/>
          <w:szCs w:val="18"/>
        </w:rPr>
        <w:t>Call:</w:t>
      </w:r>
    </w:p>
    <w:p w14:paraId="63D506C3" w14:textId="77777777" w:rsidR="00B02302" w:rsidRPr="009C412F" w:rsidRDefault="00B02302" w:rsidP="001720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lm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(formula =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medv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~ crim +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zn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+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indus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+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chas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+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nox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+ rm + age + </w:t>
      </w:r>
    </w:p>
    <w:p w14:paraId="7E714971" w14:textId="77777777" w:rsidR="00B02302" w:rsidRPr="009C412F" w:rsidRDefault="00B02302" w:rsidP="001720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   dis + rad + tax +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ptratio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+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lstat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+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rm_dis_interaction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>, data = housing)</w:t>
      </w:r>
    </w:p>
    <w:p w14:paraId="5B1B8137" w14:textId="77777777" w:rsidR="00B02302" w:rsidRPr="009C412F" w:rsidRDefault="00B02302" w:rsidP="001720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</w:p>
    <w:p w14:paraId="4938FCE9" w14:textId="77777777" w:rsidR="00B02302" w:rsidRPr="009C412F" w:rsidRDefault="00B02302" w:rsidP="001720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>Residuals:</w:t>
      </w:r>
    </w:p>
    <w:p w14:paraId="2A4B5FFF" w14:textId="77777777" w:rsidR="00B02302" w:rsidRPr="009C412F" w:rsidRDefault="00B02302" w:rsidP="001720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    Min       1Q   Median       3Q      Max </w:t>
      </w:r>
    </w:p>
    <w:p w14:paraId="28AE7BF3" w14:textId="77777777" w:rsidR="00B02302" w:rsidRPr="009C412F" w:rsidRDefault="00B02302" w:rsidP="001720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-13.9970  -2.6186  -0.5712   1.6650  25.7453 </w:t>
      </w:r>
    </w:p>
    <w:p w14:paraId="48D5E99A" w14:textId="77777777" w:rsidR="00B02302" w:rsidRPr="009C412F" w:rsidRDefault="00B02302" w:rsidP="001720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</w:p>
    <w:p w14:paraId="516F87FE" w14:textId="77777777" w:rsidR="00B02302" w:rsidRPr="009C412F" w:rsidRDefault="00B02302" w:rsidP="001720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>Coefficients:</w:t>
      </w:r>
    </w:p>
    <w:p w14:paraId="3EC10D51" w14:textId="77777777" w:rsidR="00B02302" w:rsidRPr="009C412F" w:rsidRDefault="00B02302" w:rsidP="001720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                    Estimate Std. Error t value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Pr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(&gt;|t|)    </w:t>
      </w:r>
    </w:p>
    <w:p w14:paraId="0F28A170" w14:textId="77777777" w:rsidR="00B02302" w:rsidRPr="009C412F" w:rsidRDefault="00B02302" w:rsidP="001720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>(Intercept)         62.961194   9.441846   6.668 1.82e-10 ***</w:t>
      </w:r>
    </w:p>
    <w:p w14:paraId="24C60454" w14:textId="77777777" w:rsidR="00B02302" w:rsidRPr="009C412F" w:rsidRDefault="00B02302" w:rsidP="001720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crim                -0.127609   0.040189  -3.175 0.001697 ** </w:t>
      </w:r>
    </w:p>
    <w:p w14:paraId="5BA0DEA9" w14:textId="77777777" w:rsidR="00B02302" w:rsidRPr="009C412F" w:rsidRDefault="00B02302" w:rsidP="001720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zn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                 -0.012191   0.021278  -0.573 0.567230    </w:t>
      </w:r>
    </w:p>
    <w:p w14:paraId="458AD28F" w14:textId="77777777" w:rsidR="00B02302" w:rsidRPr="009C412F" w:rsidRDefault="00B02302" w:rsidP="001720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indus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              -0.025792   0.083875  -0.308 0.758728    </w:t>
      </w:r>
    </w:p>
    <w:p w14:paraId="79BC97A1" w14:textId="77777777" w:rsidR="00B02302" w:rsidRPr="009C412F" w:rsidRDefault="00B02302" w:rsidP="001720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chas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                4.488579   1.245624   3.603 0.000383 ***</w:t>
      </w:r>
    </w:p>
    <w:p w14:paraId="5311F9F7" w14:textId="77777777" w:rsidR="00B02302" w:rsidRPr="009C412F" w:rsidRDefault="00B02302" w:rsidP="001720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nox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               -20.971488   5.956830  -3.521 0.000517 ***</w:t>
      </w:r>
    </w:p>
    <w:p w14:paraId="73AF69F2" w14:textId="77777777" w:rsidR="00B02302" w:rsidRPr="009C412F" w:rsidRDefault="00B02302" w:rsidP="001720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rm                   0.499458   1.066573   0.468 0.640014    </w:t>
      </w:r>
    </w:p>
    <w:p w14:paraId="2B80545D" w14:textId="77777777" w:rsidR="00B02302" w:rsidRPr="009C412F" w:rsidRDefault="00B02302" w:rsidP="001720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age                  0.012635   0.019855   0.636 0.525180    </w:t>
      </w:r>
    </w:p>
    <w:p w14:paraId="7531398A" w14:textId="77777777" w:rsidR="00B02302" w:rsidRPr="009C412F" w:rsidRDefault="00B02302" w:rsidP="001720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>dis                 -8.986039   1.666728  -5.391 1.69e-07 ***</w:t>
      </w:r>
    </w:p>
    <w:p w14:paraId="7C796774" w14:textId="77777777" w:rsidR="00B02302" w:rsidRPr="009C412F" w:rsidRDefault="00B02302" w:rsidP="001720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rad                  0.297185   0.107642   2.761 0.006218 ** </w:t>
      </w:r>
    </w:p>
    <w:p w14:paraId="5882C4F3" w14:textId="77777777" w:rsidR="00B02302" w:rsidRPr="009C412F" w:rsidRDefault="00B02302" w:rsidP="001720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tax                 -0.011865   0.006015  -1.972 0.049720 *  </w:t>
      </w:r>
    </w:p>
    <w:p w14:paraId="2BCA8934" w14:textId="77777777" w:rsidR="00B02302" w:rsidRPr="009C412F" w:rsidRDefault="00B02302" w:rsidP="001720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ptratio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            -1.036977   0.191813  -5.406 1.57e-07 ***</w:t>
      </w:r>
    </w:p>
    <w:p w14:paraId="13FE4B16" w14:textId="77777777" w:rsidR="00B02302" w:rsidRPr="009C412F" w:rsidRDefault="00B02302" w:rsidP="001720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lstat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              -0.513869   0.076611  -6.707 1.45e-10 ***</w:t>
      </w:r>
    </w:p>
    <w:p w14:paraId="1D935181" w14:textId="77777777" w:rsidR="00B02302" w:rsidRPr="009C412F" w:rsidRDefault="00B02302" w:rsidP="001720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rm_dis_interaction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  1.227802   0.257263   4.773 3.19e-06 ***</w:t>
      </w:r>
    </w:p>
    <w:p w14:paraId="37AA726B" w14:textId="77777777" w:rsidR="00B02302" w:rsidRPr="009C412F" w:rsidRDefault="00B02302" w:rsidP="001720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>---</w:t>
      </w:r>
    </w:p>
    <w:p w14:paraId="20F44153" w14:textId="77777777" w:rsidR="00B02302" w:rsidRPr="009C412F" w:rsidRDefault="00B02302" w:rsidP="001720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Signif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>. codes:  0 ‘***’ 0.001 ‘**’ 0.01 ‘*’ 0.05 ‘.’ 0.1 ‘ ’ 1</w:t>
      </w:r>
    </w:p>
    <w:p w14:paraId="557AC772" w14:textId="77777777" w:rsidR="00B02302" w:rsidRPr="009C412F" w:rsidRDefault="00B02302" w:rsidP="001720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</w:p>
    <w:p w14:paraId="62424664" w14:textId="77777777" w:rsidR="00B02302" w:rsidRPr="009C412F" w:rsidRDefault="00B02302" w:rsidP="001720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>Residual standard error: 4.942 on 236 degrees of freedom</w:t>
      </w:r>
    </w:p>
    <w:p w14:paraId="23934C56" w14:textId="77777777" w:rsidR="00B02302" w:rsidRPr="009C412F" w:rsidRDefault="00B02302" w:rsidP="001720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>Multiple R-squared:  0.7345,</w:t>
      </w:r>
      <w:r w:rsidRPr="009C412F">
        <w:rPr>
          <w:rFonts w:ascii="Cascadia Code ExtraLight" w:hAnsi="Cascadia Code ExtraLight" w:cs="Cascadia Code ExtraLight"/>
          <w:sz w:val="18"/>
          <w:szCs w:val="18"/>
        </w:rPr>
        <w:tab/>
        <w:t xml:space="preserve">Adjusted R-squared:  0.7199 </w:t>
      </w:r>
    </w:p>
    <w:p w14:paraId="0C423261" w14:textId="64E44932" w:rsidR="00B02302" w:rsidRPr="009C412F" w:rsidRDefault="00B02302" w:rsidP="001720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</w:pPr>
      <w:r w:rsidRPr="009C412F">
        <w:rPr>
          <w:rFonts w:ascii="Cascadia Code ExtraLight" w:hAnsi="Cascadia Code ExtraLight" w:cs="Cascadia Code ExtraLight"/>
          <w:sz w:val="18"/>
          <w:szCs w:val="18"/>
        </w:rPr>
        <w:t>F-statistic: 50.23 on 13 and 236 DF,  p-value: &lt; 2.2e-16</w:t>
      </w:r>
    </w:p>
    <w:p w14:paraId="4DFCF827" w14:textId="4A200D06" w:rsidR="00D6675A" w:rsidRPr="009C412F" w:rsidRDefault="00472FE1" w:rsidP="00D6675A">
      <w:r w:rsidRPr="009C412F">
        <w:t xml:space="preserve">The coefficient of the </w:t>
      </w:r>
      <w:proofErr w:type="spellStart"/>
      <w:r w:rsidRPr="009C412F">
        <w:t>rm_dis_interaction</w:t>
      </w:r>
      <w:proofErr w:type="spellEnd"/>
      <w:r w:rsidRPr="009C412F">
        <w:t xml:space="preserve"> is 1.228, and it has a very low p-value (p &lt;  0.001).  This indicates that there is an interaction effect between the number of rooms and the distance to employment cent</w:t>
      </w:r>
      <w:r w:rsidR="00784AE5" w:rsidRPr="009C412F">
        <w:t>re</w:t>
      </w:r>
      <w:r w:rsidRPr="009C412F">
        <w:t>s.</w:t>
      </w:r>
    </w:p>
    <w:p w14:paraId="6F5B5D32" w14:textId="4C17A3BB" w:rsidR="00B730EB" w:rsidRPr="009C412F" w:rsidRDefault="00B730EB" w:rsidP="00B730EB">
      <w:pPr>
        <w:pStyle w:val="Heading2"/>
      </w:pPr>
      <w:r w:rsidRPr="009C412F">
        <w:lastRenderedPageBreak/>
        <w:t>Question 2</w:t>
      </w:r>
    </w:p>
    <w:p w14:paraId="41F11C51" w14:textId="1A67B1D8" w:rsidR="00B730EB" w:rsidRPr="009C412F" w:rsidRDefault="00B730EB" w:rsidP="002F151D">
      <w:pPr>
        <w:pStyle w:val="Heading3"/>
      </w:pPr>
      <w:r w:rsidRPr="009C412F">
        <w:t>Question 2</w:t>
      </w:r>
      <w:r w:rsidR="002F151D" w:rsidRPr="009C412F">
        <w:t>A</w:t>
      </w:r>
    </w:p>
    <w:p w14:paraId="2B7F222B" w14:textId="77777777" w:rsidR="00B730EB" w:rsidRPr="009C412F" w:rsidRDefault="00B730EB" w:rsidP="0017205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>source("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my.prediction.stats.R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>")</w:t>
      </w:r>
    </w:p>
    <w:p w14:paraId="474E9580" w14:textId="73388A37" w:rsidR="00B730EB" w:rsidRPr="009C412F" w:rsidRDefault="00B730EB" w:rsidP="0017205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>source("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wrappers.R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>")</w:t>
      </w:r>
    </w:p>
    <w:p w14:paraId="5B1B5DB6" w14:textId="0EC8768E" w:rsidR="003001C8" w:rsidRPr="009C412F" w:rsidRDefault="003001C8" w:rsidP="0017205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>library(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pROC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>)</w:t>
      </w:r>
    </w:p>
    <w:p w14:paraId="7FE26470" w14:textId="2A9AC78B" w:rsidR="002F151D" w:rsidRPr="009C412F" w:rsidRDefault="002F151D" w:rsidP="0017205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>library(tree)</w:t>
      </w:r>
    </w:p>
    <w:p w14:paraId="0EE5E45C" w14:textId="3E993C7F" w:rsidR="00197620" w:rsidRPr="009C412F" w:rsidRDefault="00197620" w:rsidP="0017205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>library(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rpart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>)</w:t>
      </w:r>
    </w:p>
    <w:p w14:paraId="633079CF" w14:textId="79745B60" w:rsidR="00B730EB" w:rsidRPr="009C412F" w:rsidRDefault="00B730EB" w:rsidP="0017205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heart.train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&lt;- read.csv("heart.train.2023.csv")</w:t>
      </w:r>
    </w:p>
    <w:p w14:paraId="55BDEBB7" w14:textId="77777777" w:rsidR="00B730EB" w:rsidRPr="009C412F" w:rsidRDefault="00B730EB" w:rsidP="0017205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</w:p>
    <w:p w14:paraId="7208AC6F" w14:textId="77777777" w:rsidR="00B730EB" w:rsidRPr="009C412F" w:rsidRDefault="00B730EB" w:rsidP="0017205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>#Q2.1</w:t>
      </w:r>
    </w:p>
    <w:p w14:paraId="51CC202D" w14:textId="77777777" w:rsidR="00B730EB" w:rsidRPr="009C412F" w:rsidRDefault="00B730EB" w:rsidP="0017205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cv_heart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= learn.tree.cv(HD ~ ., data =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heart.train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,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nfolds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>=10, m=5000)</w:t>
      </w:r>
    </w:p>
    <w:p w14:paraId="1EFB2FF2" w14:textId="77777777" w:rsidR="00B730EB" w:rsidRPr="009C412F" w:rsidRDefault="00B730EB" w:rsidP="0017205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best_tree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&lt;-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cv_heart$best.tree</w:t>
      </w:r>
      <w:proofErr w:type="spellEnd"/>
    </w:p>
    <w:p w14:paraId="28567069" w14:textId="77777777" w:rsidR="002F151D" w:rsidRPr="009C412F" w:rsidRDefault="002F151D" w:rsidP="0017205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>plot(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cv_heart$best.tree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>)</w:t>
      </w:r>
    </w:p>
    <w:p w14:paraId="105C926C" w14:textId="77777777" w:rsidR="003A6755" w:rsidRDefault="002F151D" w:rsidP="0017205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>text(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cv_heart$best.tree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>)</w:t>
      </w:r>
    </w:p>
    <w:p w14:paraId="2A27BA9D" w14:textId="70C9FF85" w:rsidR="00197620" w:rsidRPr="009C412F" w:rsidRDefault="00197620" w:rsidP="0017205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best_tree</w:t>
      </w:r>
      <w:proofErr w:type="spellEnd"/>
    </w:p>
    <w:p w14:paraId="078EA46E" w14:textId="1E1F19A6" w:rsidR="00197620" w:rsidRPr="009C412F" w:rsidRDefault="00197620" w:rsidP="0017205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&gt;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best_tree</w:t>
      </w:r>
      <w:proofErr w:type="spellEnd"/>
    </w:p>
    <w:p w14:paraId="0646B6B4" w14:textId="77777777" w:rsidR="00197620" w:rsidRPr="009C412F" w:rsidRDefault="00197620" w:rsidP="0017205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n= 260 </w:t>
      </w:r>
    </w:p>
    <w:p w14:paraId="61DBC758" w14:textId="77777777" w:rsidR="00197620" w:rsidRPr="009C412F" w:rsidRDefault="00197620" w:rsidP="0017205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</w:p>
    <w:p w14:paraId="477B5E66" w14:textId="77777777" w:rsidR="00197620" w:rsidRPr="009C412F" w:rsidRDefault="00197620" w:rsidP="0017205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node), split, n, loss,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yval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>, (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yprob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>)</w:t>
      </w:r>
    </w:p>
    <w:p w14:paraId="62E14A51" w14:textId="77777777" w:rsidR="00197620" w:rsidRPr="009C412F" w:rsidRDefault="00197620" w:rsidP="0017205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     * denotes terminal node</w:t>
      </w:r>
    </w:p>
    <w:p w14:paraId="77ECE867" w14:textId="77777777" w:rsidR="00197620" w:rsidRPr="009C412F" w:rsidRDefault="00197620" w:rsidP="0017205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</w:p>
    <w:p w14:paraId="569CB599" w14:textId="77777777" w:rsidR="00197620" w:rsidRPr="009C412F" w:rsidRDefault="00197620" w:rsidP="0017205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1) root 260 125 N (0.51923077 0.48076923)  </w:t>
      </w:r>
    </w:p>
    <w:p w14:paraId="54EF83ED" w14:textId="77777777" w:rsidR="00197620" w:rsidRPr="009C412F" w:rsidRDefault="00197620" w:rsidP="0017205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  2) THAL=Normal 140  34 N (0.75714286 0.24285714)  </w:t>
      </w:r>
    </w:p>
    <w:p w14:paraId="03A4F0AB" w14:textId="77777777" w:rsidR="00197620" w:rsidRPr="009C412F" w:rsidRDefault="00197620" w:rsidP="0017205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    4) CP=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Atypical,NonAnginal,Typical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95  12 N (0.87368421 0.12631579) *</w:t>
      </w:r>
    </w:p>
    <w:p w14:paraId="69B1943B" w14:textId="77777777" w:rsidR="00197620" w:rsidRPr="009C412F" w:rsidRDefault="00197620" w:rsidP="0017205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    5) CP=Asymptomatic 45  22 N (0.51111111 0.48888889)  </w:t>
      </w:r>
    </w:p>
    <w:p w14:paraId="5C90798B" w14:textId="77777777" w:rsidR="00197620" w:rsidRPr="009C412F" w:rsidRDefault="00197620" w:rsidP="0017205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     10) CA&lt; 0.5 28   7 N (0.75000000 0.25000000) *</w:t>
      </w:r>
    </w:p>
    <w:p w14:paraId="2D93A8BB" w14:textId="77777777" w:rsidR="00197620" w:rsidRPr="009C412F" w:rsidRDefault="00197620" w:rsidP="0017205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     11) CA&gt;=0.5 17   2 Y (0.11764706 0.88235294) *</w:t>
      </w:r>
    </w:p>
    <w:p w14:paraId="14BCE29B" w14:textId="77777777" w:rsidR="00197620" w:rsidRPr="009C412F" w:rsidRDefault="00197620" w:rsidP="0017205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  3) THAL=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Fixed.Defect,Reversible.Defect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120  29 Y (0.24166667 0.75833333)  </w:t>
      </w:r>
    </w:p>
    <w:p w14:paraId="2D4E1187" w14:textId="77777777" w:rsidR="00197620" w:rsidRPr="009C412F" w:rsidRDefault="00197620" w:rsidP="0017205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    6) CA&lt; 0.5 53  24 Y (0.45283019 0.54716981)  </w:t>
      </w:r>
    </w:p>
    <w:p w14:paraId="27032AE1" w14:textId="77777777" w:rsidR="00197620" w:rsidRPr="009C412F" w:rsidRDefault="00197620" w:rsidP="0017205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     12) EXANG=N 31  10 N (0.67741935 0.32258065)  </w:t>
      </w:r>
    </w:p>
    <w:p w14:paraId="3F90D47A" w14:textId="77777777" w:rsidR="00197620" w:rsidRPr="009C412F" w:rsidRDefault="00197620" w:rsidP="0017205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       24) AGE&gt;=51 20   3 N (0.85000000 0.15000000) *</w:t>
      </w:r>
    </w:p>
    <w:p w14:paraId="323424E3" w14:textId="77777777" w:rsidR="00197620" w:rsidRPr="009C412F" w:rsidRDefault="00197620" w:rsidP="0017205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       25) AGE&lt; 51 11   4 Y (0.36363636 0.63636364) *</w:t>
      </w:r>
    </w:p>
    <w:p w14:paraId="1577E6C5" w14:textId="77777777" w:rsidR="00197620" w:rsidRPr="009C412F" w:rsidRDefault="00197620" w:rsidP="00172057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     13) EXANG=Y 22   3 Y (0.13636364 0.86363636) *</w:t>
      </w:r>
    </w:p>
    <w:p w14:paraId="25B65A71" w14:textId="3618499F" w:rsidR="002F151D" w:rsidRPr="009C412F" w:rsidRDefault="00197620" w:rsidP="00784AE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    7) CA&gt;=0.5 67   5 Y (0.07462687 0.92537313) *</w:t>
      </w:r>
    </w:p>
    <w:p w14:paraId="39B0E616" w14:textId="5CCD2304" w:rsidR="00D6675A" w:rsidRPr="009C412F" w:rsidRDefault="00B730EB" w:rsidP="00D6675A">
      <w:r w:rsidRPr="009C412F">
        <w:t xml:space="preserve">Based on the output, the best tree has </w:t>
      </w:r>
      <w:r w:rsidR="002F151D" w:rsidRPr="009C412F">
        <w:t>7</w:t>
      </w:r>
      <w:r w:rsidRPr="009C412F">
        <w:t xml:space="preserve"> leaves, and the variables used in the best tree</w:t>
      </w:r>
      <w:r w:rsidR="002F151D" w:rsidRPr="009C412F">
        <w:t>: THAL, CP, CA, EXANG, AGE.</w:t>
      </w:r>
    </w:p>
    <w:p w14:paraId="44C52A84" w14:textId="77777777" w:rsidR="00784AE5" w:rsidRPr="009C412F" w:rsidRDefault="00784AE5" w:rsidP="00D6675A"/>
    <w:p w14:paraId="6E014BF2" w14:textId="04BD1B45" w:rsidR="002F151D" w:rsidRPr="009C412F" w:rsidRDefault="002F151D" w:rsidP="002F151D">
      <w:pPr>
        <w:pStyle w:val="Heading3"/>
      </w:pPr>
      <w:r w:rsidRPr="009C412F">
        <w:lastRenderedPageBreak/>
        <w:t>Question 2B</w:t>
      </w:r>
    </w:p>
    <w:p w14:paraId="5374987C" w14:textId="79BDAFA8" w:rsidR="00D6675A" w:rsidRPr="009C412F" w:rsidRDefault="00197620" w:rsidP="00D6675A">
      <w:r w:rsidRPr="009C412F">
        <w:rPr>
          <w:noProof/>
        </w:rPr>
        <w:drawing>
          <wp:inline distT="0" distB="0" distL="0" distR="0" wp14:anchorId="731B2F2A" wp14:editId="18AE81FE">
            <wp:extent cx="5731510" cy="4241800"/>
            <wp:effectExtent l="0" t="0" r="254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24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61E1FC" w14:textId="3097F4A5" w:rsidR="00197620" w:rsidRPr="009C412F" w:rsidRDefault="00197620" w:rsidP="00197620">
      <w:pPr>
        <w:pStyle w:val="ListParagraph"/>
        <w:numPr>
          <w:ilvl w:val="0"/>
          <w:numId w:val="7"/>
        </w:numPr>
      </w:pPr>
      <w:r w:rsidRPr="009C412F">
        <w:t>Thallium Scanning (THAL):</w:t>
      </w:r>
    </w:p>
    <w:p w14:paraId="08274256" w14:textId="77777777" w:rsidR="00197620" w:rsidRPr="009C412F" w:rsidRDefault="00197620" w:rsidP="00197620">
      <w:pPr>
        <w:pStyle w:val="ListParagraph"/>
        <w:numPr>
          <w:ilvl w:val="1"/>
          <w:numId w:val="7"/>
        </w:numPr>
      </w:pPr>
      <w:r w:rsidRPr="009C412F">
        <w:t xml:space="preserve">If THAL is normal and Chest Pain Type (CP) is Atypical, </w:t>
      </w:r>
      <w:proofErr w:type="spellStart"/>
      <w:r w:rsidRPr="009C412F">
        <w:t>NonAnginal</w:t>
      </w:r>
      <w:proofErr w:type="spellEnd"/>
      <w:r w:rsidRPr="009C412F">
        <w:t>, or Typical, the patient is likely to not have heart disease.</w:t>
      </w:r>
    </w:p>
    <w:p w14:paraId="6528A326" w14:textId="5AFCF087" w:rsidR="00197620" w:rsidRPr="009C412F" w:rsidRDefault="00197620" w:rsidP="00197620">
      <w:pPr>
        <w:pStyle w:val="ListParagraph"/>
        <w:numPr>
          <w:ilvl w:val="1"/>
          <w:numId w:val="7"/>
        </w:numPr>
      </w:pPr>
      <w:r w:rsidRPr="009C412F">
        <w:t xml:space="preserve">If THAL is normal, CP is Asymptomatic, and </w:t>
      </w:r>
      <w:r w:rsidR="00784AE5" w:rsidRPr="009C412F">
        <w:t xml:space="preserve">the </w:t>
      </w:r>
      <w:r w:rsidRPr="009C412F">
        <w:t xml:space="preserve">Number of Major Vessels </w:t>
      </w:r>
      <w:proofErr w:type="spellStart"/>
      <w:r w:rsidRPr="009C412F">
        <w:t>Colored</w:t>
      </w:r>
      <w:proofErr w:type="spellEnd"/>
      <w:r w:rsidRPr="009C412F">
        <w:t xml:space="preserve"> by </w:t>
      </w:r>
      <w:proofErr w:type="spellStart"/>
      <w:r w:rsidRPr="009C412F">
        <w:t>Flourosopy</w:t>
      </w:r>
      <w:proofErr w:type="spellEnd"/>
      <w:r w:rsidRPr="009C412F">
        <w:t xml:space="preserve"> (CA) is smaller than 0.5, the patient is likely to not have heart disease.</w:t>
      </w:r>
    </w:p>
    <w:p w14:paraId="6307D4B3" w14:textId="77777777" w:rsidR="00197620" w:rsidRPr="009C412F" w:rsidRDefault="00197620" w:rsidP="00197620">
      <w:pPr>
        <w:pStyle w:val="ListParagraph"/>
        <w:numPr>
          <w:ilvl w:val="1"/>
          <w:numId w:val="7"/>
        </w:numPr>
      </w:pPr>
      <w:r w:rsidRPr="009C412F">
        <w:t>If THAL is normal, CP is Asymptomatic, and CA is larger than 0.5, the patient may have heart disease.</w:t>
      </w:r>
    </w:p>
    <w:p w14:paraId="1404E114" w14:textId="0D5ADEFC" w:rsidR="00197620" w:rsidRPr="009C412F" w:rsidRDefault="00197620" w:rsidP="00197620">
      <w:pPr>
        <w:pStyle w:val="ListParagraph"/>
        <w:numPr>
          <w:ilvl w:val="0"/>
          <w:numId w:val="7"/>
        </w:numPr>
      </w:pPr>
      <w:r w:rsidRPr="009C412F">
        <w:t>Thallium Scanning (THAL) not normal:</w:t>
      </w:r>
    </w:p>
    <w:p w14:paraId="75855A54" w14:textId="499A8E38" w:rsidR="00197620" w:rsidRPr="009C412F" w:rsidRDefault="00197620" w:rsidP="00197620">
      <w:pPr>
        <w:pStyle w:val="ListParagraph"/>
        <w:numPr>
          <w:ilvl w:val="0"/>
          <w:numId w:val="7"/>
        </w:numPr>
      </w:pPr>
      <w:r w:rsidRPr="009C412F">
        <w:t>If CA is not smaller than 0.5, the patient is likely to have heart disease.</w:t>
      </w:r>
    </w:p>
    <w:p w14:paraId="1FFCFFA9" w14:textId="5C1B99FC" w:rsidR="00197620" w:rsidRPr="009C412F" w:rsidRDefault="00197620" w:rsidP="00197620">
      <w:pPr>
        <w:pStyle w:val="ListParagraph"/>
        <w:numPr>
          <w:ilvl w:val="0"/>
          <w:numId w:val="7"/>
        </w:numPr>
      </w:pPr>
      <w:r w:rsidRPr="009C412F">
        <w:t>If CA is smaller than 0.5, we further examine Exercise Induced Angina (EXANG):</w:t>
      </w:r>
    </w:p>
    <w:p w14:paraId="47E8BA48" w14:textId="77777777" w:rsidR="00197620" w:rsidRPr="009C412F" w:rsidRDefault="00197620" w:rsidP="00197620">
      <w:pPr>
        <w:pStyle w:val="ListParagraph"/>
        <w:numPr>
          <w:ilvl w:val="1"/>
          <w:numId w:val="7"/>
        </w:numPr>
      </w:pPr>
      <w:r w:rsidRPr="009C412F">
        <w:t>If EXANG is yes, the patient may have heart disease.</w:t>
      </w:r>
    </w:p>
    <w:p w14:paraId="463F255C" w14:textId="77777777" w:rsidR="00197620" w:rsidRPr="009C412F" w:rsidRDefault="00197620" w:rsidP="00197620">
      <w:pPr>
        <w:pStyle w:val="ListParagraph"/>
        <w:numPr>
          <w:ilvl w:val="1"/>
          <w:numId w:val="7"/>
        </w:numPr>
      </w:pPr>
      <w:r w:rsidRPr="009C412F">
        <w:t>If EXANG is no, we then consider the patient's age:</w:t>
      </w:r>
    </w:p>
    <w:p w14:paraId="7F892604" w14:textId="77777777" w:rsidR="00197620" w:rsidRPr="009C412F" w:rsidRDefault="00197620" w:rsidP="00197620">
      <w:pPr>
        <w:pStyle w:val="ListParagraph"/>
        <w:numPr>
          <w:ilvl w:val="2"/>
          <w:numId w:val="7"/>
        </w:numPr>
      </w:pPr>
      <w:r w:rsidRPr="009C412F">
        <w:t>If age is greater than or equal to 51, the patient is likely to not have heart disease.</w:t>
      </w:r>
    </w:p>
    <w:p w14:paraId="6A966890" w14:textId="035EBC0E" w:rsidR="00D6675A" w:rsidRDefault="00197620" w:rsidP="00197620">
      <w:pPr>
        <w:pStyle w:val="ListParagraph"/>
        <w:numPr>
          <w:ilvl w:val="2"/>
          <w:numId w:val="7"/>
        </w:numPr>
      </w:pPr>
      <w:r w:rsidRPr="009C412F">
        <w:t xml:space="preserve">If </w:t>
      </w:r>
      <w:r w:rsidR="00784AE5" w:rsidRPr="009C412F">
        <w:t xml:space="preserve">the </w:t>
      </w:r>
      <w:r w:rsidRPr="009C412F">
        <w:t>age is less than 51, the patient may have heart disease.</w:t>
      </w:r>
    </w:p>
    <w:p w14:paraId="6461255F" w14:textId="16EFC8CC" w:rsidR="00254FFB" w:rsidRDefault="00254FFB" w:rsidP="00254FFB"/>
    <w:p w14:paraId="07F702F2" w14:textId="2A38A04F" w:rsidR="00254FFB" w:rsidRDefault="00254FFB" w:rsidP="00254FFB"/>
    <w:p w14:paraId="596AB87C" w14:textId="6E345951" w:rsidR="00254FFB" w:rsidRDefault="00254FFB" w:rsidP="00254FFB"/>
    <w:p w14:paraId="69536452" w14:textId="77777777" w:rsidR="00254FFB" w:rsidRPr="009C412F" w:rsidRDefault="00254FFB" w:rsidP="00254FFB"/>
    <w:p w14:paraId="0745356B" w14:textId="0EE4A849" w:rsidR="00434AC8" w:rsidRPr="009C412F" w:rsidRDefault="00434AC8" w:rsidP="00434AC8">
      <w:pPr>
        <w:pStyle w:val="Heading3"/>
      </w:pPr>
      <w:r w:rsidRPr="009C412F">
        <w:lastRenderedPageBreak/>
        <w:t>Question 2C</w:t>
      </w:r>
    </w:p>
    <w:p w14:paraId="16DA067D" w14:textId="77777777" w:rsidR="00172057" w:rsidRPr="009C412F" w:rsidRDefault="00172057" w:rsidP="001720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>#Q2.3</w:t>
      </w:r>
    </w:p>
    <w:p w14:paraId="4537AA73" w14:textId="77777777" w:rsidR="00172057" w:rsidRPr="009C412F" w:rsidRDefault="00172057" w:rsidP="001720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heart_tree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=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rpart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(HD~.,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heart.train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>)</w:t>
      </w:r>
    </w:p>
    <w:p w14:paraId="0392CABC" w14:textId="77777777" w:rsidR="00172057" w:rsidRPr="009C412F" w:rsidRDefault="00172057" w:rsidP="001720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heart_tree</w:t>
      </w:r>
      <w:proofErr w:type="spellEnd"/>
    </w:p>
    <w:p w14:paraId="31783051" w14:textId="77777777" w:rsidR="00172057" w:rsidRPr="009C412F" w:rsidRDefault="00172057" w:rsidP="001720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>plot(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heart_tree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>)</w:t>
      </w:r>
    </w:p>
    <w:p w14:paraId="44FD3C82" w14:textId="77777777" w:rsidR="00172057" w:rsidRPr="009C412F" w:rsidRDefault="00172057" w:rsidP="001720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</w:pPr>
      <w:r w:rsidRPr="009C412F">
        <w:rPr>
          <w:rFonts w:ascii="Cascadia Code ExtraLight" w:hAnsi="Cascadia Code ExtraLight" w:cs="Cascadia Code ExtraLight"/>
          <w:sz w:val="18"/>
          <w:szCs w:val="18"/>
        </w:rPr>
        <w:t>text(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heart_tree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>, pretty=12)</w:t>
      </w:r>
      <w:r w:rsidRPr="009C412F">
        <w:t xml:space="preserve"> </w:t>
      </w:r>
    </w:p>
    <w:p w14:paraId="589045B3" w14:textId="6F16490C" w:rsidR="00172057" w:rsidRPr="009C412F" w:rsidRDefault="00172057" w:rsidP="001720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&gt;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heart_tree</w:t>
      </w:r>
      <w:proofErr w:type="spellEnd"/>
    </w:p>
    <w:p w14:paraId="31CEC1C4" w14:textId="77777777" w:rsidR="00172057" w:rsidRPr="009C412F" w:rsidRDefault="00172057" w:rsidP="001720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n= 260 </w:t>
      </w:r>
    </w:p>
    <w:p w14:paraId="63EC3898" w14:textId="77777777" w:rsidR="00172057" w:rsidRPr="009C412F" w:rsidRDefault="00172057" w:rsidP="001720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</w:p>
    <w:p w14:paraId="7844087D" w14:textId="77777777" w:rsidR="00172057" w:rsidRPr="009C412F" w:rsidRDefault="00172057" w:rsidP="001720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node), split, n, loss,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yval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>, (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yprob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>)</w:t>
      </w:r>
    </w:p>
    <w:p w14:paraId="6506AB7A" w14:textId="77777777" w:rsidR="00172057" w:rsidRPr="009C412F" w:rsidRDefault="00172057" w:rsidP="001720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     * denotes terminal node</w:t>
      </w:r>
    </w:p>
    <w:p w14:paraId="4BED6221" w14:textId="77777777" w:rsidR="00172057" w:rsidRPr="009C412F" w:rsidRDefault="00172057" w:rsidP="001720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</w:p>
    <w:p w14:paraId="6CDA5AA9" w14:textId="77777777" w:rsidR="00172057" w:rsidRPr="009C412F" w:rsidRDefault="00172057" w:rsidP="001720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1) root 260 125 N (0.51923077 0.48076923)  </w:t>
      </w:r>
    </w:p>
    <w:p w14:paraId="0FD4FAF6" w14:textId="77777777" w:rsidR="00172057" w:rsidRPr="009C412F" w:rsidRDefault="00172057" w:rsidP="001720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  2) THAL=Normal 140  34 N (0.75714286 0.24285714)  </w:t>
      </w:r>
    </w:p>
    <w:p w14:paraId="78AC62B1" w14:textId="77777777" w:rsidR="00172057" w:rsidRPr="009C412F" w:rsidRDefault="00172057" w:rsidP="001720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    4) CP=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Atypical,NonAnginal,Typical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95  12 N (0.87368421 0.12631579) *</w:t>
      </w:r>
    </w:p>
    <w:p w14:paraId="08530A67" w14:textId="77777777" w:rsidR="00172057" w:rsidRPr="009C412F" w:rsidRDefault="00172057" w:rsidP="001720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    5) CP=Asymptomatic 45  22 N (0.51111111 0.48888889)  </w:t>
      </w:r>
    </w:p>
    <w:p w14:paraId="74C2CCAF" w14:textId="77777777" w:rsidR="00172057" w:rsidRPr="009C412F" w:rsidRDefault="00172057" w:rsidP="001720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     10) CA&lt; 0.5 28   7 N (0.75000000 0.25000000)  </w:t>
      </w:r>
    </w:p>
    <w:p w14:paraId="70334969" w14:textId="77777777" w:rsidR="00172057" w:rsidRPr="009C412F" w:rsidRDefault="00172057" w:rsidP="001720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       20) AGE&lt; 58.5 18   1 N (0.94444444 0.05555556) *</w:t>
      </w:r>
    </w:p>
    <w:p w14:paraId="7A943A73" w14:textId="77777777" w:rsidR="00172057" w:rsidRPr="009C412F" w:rsidRDefault="00172057" w:rsidP="001720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       21) AGE&gt;=58.5 10   4 Y (0.40000000 0.60000000) *</w:t>
      </w:r>
    </w:p>
    <w:p w14:paraId="239350FB" w14:textId="77777777" w:rsidR="00172057" w:rsidRPr="009C412F" w:rsidRDefault="00172057" w:rsidP="001720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     11) CA&gt;=0.5 17   2 Y (0.11764706 0.88235294) *</w:t>
      </w:r>
    </w:p>
    <w:p w14:paraId="659662C1" w14:textId="77777777" w:rsidR="00172057" w:rsidRPr="009C412F" w:rsidRDefault="00172057" w:rsidP="001720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  3) THAL=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Fixed.Defect,Reversible.Defect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120  29 Y (0.24166667 0.75833333)  </w:t>
      </w:r>
    </w:p>
    <w:p w14:paraId="55578172" w14:textId="77777777" w:rsidR="00172057" w:rsidRPr="009C412F" w:rsidRDefault="00172057" w:rsidP="001720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    6) CA&lt; 0.5 53  24 Y (0.45283019 0.54716981)  </w:t>
      </w:r>
    </w:p>
    <w:p w14:paraId="190DCB82" w14:textId="77777777" w:rsidR="00172057" w:rsidRPr="009C412F" w:rsidRDefault="00172057" w:rsidP="001720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     12) EXANG=N 31  10 N (0.67741935 0.32258065)  </w:t>
      </w:r>
    </w:p>
    <w:p w14:paraId="4144EC94" w14:textId="77777777" w:rsidR="00172057" w:rsidRPr="009C412F" w:rsidRDefault="00172057" w:rsidP="001720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       24) AGE&gt;=51 20   3 N (0.85000000 0.15000000) *</w:t>
      </w:r>
    </w:p>
    <w:p w14:paraId="0C34C601" w14:textId="77777777" w:rsidR="00172057" w:rsidRPr="009C412F" w:rsidRDefault="00172057" w:rsidP="001720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       25) AGE&lt; 51 11   4 Y (0.36363636 0.63636364) *</w:t>
      </w:r>
    </w:p>
    <w:p w14:paraId="5F9CDED7" w14:textId="77777777" w:rsidR="00172057" w:rsidRPr="009C412F" w:rsidRDefault="00172057" w:rsidP="001720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     13) EXANG=Y 22   3 Y (0.13636364 0.86363636) *</w:t>
      </w:r>
    </w:p>
    <w:p w14:paraId="693DA001" w14:textId="201DCD14" w:rsidR="00D6675A" w:rsidRPr="009C412F" w:rsidRDefault="00172057" w:rsidP="0017205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    7) CA&gt;=0.5 67   5 Y (0.07462687 0.92537313) *</w:t>
      </w:r>
    </w:p>
    <w:p w14:paraId="628040D0" w14:textId="2808FE1F" w:rsidR="00D6675A" w:rsidRPr="009C412F" w:rsidRDefault="00172057" w:rsidP="00D6675A">
      <w:r w:rsidRPr="009C412F">
        <w:rPr>
          <w:noProof/>
        </w:rPr>
        <w:lastRenderedPageBreak/>
        <w:drawing>
          <wp:inline distT="0" distB="0" distL="0" distR="0" wp14:anchorId="6BE57284" wp14:editId="24985B4D">
            <wp:extent cx="5731510" cy="4494530"/>
            <wp:effectExtent l="0" t="0" r="2540" b="127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494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DB3A4B" w14:textId="761FF928" w:rsidR="00D6675A" w:rsidRPr="009C412F" w:rsidRDefault="00784AE5" w:rsidP="00D6675A">
      <w:r w:rsidRPr="009C412F">
        <w:t>The a</w:t>
      </w:r>
      <w:r w:rsidR="0077700E" w:rsidRPr="009C412F">
        <w:t xml:space="preserve">nnotated plot of </w:t>
      </w:r>
      <w:r w:rsidRPr="009C412F">
        <w:t xml:space="preserve">the </w:t>
      </w:r>
      <w:r w:rsidR="0077700E" w:rsidRPr="009C412F">
        <w:t>tree:</w:t>
      </w:r>
    </w:p>
    <w:p w14:paraId="6D7A73A9" w14:textId="5AC614A4" w:rsidR="00D6675A" w:rsidRPr="009C412F" w:rsidRDefault="00FB4AFB" w:rsidP="00D6675A">
      <w:r w:rsidRPr="009C412F">
        <w:rPr>
          <w:noProof/>
        </w:rPr>
        <w:lastRenderedPageBreak/>
        <w:drawing>
          <wp:inline distT="0" distB="0" distL="0" distR="0" wp14:anchorId="1D8E1056" wp14:editId="5998530E">
            <wp:extent cx="5731510" cy="426910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69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12B802" w14:textId="7FB2F040" w:rsidR="006A4DD6" w:rsidRPr="009C412F" w:rsidRDefault="006A4DD6" w:rsidP="006A4DD6">
      <w:pPr>
        <w:pStyle w:val="Heading3"/>
      </w:pPr>
      <w:r w:rsidRPr="009C412F">
        <w:t>Question 2D</w:t>
      </w:r>
    </w:p>
    <w:p w14:paraId="0523D1C3" w14:textId="3F3C8D35" w:rsidR="00197620" w:rsidRDefault="00784AE5" w:rsidP="00D6675A">
      <w:r w:rsidRPr="009C412F">
        <w:t>For p</w:t>
      </w:r>
      <w:r w:rsidR="006A4DD6" w:rsidRPr="009C412F">
        <w:t>eople who</w:t>
      </w:r>
      <w:r w:rsidRPr="009C412F">
        <w:t>se</w:t>
      </w:r>
      <w:r w:rsidR="006A4DD6" w:rsidRPr="009C412F">
        <w:t xml:space="preserve"> Thallium Scanning (THAL) </w:t>
      </w:r>
      <w:r w:rsidRPr="009C412F">
        <w:t xml:space="preserve">is </w:t>
      </w:r>
      <w:r w:rsidR="006A4DD6" w:rsidRPr="009C412F">
        <w:t xml:space="preserve">not normal, k by </w:t>
      </w:r>
      <w:proofErr w:type="spellStart"/>
      <w:r w:rsidR="006A4DD6" w:rsidRPr="009C412F">
        <w:t>Flourosopy</w:t>
      </w:r>
      <w:proofErr w:type="spellEnd"/>
      <w:r w:rsidR="006A4DD6" w:rsidRPr="009C412F">
        <w:t xml:space="preserve"> (CA) is larger than 0.5 is </w:t>
      </w:r>
      <w:r w:rsidRPr="009C412F">
        <w:t>a high</w:t>
      </w:r>
      <w:r w:rsidR="006A4DD6" w:rsidRPr="009C412F">
        <w:t xml:space="preserve"> risk of getting heart disease (0.92537).</w:t>
      </w:r>
    </w:p>
    <w:p w14:paraId="110207EB" w14:textId="15F677CC" w:rsidR="00254FFB" w:rsidRDefault="00254FFB" w:rsidP="00D6675A"/>
    <w:p w14:paraId="2B5E9425" w14:textId="63EAB373" w:rsidR="00254FFB" w:rsidRDefault="00254FFB" w:rsidP="00D6675A"/>
    <w:p w14:paraId="3DF3368B" w14:textId="6DA6A0D7" w:rsidR="00254FFB" w:rsidRDefault="00254FFB" w:rsidP="00D6675A"/>
    <w:p w14:paraId="2C755384" w14:textId="79C50A0E" w:rsidR="00254FFB" w:rsidRDefault="00254FFB" w:rsidP="00D6675A"/>
    <w:p w14:paraId="171FA8C9" w14:textId="3B7A51F6" w:rsidR="00254FFB" w:rsidRDefault="00254FFB" w:rsidP="00D6675A"/>
    <w:p w14:paraId="5EA72FF8" w14:textId="1D368879" w:rsidR="00254FFB" w:rsidRDefault="00254FFB" w:rsidP="00D6675A"/>
    <w:p w14:paraId="501E45E6" w14:textId="51EF8DAE" w:rsidR="00254FFB" w:rsidRDefault="00254FFB" w:rsidP="00D6675A"/>
    <w:p w14:paraId="6E1B3003" w14:textId="61CEACB1" w:rsidR="00254FFB" w:rsidRDefault="00254FFB" w:rsidP="00D6675A"/>
    <w:p w14:paraId="50C3E847" w14:textId="25F36927" w:rsidR="00254FFB" w:rsidRDefault="00254FFB" w:rsidP="00D6675A"/>
    <w:p w14:paraId="0615CDDF" w14:textId="40DBC5E7" w:rsidR="00254FFB" w:rsidRDefault="00254FFB" w:rsidP="00D6675A"/>
    <w:p w14:paraId="4A440250" w14:textId="249C05F4" w:rsidR="00254FFB" w:rsidRDefault="00254FFB" w:rsidP="00D6675A"/>
    <w:p w14:paraId="109D295A" w14:textId="77777777" w:rsidR="00254FFB" w:rsidRPr="009C412F" w:rsidRDefault="00254FFB" w:rsidP="00D6675A"/>
    <w:p w14:paraId="385AC245" w14:textId="605E0D4A" w:rsidR="006A4DD6" w:rsidRPr="009C412F" w:rsidRDefault="006A4DD6" w:rsidP="006A4DD6">
      <w:pPr>
        <w:pStyle w:val="Heading3"/>
      </w:pPr>
      <w:bookmarkStart w:id="4" w:name="OLE_LINK1"/>
      <w:r w:rsidRPr="009C412F">
        <w:lastRenderedPageBreak/>
        <w:t>Question 2E</w:t>
      </w:r>
    </w:p>
    <w:bookmarkEnd w:id="4"/>
    <w:p w14:paraId="513BEF39" w14:textId="77777777" w:rsidR="006A4DD6" w:rsidRPr="009C412F" w:rsidRDefault="006A4DD6" w:rsidP="006A4DD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logistic_model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&lt;-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glm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>(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as.factor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>(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heart.train$HD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)~., data =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heart.train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>, family = binomial)</w:t>
      </w:r>
    </w:p>
    <w:p w14:paraId="035542B7" w14:textId="77777777" w:rsidR="006A4DD6" w:rsidRPr="009C412F" w:rsidRDefault="006A4DD6" w:rsidP="006A4DD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stepwise_model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 &lt;- step(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logistic_model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>, direction="both", k=log(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nrow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>(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heart.train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>)), trace = 0)</w:t>
      </w:r>
    </w:p>
    <w:p w14:paraId="5952FA58" w14:textId="77777777" w:rsidR="006A4DD6" w:rsidRPr="009C412F" w:rsidRDefault="006A4DD6" w:rsidP="006A4DD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</w:pPr>
      <w:r w:rsidRPr="009C412F">
        <w:rPr>
          <w:rFonts w:ascii="Cascadia Code ExtraLight" w:hAnsi="Cascadia Code ExtraLight" w:cs="Cascadia Code ExtraLight"/>
          <w:sz w:val="18"/>
          <w:szCs w:val="18"/>
        </w:rPr>
        <w:t>summary(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stepwise_model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>)</w:t>
      </w:r>
      <w:r w:rsidRPr="009C412F">
        <w:t xml:space="preserve"> </w:t>
      </w:r>
    </w:p>
    <w:p w14:paraId="2737D35C" w14:textId="0A4377AE" w:rsidR="006A4DD6" w:rsidRPr="009C412F" w:rsidRDefault="006A4DD6" w:rsidP="006A4DD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>&gt; summary(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stepwise_model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>)</w:t>
      </w:r>
    </w:p>
    <w:p w14:paraId="23B43B94" w14:textId="77777777" w:rsidR="006A4DD6" w:rsidRPr="009C412F" w:rsidRDefault="006A4DD6" w:rsidP="006A4DD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</w:p>
    <w:p w14:paraId="545E575C" w14:textId="77777777" w:rsidR="006A4DD6" w:rsidRPr="009C412F" w:rsidRDefault="006A4DD6" w:rsidP="006A4DD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>Call:</w:t>
      </w:r>
    </w:p>
    <w:p w14:paraId="424A3FE9" w14:textId="77777777" w:rsidR="006A4DD6" w:rsidRPr="009C412F" w:rsidRDefault="006A4DD6" w:rsidP="006A4DD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glm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(formula =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as.factor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>(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heart.train$HD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) ~ CP + THALACH + OLDPEAK + </w:t>
      </w:r>
    </w:p>
    <w:p w14:paraId="35829F2B" w14:textId="77777777" w:rsidR="006A4DD6" w:rsidRPr="009C412F" w:rsidRDefault="006A4DD6" w:rsidP="006A4DD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   CA + THAL, family = binomial, data =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heart.train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>)</w:t>
      </w:r>
    </w:p>
    <w:p w14:paraId="6F210012" w14:textId="77777777" w:rsidR="006A4DD6" w:rsidRPr="009C412F" w:rsidRDefault="006A4DD6" w:rsidP="006A4DD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</w:p>
    <w:p w14:paraId="600CAF5E" w14:textId="77777777" w:rsidR="006A4DD6" w:rsidRPr="009C412F" w:rsidRDefault="006A4DD6" w:rsidP="006A4DD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>Coefficients:</w:t>
      </w:r>
    </w:p>
    <w:p w14:paraId="61B09AAA" w14:textId="77777777" w:rsidR="006A4DD6" w:rsidRPr="009C412F" w:rsidRDefault="006A4DD6" w:rsidP="006A4DD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                      Estimate Std. Error z value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Pr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(&gt;|z|)    </w:t>
      </w:r>
    </w:p>
    <w:p w14:paraId="4F2A4CB7" w14:textId="77777777" w:rsidR="006A4DD6" w:rsidRPr="009C412F" w:rsidRDefault="006A4DD6" w:rsidP="006A4DD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(Intercept)            2.740517   1.480858   1.851  0.06422 .  </w:t>
      </w:r>
    </w:p>
    <w:p w14:paraId="24CDE3F8" w14:textId="77777777" w:rsidR="006A4DD6" w:rsidRPr="009C412F" w:rsidRDefault="006A4DD6" w:rsidP="006A4DD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CPAtypical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           -1.185881   0.549552  -2.158  0.03094 *  </w:t>
      </w:r>
    </w:p>
    <w:p w14:paraId="09AF729F" w14:textId="77777777" w:rsidR="006A4DD6" w:rsidRPr="009C412F" w:rsidRDefault="006A4DD6" w:rsidP="006A4DD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CPNonAnginal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         -1.890318   0.446996  -4.229 2.35e-05 ***</w:t>
      </w:r>
    </w:p>
    <w:p w14:paraId="2ACCE2DA" w14:textId="77777777" w:rsidR="006A4DD6" w:rsidRPr="009C412F" w:rsidRDefault="006A4DD6" w:rsidP="006A4DD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CPTypical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            -1.853046   0.628142  -2.950  0.00318 ** </w:t>
      </w:r>
    </w:p>
    <w:p w14:paraId="11279BAA" w14:textId="77777777" w:rsidR="006A4DD6" w:rsidRPr="009C412F" w:rsidRDefault="006A4DD6" w:rsidP="006A4DD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THALACH               -0.023493   0.009215  -2.550  0.01078 *  </w:t>
      </w:r>
    </w:p>
    <w:p w14:paraId="378B93C3" w14:textId="77777777" w:rsidR="006A4DD6" w:rsidRPr="009C412F" w:rsidRDefault="006A4DD6" w:rsidP="006A4DD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OLDPEAK                0.576266   0.204136   2.823  0.00476 ** </w:t>
      </w:r>
    </w:p>
    <w:p w14:paraId="00B072DD" w14:textId="77777777" w:rsidR="006A4DD6" w:rsidRPr="009C412F" w:rsidRDefault="006A4DD6" w:rsidP="006A4DD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>CA                     1.098536   0.250277   4.389 1.14e-05 ***</w:t>
      </w:r>
    </w:p>
    <w:p w14:paraId="0C3345A8" w14:textId="77777777" w:rsidR="006A4DD6" w:rsidRPr="009C412F" w:rsidRDefault="006A4DD6" w:rsidP="006A4DD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THALNormal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           -0.325278   0.747767  -0.435  0.66356    </w:t>
      </w:r>
    </w:p>
    <w:p w14:paraId="2603E872" w14:textId="77777777" w:rsidR="006A4DD6" w:rsidRPr="009C412F" w:rsidRDefault="006A4DD6" w:rsidP="006A4DD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THALReversible.Defect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 1.459413   0.767118   1.902  0.05711 .  </w:t>
      </w:r>
    </w:p>
    <w:p w14:paraId="7EF9150B" w14:textId="77777777" w:rsidR="006A4DD6" w:rsidRPr="009C412F" w:rsidRDefault="006A4DD6" w:rsidP="006A4DD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>---</w:t>
      </w:r>
    </w:p>
    <w:p w14:paraId="34A95553" w14:textId="77777777" w:rsidR="006A4DD6" w:rsidRPr="009C412F" w:rsidRDefault="006A4DD6" w:rsidP="006A4DD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Signif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>. codes:  0 ‘***’ 0.001 ‘**’ 0.01 ‘*’ 0.05 ‘.’ 0.1 ‘ ’ 1</w:t>
      </w:r>
    </w:p>
    <w:p w14:paraId="5F3B18DB" w14:textId="77777777" w:rsidR="006A4DD6" w:rsidRPr="009C412F" w:rsidRDefault="006A4DD6" w:rsidP="006A4DD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</w:p>
    <w:p w14:paraId="7935833D" w14:textId="77777777" w:rsidR="006A4DD6" w:rsidRPr="009C412F" w:rsidRDefault="006A4DD6" w:rsidP="006A4DD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>(Dispersion parameter for binomial family taken to be 1)</w:t>
      </w:r>
    </w:p>
    <w:p w14:paraId="14F8BAC4" w14:textId="77777777" w:rsidR="006A4DD6" w:rsidRPr="009C412F" w:rsidRDefault="006A4DD6" w:rsidP="006A4DD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</w:p>
    <w:p w14:paraId="2521B192" w14:textId="77777777" w:rsidR="006A4DD6" w:rsidRPr="009C412F" w:rsidRDefault="006A4DD6" w:rsidP="006A4DD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   Null deviance: 360.05  on 259  degrees of freedom</w:t>
      </w:r>
    </w:p>
    <w:p w14:paraId="18A5E2A4" w14:textId="77777777" w:rsidR="006A4DD6" w:rsidRPr="009C412F" w:rsidRDefault="006A4DD6" w:rsidP="006A4DD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>Residual deviance: 194.09  on 251  degrees of freedom</w:t>
      </w:r>
    </w:p>
    <w:p w14:paraId="2EF474B0" w14:textId="77777777" w:rsidR="006A4DD6" w:rsidRPr="009C412F" w:rsidRDefault="006A4DD6" w:rsidP="006A4DD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>AIC: 212.09</w:t>
      </w:r>
    </w:p>
    <w:p w14:paraId="732D45DF" w14:textId="77777777" w:rsidR="006A4DD6" w:rsidRPr="009C412F" w:rsidRDefault="006A4DD6" w:rsidP="006A4DD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</w:p>
    <w:p w14:paraId="1B466FEB" w14:textId="3C8D9B53" w:rsidR="00197620" w:rsidRPr="009C412F" w:rsidRDefault="006A4DD6" w:rsidP="006A4DD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>Number of Fisher Scoring iterations: 6</w:t>
      </w:r>
    </w:p>
    <w:p w14:paraId="26143F69" w14:textId="3B2F7804" w:rsidR="006A4DD6" w:rsidRPr="009C412F" w:rsidRDefault="002E68CC" w:rsidP="006A4DD6">
      <w:r w:rsidRPr="009C412F">
        <w:t>logistic regression model has the following values: THAL, CA, OLDPEAK, CP</w:t>
      </w:r>
    </w:p>
    <w:p w14:paraId="733AA3A7" w14:textId="56857B19" w:rsidR="00A87FB3" w:rsidRPr="009C412F" w:rsidRDefault="00A87FB3" w:rsidP="00A87FB3">
      <w:r w:rsidRPr="009C412F">
        <w:t>Compared with the tree model, the logistic regression model has OLDPEAK, but lacks EXANG</w:t>
      </w:r>
      <w:r w:rsidR="000C226B" w:rsidRPr="009C412F">
        <w:t xml:space="preserve"> and AGE</w:t>
      </w:r>
      <w:r w:rsidRPr="009C412F">
        <w:t>, and others remain consistent</w:t>
      </w:r>
    </w:p>
    <w:p w14:paraId="69B5465C" w14:textId="47444901" w:rsidR="00966CBE" w:rsidRPr="009C412F" w:rsidRDefault="00966CBE" w:rsidP="00A87FB3">
      <w:r w:rsidRPr="009C412F">
        <w:t>The predictor "CA" (number of major vessels colo</w:t>
      </w:r>
      <w:r w:rsidR="00784AE5" w:rsidRPr="009C412F">
        <w:t>u</w:t>
      </w:r>
      <w:r w:rsidRPr="009C412F">
        <w:t>red by fluoroscopy) has the largest coefficient magnitude (1.098536)</w:t>
      </w:r>
      <w:r w:rsidR="000C226B" w:rsidRPr="009C412F">
        <w:t xml:space="preserve"> which mean</w:t>
      </w:r>
      <w:r w:rsidR="00784AE5" w:rsidRPr="009C412F">
        <w:t>s</w:t>
      </w:r>
      <w:r w:rsidR="000C226B" w:rsidRPr="009C412F">
        <w:t xml:space="preserve"> it is the most important</w:t>
      </w:r>
    </w:p>
    <w:p w14:paraId="1E074AAE" w14:textId="2474FCA9" w:rsidR="002E68CC" w:rsidRPr="009C412F" w:rsidRDefault="00A87FB3" w:rsidP="00A87FB3">
      <w:pPr>
        <w:pStyle w:val="Heading3"/>
      </w:pPr>
      <w:r w:rsidRPr="009C412F">
        <w:lastRenderedPageBreak/>
        <w:t>Question 2F</w:t>
      </w:r>
    </w:p>
    <w:p w14:paraId="51A0A786" w14:textId="25E384DF" w:rsidR="002E68CC" w:rsidRPr="009C412F" w:rsidRDefault="006A4DD6" w:rsidP="006A4DD6">
      <w:r w:rsidRPr="009C412F">
        <w:t xml:space="preserve">P( HD = </w:t>
      </w:r>
      <w:r w:rsidR="002E68CC" w:rsidRPr="009C412F">
        <w:t>Y</w:t>
      </w:r>
      <w:r w:rsidRPr="009C412F">
        <w:t xml:space="preserve"> )</w:t>
      </w:r>
      <w:r w:rsidR="002E68CC" w:rsidRPr="009C412F">
        <w:t xml:space="preserve"> </w:t>
      </w:r>
      <w:r w:rsidRPr="009C412F">
        <w:t>=</w:t>
      </w:r>
    </w:p>
    <w:p w14:paraId="0BD63053" w14:textId="7DCA36AE" w:rsidR="006A4DD6" w:rsidRPr="009C412F" w:rsidRDefault="006A4DD6" w:rsidP="006A4DD6">
      <w:r w:rsidRPr="009C412F">
        <w:t>2.741−1.186×CPAtypical−1.890×CPNonAnginal−1.853×CPTypical−0.0235×THALACH+0.576×OLDPEAK+1.099×CA−0.325×THALNormal+1.459×THALReversible.Defect</w:t>
      </w:r>
    </w:p>
    <w:p w14:paraId="4B45E76E" w14:textId="61234482" w:rsidR="0050006B" w:rsidRPr="009C412F" w:rsidRDefault="0050006B" w:rsidP="0050006B">
      <w:pPr>
        <w:pStyle w:val="Heading3"/>
      </w:pPr>
      <w:r w:rsidRPr="009C412F">
        <w:t>Question 2G</w:t>
      </w:r>
    </w:p>
    <w:p w14:paraId="6C4A691D" w14:textId="77777777" w:rsidR="0050006B" w:rsidRPr="009C412F" w:rsidRDefault="0050006B" w:rsidP="0050006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>#Q2.7</w:t>
      </w:r>
    </w:p>
    <w:p w14:paraId="375AFEF5" w14:textId="77777777" w:rsidR="0050006B" w:rsidRPr="009C412F" w:rsidRDefault="0050006B" w:rsidP="0050006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scadia Code ExtraLight" w:hAnsi="Cascadia Code ExtraLight" w:cs="Cascadia Code ExtraLight"/>
          <w:sz w:val="18"/>
          <w:szCs w:val="18"/>
        </w:rPr>
      </w:pP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heart.test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= read.csv('heart.test.2023.csv') </w:t>
      </w:r>
    </w:p>
    <w:p w14:paraId="7DAF6EE6" w14:textId="283CD660" w:rsidR="0050006B" w:rsidRPr="009C412F" w:rsidRDefault="0050006B" w:rsidP="0050006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my.pred.stats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>(predict(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stepwise_model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,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heart.test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, type='response'),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as.factor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>(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heart.test$HD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>))</w:t>
      </w:r>
    </w:p>
    <w:p w14:paraId="4E3E6703" w14:textId="77777777" w:rsidR="0050006B" w:rsidRPr="009C412F" w:rsidRDefault="0050006B" w:rsidP="0050006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scadia Code ExtraLight" w:hAnsi="Cascadia Code ExtraLight" w:cs="Cascadia Code ExtraLight"/>
          <w:sz w:val="18"/>
          <w:szCs w:val="18"/>
        </w:rPr>
      </w:pP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my.pred.stats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>(predict(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best_tree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,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heart.test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)[,2],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as.factor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>(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heart.test$HD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>))</w:t>
      </w:r>
    </w:p>
    <w:p w14:paraId="23C56168" w14:textId="48C7F6A7" w:rsidR="002E68CC" w:rsidRPr="009C412F" w:rsidRDefault="0050006B" w:rsidP="0050006B">
      <w:pPr>
        <w:spacing w:line="240" w:lineRule="auto"/>
      </w:pPr>
      <w:r w:rsidRPr="009C412F">
        <w:t>Performance statistic for logistic regression model:</w:t>
      </w:r>
    </w:p>
    <w:p w14:paraId="42D875A1" w14:textId="77777777" w:rsidR="0050006B" w:rsidRPr="009C412F" w:rsidRDefault="0050006B" w:rsidP="0050006B">
      <w:pPr>
        <w:spacing w:line="240" w:lineRule="auto"/>
      </w:pPr>
      <w:r w:rsidRPr="009C412F">
        <w:t>---------------------------------------------------------------------------</w:t>
      </w:r>
    </w:p>
    <w:p w14:paraId="09A5BAF1" w14:textId="7EEE2C0E" w:rsidR="0050006B" w:rsidRPr="009C412F" w:rsidRDefault="0050006B" w:rsidP="0050006B">
      <w:pPr>
        <w:spacing w:line="240" w:lineRule="auto"/>
      </w:pPr>
      <w:r w:rsidRPr="009C412F">
        <w:t>Performance statistics:</w:t>
      </w:r>
    </w:p>
    <w:p w14:paraId="36016700" w14:textId="77777777" w:rsidR="0050006B" w:rsidRPr="009C412F" w:rsidRDefault="0050006B" w:rsidP="0050006B">
      <w:pPr>
        <w:spacing w:line="240" w:lineRule="auto"/>
      </w:pPr>
      <w:r w:rsidRPr="009C412F">
        <w:t>Confusion matrix:</w:t>
      </w:r>
    </w:p>
    <w:p w14:paraId="6ED92E5C" w14:textId="77777777" w:rsidR="0050006B" w:rsidRPr="009C412F" w:rsidRDefault="0050006B" w:rsidP="0050006B">
      <w:pPr>
        <w:spacing w:line="240" w:lineRule="auto"/>
      </w:pPr>
    </w:p>
    <w:p w14:paraId="1CD46494" w14:textId="77777777" w:rsidR="0050006B" w:rsidRPr="009C412F" w:rsidRDefault="0050006B" w:rsidP="0050006B">
      <w:pPr>
        <w:spacing w:line="240" w:lineRule="auto"/>
      </w:pPr>
      <w:r w:rsidRPr="009C412F">
        <w:t xml:space="preserve">    target</w:t>
      </w:r>
    </w:p>
    <w:p w14:paraId="1B233DA3" w14:textId="77777777" w:rsidR="0050006B" w:rsidRPr="009C412F" w:rsidRDefault="0050006B" w:rsidP="0050006B">
      <w:pPr>
        <w:spacing w:line="240" w:lineRule="auto"/>
      </w:pPr>
      <w:r w:rsidRPr="009C412F">
        <w:t>pred  N  Y</w:t>
      </w:r>
    </w:p>
    <w:p w14:paraId="32004EB6" w14:textId="77777777" w:rsidR="0050006B" w:rsidRPr="009C412F" w:rsidRDefault="0050006B" w:rsidP="0050006B">
      <w:pPr>
        <w:spacing w:line="240" w:lineRule="auto"/>
      </w:pPr>
      <w:r w:rsidRPr="009C412F">
        <w:t xml:space="preserve">   N 98 18</w:t>
      </w:r>
    </w:p>
    <w:p w14:paraId="50D8744F" w14:textId="77777777" w:rsidR="0050006B" w:rsidRPr="009C412F" w:rsidRDefault="0050006B" w:rsidP="0050006B">
      <w:pPr>
        <w:spacing w:line="240" w:lineRule="auto"/>
      </w:pPr>
      <w:r w:rsidRPr="009C412F">
        <w:t xml:space="preserve">   Y 11 73</w:t>
      </w:r>
    </w:p>
    <w:p w14:paraId="1AF2CC86" w14:textId="77777777" w:rsidR="0050006B" w:rsidRPr="009C412F" w:rsidRDefault="0050006B" w:rsidP="0050006B">
      <w:pPr>
        <w:spacing w:line="240" w:lineRule="auto"/>
      </w:pPr>
    </w:p>
    <w:p w14:paraId="6F9CF1A4" w14:textId="77777777" w:rsidR="0050006B" w:rsidRPr="009C412F" w:rsidRDefault="0050006B" w:rsidP="0050006B">
      <w:pPr>
        <w:spacing w:line="240" w:lineRule="auto"/>
      </w:pPr>
      <w:r w:rsidRPr="009C412F">
        <w:t xml:space="preserve">Classification accuracy = 0.855 </w:t>
      </w:r>
    </w:p>
    <w:p w14:paraId="72EF0CEC" w14:textId="77777777" w:rsidR="0050006B" w:rsidRPr="009C412F" w:rsidRDefault="0050006B" w:rsidP="0050006B">
      <w:pPr>
        <w:spacing w:line="240" w:lineRule="auto"/>
      </w:pPr>
      <w:r w:rsidRPr="009C412F">
        <w:t xml:space="preserve">Sensitivity             = 0.8021978 </w:t>
      </w:r>
    </w:p>
    <w:p w14:paraId="57CFACC0" w14:textId="77777777" w:rsidR="0050006B" w:rsidRPr="009C412F" w:rsidRDefault="0050006B" w:rsidP="0050006B">
      <w:pPr>
        <w:spacing w:line="240" w:lineRule="auto"/>
      </w:pPr>
      <w:r w:rsidRPr="009C412F">
        <w:t xml:space="preserve">Specificity             = 0.8990826 </w:t>
      </w:r>
    </w:p>
    <w:p w14:paraId="552314B2" w14:textId="77777777" w:rsidR="0050006B" w:rsidRPr="009C412F" w:rsidRDefault="0050006B" w:rsidP="0050006B">
      <w:pPr>
        <w:spacing w:line="240" w:lineRule="auto"/>
      </w:pPr>
      <w:r w:rsidRPr="009C412F">
        <w:t xml:space="preserve">Area-under-curve        = 0.9107773 </w:t>
      </w:r>
    </w:p>
    <w:p w14:paraId="011EA37F" w14:textId="46AA3007" w:rsidR="0050006B" w:rsidRPr="009C412F" w:rsidRDefault="0050006B" w:rsidP="0050006B">
      <w:pPr>
        <w:spacing w:line="240" w:lineRule="auto"/>
      </w:pPr>
      <w:r w:rsidRPr="009C412F">
        <w:t xml:space="preserve">Logarithmic loss        = 72.81979 </w:t>
      </w:r>
    </w:p>
    <w:p w14:paraId="3A4E4999" w14:textId="0F72EAE6" w:rsidR="0050006B" w:rsidRPr="009C412F" w:rsidRDefault="0050006B" w:rsidP="0050006B">
      <w:pPr>
        <w:spacing w:line="240" w:lineRule="auto"/>
      </w:pPr>
      <w:r w:rsidRPr="009C412F">
        <w:t>---------------------------------------------------------------------------</w:t>
      </w:r>
    </w:p>
    <w:p w14:paraId="56840FBB" w14:textId="39CB5AED" w:rsidR="002E68CC" w:rsidRPr="009C412F" w:rsidRDefault="0050006B" w:rsidP="006A4DD6">
      <w:r w:rsidRPr="009C412F">
        <w:rPr>
          <w:noProof/>
        </w:rPr>
        <w:lastRenderedPageBreak/>
        <w:drawing>
          <wp:inline distT="0" distB="0" distL="0" distR="0" wp14:anchorId="114A7A49" wp14:editId="7397167C">
            <wp:extent cx="5731510" cy="4067175"/>
            <wp:effectExtent l="0" t="0" r="254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067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6FAA1E" w14:textId="4D9E0767" w:rsidR="002E68CC" w:rsidRPr="009C412F" w:rsidRDefault="0050006B" w:rsidP="006A4DD6">
      <w:r w:rsidRPr="009C412F">
        <w:t>Performance statistic for tree</w:t>
      </w:r>
    </w:p>
    <w:p w14:paraId="6700DA66" w14:textId="77777777" w:rsidR="0050006B" w:rsidRPr="009C412F" w:rsidRDefault="0050006B" w:rsidP="0050006B">
      <w:r w:rsidRPr="009C412F">
        <w:t>---------------------------------------------------------------------------</w:t>
      </w:r>
    </w:p>
    <w:p w14:paraId="487B0214" w14:textId="74BFD8D4" w:rsidR="0050006B" w:rsidRPr="009C412F" w:rsidRDefault="0050006B" w:rsidP="0050006B">
      <w:r w:rsidRPr="009C412F">
        <w:t>Performance statistics:</w:t>
      </w:r>
    </w:p>
    <w:p w14:paraId="320B93A1" w14:textId="77777777" w:rsidR="0050006B" w:rsidRPr="009C412F" w:rsidRDefault="0050006B" w:rsidP="0050006B">
      <w:r w:rsidRPr="009C412F">
        <w:t>Confusion matrix:</w:t>
      </w:r>
    </w:p>
    <w:p w14:paraId="012B6394" w14:textId="77777777" w:rsidR="0050006B" w:rsidRPr="009C412F" w:rsidRDefault="0050006B" w:rsidP="0050006B"/>
    <w:p w14:paraId="7897E14E" w14:textId="77777777" w:rsidR="0050006B" w:rsidRPr="009C412F" w:rsidRDefault="0050006B" w:rsidP="0050006B">
      <w:r w:rsidRPr="009C412F">
        <w:t xml:space="preserve">    target</w:t>
      </w:r>
    </w:p>
    <w:p w14:paraId="75AB648C" w14:textId="77777777" w:rsidR="0050006B" w:rsidRPr="009C412F" w:rsidRDefault="0050006B" w:rsidP="0050006B">
      <w:r w:rsidRPr="009C412F">
        <w:t>pred  N  Y</w:t>
      </w:r>
    </w:p>
    <w:p w14:paraId="4B3D33F0" w14:textId="77777777" w:rsidR="0050006B" w:rsidRPr="009C412F" w:rsidRDefault="0050006B" w:rsidP="0050006B">
      <w:r w:rsidRPr="009C412F">
        <w:t xml:space="preserve">   N 96 11</w:t>
      </w:r>
    </w:p>
    <w:p w14:paraId="05FE5961" w14:textId="77777777" w:rsidR="0050006B" w:rsidRPr="009C412F" w:rsidRDefault="0050006B" w:rsidP="0050006B">
      <w:r w:rsidRPr="009C412F">
        <w:t xml:space="preserve">   Y 13 80</w:t>
      </w:r>
    </w:p>
    <w:p w14:paraId="09B793E4" w14:textId="77777777" w:rsidR="0050006B" w:rsidRPr="009C412F" w:rsidRDefault="0050006B" w:rsidP="0050006B"/>
    <w:p w14:paraId="62B14766" w14:textId="77777777" w:rsidR="0050006B" w:rsidRPr="009C412F" w:rsidRDefault="0050006B" w:rsidP="0050006B">
      <w:r w:rsidRPr="009C412F">
        <w:t xml:space="preserve">Classification accuracy = 0.88 </w:t>
      </w:r>
    </w:p>
    <w:p w14:paraId="460D0F63" w14:textId="77777777" w:rsidR="0050006B" w:rsidRPr="009C412F" w:rsidRDefault="0050006B" w:rsidP="0050006B">
      <w:r w:rsidRPr="009C412F">
        <w:t xml:space="preserve">Sensitivity             = 0.8791209 </w:t>
      </w:r>
    </w:p>
    <w:p w14:paraId="7E14220D" w14:textId="77777777" w:rsidR="0050006B" w:rsidRPr="009C412F" w:rsidRDefault="0050006B" w:rsidP="0050006B">
      <w:r w:rsidRPr="009C412F">
        <w:t xml:space="preserve">Specificity             = 0.8807339 </w:t>
      </w:r>
    </w:p>
    <w:p w14:paraId="656B4BCD" w14:textId="77777777" w:rsidR="0050006B" w:rsidRPr="009C412F" w:rsidRDefault="0050006B" w:rsidP="0050006B">
      <w:r w:rsidRPr="009C412F">
        <w:t xml:space="preserve">Area-under-curve        = 0.9058373 </w:t>
      </w:r>
    </w:p>
    <w:p w14:paraId="3E91B799" w14:textId="5A045F10" w:rsidR="0050006B" w:rsidRPr="009C412F" w:rsidRDefault="0050006B" w:rsidP="0050006B">
      <w:r w:rsidRPr="009C412F">
        <w:t xml:space="preserve">Logarithmic loss        = 70.55278 </w:t>
      </w:r>
    </w:p>
    <w:p w14:paraId="18CEF7B3" w14:textId="773D312F" w:rsidR="002E68CC" w:rsidRPr="009C412F" w:rsidRDefault="0050006B" w:rsidP="0050006B">
      <w:r w:rsidRPr="009C412F">
        <w:t>---------------------------------------------------------------------------</w:t>
      </w:r>
    </w:p>
    <w:p w14:paraId="6A4594FA" w14:textId="368901B5" w:rsidR="002E68CC" w:rsidRPr="009C412F" w:rsidRDefault="00B34622" w:rsidP="006A4DD6">
      <w:r w:rsidRPr="009C412F">
        <w:rPr>
          <w:noProof/>
        </w:rPr>
        <w:lastRenderedPageBreak/>
        <w:drawing>
          <wp:inline distT="0" distB="0" distL="0" distR="0" wp14:anchorId="6EAF7F39" wp14:editId="4E79E459">
            <wp:extent cx="5731510" cy="4067175"/>
            <wp:effectExtent l="0" t="0" r="254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067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D95185" w14:textId="55B3CC1F" w:rsidR="00B34622" w:rsidRPr="009C412F" w:rsidRDefault="00B34622" w:rsidP="00B34622">
      <w:r w:rsidRPr="009C412F">
        <w:t>Logistic Regression Model:</w:t>
      </w:r>
    </w:p>
    <w:p w14:paraId="641925CB" w14:textId="77777777" w:rsidR="00B34622" w:rsidRPr="009C412F" w:rsidRDefault="00B34622" w:rsidP="00B34622">
      <w:pPr>
        <w:pStyle w:val="ListParagraph"/>
        <w:numPr>
          <w:ilvl w:val="0"/>
          <w:numId w:val="8"/>
        </w:numPr>
      </w:pPr>
      <w:r w:rsidRPr="009C412F">
        <w:t>Classification Accuracy: 85.5%</w:t>
      </w:r>
    </w:p>
    <w:p w14:paraId="33CBCBB7" w14:textId="77777777" w:rsidR="00B34622" w:rsidRPr="009C412F" w:rsidRDefault="00B34622" w:rsidP="00B34622">
      <w:pPr>
        <w:pStyle w:val="ListParagraph"/>
        <w:numPr>
          <w:ilvl w:val="0"/>
          <w:numId w:val="8"/>
        </w:numPr>
      </w:pPr>
      <w:r w:rsidRPr="009C412F">
        <w:t>Sensitivity (True Positive Rate): 80.2%</w:t>
      </w:r>
    </w:p>
    <w:p w14:paraId="2C5305B2" w14:textId="77777777" w:rsidR="00B34622" w:rsidRPr="009C412F" w:rsidRDefault="00B34622" w:rsidP="00B34622">
      <w:pPr>
        <w:pStyle w:val="ListParagraph"/>
        <w:numPr>
          <w:ilvl w:val="0"/>
          <w:numId w:val="8"/>
        </w:numPr>
      </w:pPr>
      <w:r w:rsidRPr="009C412F">
        <w:t>Specificity (True Negative Rate): 89.9%</w:t>
      </w:r>
    </w:p>
    <w:p w14:paraId="080E4BD1" w14:textId="505AC60A" w:rsidR="00B34622" w:rsidRPr="009C412F" w:rsidRDefault="00B34622" w:rsidP="00B34622">
      <w:pPr>
        <w:pStyle w:val="ListParagraph"/>
        <w:numPr>
          <w:ilvl w:val="0"/>
          <w:numId w:val="8"/>
        </w:numPr>
      </w:pPr>
      <w:r w:rsidRPr="009C412F">
        <w:t>AUC: 91.1%</w:t>
      </w:r>
    </w:p>
    <w:p w14:paraId="277F55B6" w14:textId="77777777" w:rsidR="00B34622" w:rsidRPr="009C412F" w:rsidRDefault="00B34622" w:rsidP="00B34622">
      <w:pPr>
        <w:pStyle w:val="ListParagraph"/>
        <w:numPr>
          <w:ilvl w:val="0"/>
          <w:numId w:val="8"/>
        </w:numPr>
      </w:pPr>
      <w:r w:rsidRPr="009C412F">
        <w:t>Logarithmic Loss: 72.82</w:t>
      </w:r>
    </w:p>
    <w:p w14:paraId="5BA3D97D" w14:textId="248321C8" w:rsidR="00B34622" w:rsidRPr="009C412F" w:rsidRDefault="00B34622" w:rsidP="00B34622">
      <w:r w:rsidRPr="009C412F">
        <w:t>Decision Tree:</w:t>
      </w:r>
    </w:p>
    <w:p w14:paraId="37DB6874" w14:textId="77777777" w:rsidR="00B34622" w:rsidRPr="009C412F" w:rsidRDefault="00B34622" w:rsidP="00B34622">
      <w:pPr>
        <w:pStyle w:val="ListParagraph"/>
        <w:numPr>
          <w:ilvl w:val="0"/>
          <w:numId w:val="9"/>
        </w:numPr>
      </w:pPr>
      <w:r w:rsidRPr="009C412F">
        <w:t>Classification Accuracy: 88%</w:t>
      </w:r>
    </w:p>
    <w:p w14:paraId="7742EE06" w14:textId="77777777" w:rsidR="00B34622" w:rsidRPr="009C412F" w:rsidRDefault="00B34622" w:rsidP="00B34622">
      <w:pPr>
        <w:pStyle w:val="ListParagraph"/>
        <w:numPr>
          <w:ilvl w:val="0"/>
          <w:numId w:val="9"/>
        </w:numPr>
      </w:pPr>
      <w:r w:rsidRPr="009C412F">
        <w:t>Sensitivity (True Positive Rate): 87.9%</w:t>
      </w:r>
    </w:p>
    <w:p w14:paraId="5DB24BBF" w14:textId="77777777" w:rsidR="00B34622" w:rsidRPr="009C412F" w:rsidRDefault="00B34622" w:rsidP="00B34622">
      <w:pPr>
        <w:pStyle w:val="ListParagraph"/>
        <w:numPr>
          <w:ilvl w:val="0"/>
          <w:numId w:val="9"/>
        </w:numPr>
      </w:pPr>
      <w:r w:rsidRPr="009C412F">
        <w:t>Specificity (True Negative Rate): 88.1%</w:t>
      </w:r>
    </w:p>
    <w:p w14:paraId="1C10CA10" w14:textId="456C4C7E" w:rsidR="00B34622" w:rsidRPr="009C412F" w:rsidRDefault="00B34622" w:rsidP="00B34622">
      <w:pPr>
        <w:pStyle w:val="ListParagraph"/>
        <w:numPr>
          <w:ilvl w:val="0"/>
          <w:numId w:val="9"/>
        </w:numPr>
      </w:pPr>
      <w:r w:rsidRPr="009C412F">
        <w:t>AUC: 90.6%</w:t>
      </w:r>
    </w:p>
    <w:p w14:paraId="3104141E" w14:textId="4B247BF6" w:rsidR="002E68CC" w:rsidRPr="009C412F" w:rsidRDefault="00B34622" w:rsidP="00B34622">
      <w:pPr>
        <w:pStyle w:val="ListParagraph"/>
        <w:numPr>
          <w:ilvl w:val="0"/>
          <w:numId w:val="9"/>
        </w:numPr>
      </w:pPr>
      <w:r w:rsidRPr="009C412F">
        <w:t>Logarithmic Loss: 70.55</w:t>
      </w:r>
    </w:p>
    <w:p w14:paraId="6C1C6BBF" w14:textId="64943727" w:rsidR="002E68CC" w:rsidRPr="009C412F" w:rsidRDefault="00DA7506" w:rsidP="006A4DD6">
      <w:r w:rsidRPr="009C412F">
        <w:t>The decision tree is slightly better at sensitivity and logarithmic loss, and the logistic regression model has a higher specificity and AUC.</w:t>
      </w:r>
    </w:p>
    <w:p w14:paraId="57CC8861" w14:textId="522BEC8A" w:rsidR="002E68CC" w:rsidRDefault="00EB3DD1" w:rsidP="006A4DD6">
      <w:r w:rsidRPr="009C412F">
        <w:t>In the case of medicine, we may avoid giving unnecessary treatments to patients, so avoiding false positives (specificity) is more important. Therefore, the logistic regression model might be a better choice.</w:t>
      </w:r>
    </w:p>
    <w:p w14:paraId="7A1E4C6F" w14:textId="04CC5E53" w:rsidR="00F80A93" w:rsidRDefault="00F80A93" w:rsidP="006A4DD6"/>
    <w:p w14:paraId="2F4B5671" w14:textId="7840010B" w:rsidR="00F80A93" w:rsidRDefault="00F80A93" w:rsidP="006A4DD6"/>
    <w:p w14:paraId="4A74F496" w14:textId="77777777" w:rsidR="00F80A93" w:rsidRPr="009C412F" w:rsidRDefault="00F80A93" w:rsidP="006A4DD6"/>
    <w:p w14:paraId="1486D838" w14:textId="676BF364" w:rsidR="0012189D" w:rsidRPr="009C412F" w:rsidRDefault="0012189D" w:rsidP="0012189D">
      <w:pPr>
        <w:pStyle w:val="Heading3"/>
      </w:pPr>
      <w:r w:rsidRPr="009C412F">
        <w:lastRenderedPageBreak/>
        <w:t>Question 2H</w:t>
      </w:r>
    </w:p>
    <w:p w14:paraId="5FA3EC2D" w14:textId="77777777" w:rsidR="0098546F" w:rsidRPr="009C412F" w:rsidRDefault="0098546F" w:rsidP="0098546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>#Q2.8</w:t>
      </w:r>
    </w:p>
    <w:p w14:paraId="2EA86BB7" w14:textId="77777777" w:rsidR="0098546F" w:rsidRPr="009C412F" w:rsidRDefault="0098546F" w:rsidP="0098546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patient_69 &lt;-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heart.test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>[69,]</w:t>
      </w:r>
    </w:p>
    <w:p w14:paraId="0E391E81" w14:textId="77777777" w:rsidR="0098546F" w:rsidRPr="009C412F" w:rsidRDefault="0098546F" w:rsidP="0098546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</w:p>
    <w:p w14:paraId="7066C034" w14:textId="77777777" w:rsidR="0098546F" w:rsidRPr="009C412F" w:rsidRDefault="0098546F" w:rsidP="0098546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predicted_prob_tree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&lt;- predict(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best_tree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>, patient_69)</w:t>
      </w:r>
    </w:p>
    <w:p w14:paraId="30E883C0" w14:textId="77777777" w:rsidR="0098546F" w:rsidRPr="009C412F" w:rsidRDefault="0098546F" w:rsidP="0098546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predicted_prob_tree</w:t>
      </w:r>
      <w:proofErr w:type="spellEnd"/>
    </w:p>
    <w:p w14:paraId="63133623" w14:textId="77777777" w:rsidR="0098546F" w:rsidRPr="009C412F" w:rsidRDefault="0098546F" w:rsidP="0098546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predicted_prob_tree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>[2]/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predicted_prob_tree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>[1]</w:t>
      </w:r>
    </w:p>
    <w:p w14:paraId="7310D14D" w14:textId="77777777" w:rsidR="0098546F" w:rsidRPr="009C412F" w:rsidRDefault="0098546F" w:rsidP="0098546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</w:p>
    <w:p w14:paraId="46DE6368" w14:textId="77777777" w:rsidR="0098546F" w:rsidRPr="009C412F" w:rsidRDefault="0098546F" w:rsidP="0098546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odds_logistic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&lt;- predict(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stepwise_model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>, patient_69, type = "response")</w:t>
      </w:r>
    </w:p>
    <w:p w14:paraId="5C9874A1" w14:textId="77777777" w:rsidR="0098546F" w:rsidRPr="009C412F" w:rsidRDefault="0098546F" w:rsidP="0098546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odds_logistic</w:t>
      </w:r>
      <w:proofErr w:type="spellEnd"/>
    </w:p>
    <w:p w14:paraId="1E7C420A" w14:textId="36D47232" w:rsidR="0098546F" w:rsidRPr="009C412F" w:rsidRDefault="0098546F" w:rsidP="0098546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</w:pP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odds_logistic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/ (1 -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odds_logistic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>)</w:t>
      </w:r>
      <w:r w:rsidRPr="009C412F">
        <w:t xml:space="preserve"> </w:t>
      </w:r>
      <w:r w:rsidRPr="009C412F">
        <w:br/>
      </w:r>
    </w:p>
    <w:p w14:paraId="66D8E72C" w14:textId="3EFA2C24" w:rsidR="0098546F" w:rsidRPr="009C412F" w:rsidRDefault="0098546F" w:rsidP="0098546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&gt;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predicted_prob_tree</w:t>
      </w:r>
      <w:proofErr w:type="spellEnd"/>
    </w:p>
    <w:p w14:paraId="2A29679D" w14:textId="77777777" w:rsidR="0098546F" w:rsidRPr="009C412F" w:rsidRDefault="0098546F" w:rsidP="0098546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          N         Y</w:t>
      </w:r>
    </w:p>
    <w:p w14:paraId="1178C9B4" w14:textId="77777777" w:rsidR="0098546F" w:rsidRPr="009C412F" w:rsidRDefault="0098546F" w:rsidP="0098546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>69 0.1363636 0.8636364</w:t>
      </w:r>
    </w:p>
    <w:p w14:paraId="61DEC5CC" w14:textId="77777777" w:rsidR="0098546F" w:rsidRPr="009C412F" w:rsidRDefault="0098546F" w:rsidP="0098546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&gt;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predicted_prob_tree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>[2]/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predicted_prob_tree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>[1]</w:t>
      </w:r>
    </w:p>
    <w:p w14:paraId="14453B21" w14:textId="77777777" w:rsidR="0098546F" w:rsidRPr="009C412F" w:rsidRDefault="0098546F" w:rsidP="0098546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>[1] 6.333333</w:t>
      </w:r>
    </w:p>
    <w:p w14:paraId="7EBF285C" w14:textId="75673ABC" w:rsidR="0098546F" w:rsidRPr="009C412F" w:rsidRDefault="0098546F" w:rsidP="0098546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&gt;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odds_logistic</w:t>
      </w:r>
      <w:proofErr w:type="spellEnd"/>
    </w:p>
    <w:p w14:paraId="067C4D6F" w14:textId="77777777" w:rsidR="0098546F" w:rsidRPr="009C412F" w:rsidRDefault="0098546F" w:rsidP="0098546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      69 </w:t>
      </w:r>
    </w:p>
    <w:p w14:paraId="69B3401D" w14:textId="77777777" w:rsidR="0098546F" w:rsidRPr="009C412F" w:rsidRDefault="0098546F" w:rsidP="0098546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0.9463509 </w:t>
      </w:r>
    </w:p>
    <w:p w14:paraId="1CAF797F" w14:textId="77777777" w:rsidR="0098546F" w:rsidRPr="009C412F" w:rsidRDefault="0098546F" w:rsidP="0098546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&gt;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odds_logistic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/ (1 -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odds_logistic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>)</w:t>
      </w:r>
    </w:p>
    <w:p w14:paraId="12D4B244" w14:textId="77777777" w:rsidR="0098546F" w:rsidRPr="009C412F" w:rsidRDefault="0098546F" w:rsidP="0098546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     69 </w:t>
      </w:r>
    </w:p>
    <w:p w14:paraId="6E48DDB3" w14:textId="04C785DE" w:rsidR="002E68CC" w:rsidRPr="009C412F" w:rsidRDefault="0098546F" w:rsidP="0098546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</w:pPr>
      <w:r w:rsidRPr="009C412F">
        <w:rPr>
          <w:rFonts w:ascii="Cascadia Code ExtraLight" w:hAnsi="Cascadia Code ExtraLight" w:cs="Cascadia Code ExtraLight"/>
          <w:sz w:val="18"/>
          <w:szCs w:val="18"/>
        </w:rPr>
        <w:t>17.63966</w:t>
      </w:r>
    </w:p>
    <w:p w14:paraId="2654FFBC" w14:textId="619D658B" w:rsidR="002E68CC" w:rsidRPr="009C412F" w:rsidRDefault="00E85706" w:rsidP="006A4DD6">
      <w:bookmarkStart w:id="5" w:name="OLE_LINK5"/>
      <w:r w:rsidRPr="009C412F">
        <w:t xml:space="preserve">Tree: </w:t>
      </w:r>
    </w:p>
    <w:p w14:paraId="6E4D7908" w14:textId="5FFD24AF" w:rsidR="00E85706" w:rsidRPr="009C412F" w:rsidRDefault="00E85706" w:rsidP="00E85706">
      <w:pPr>
        <w:pStyle w:val="ListParagraph"/>
        <w:numPr>
          <w:ilvl w:val="0"/>
          <w:numId w:val="10"/>
        </w:numPr>
      </w:pPr>
      <w:r w:rsidRPr="009C412F">
        <w:t>The probability of the patient having heart disease predicted by the tree is 0.8636364</w:t>
      </w:r>
    </w:p>
    <w:p w14:paraId="7DB9989E" w14:textId="65BA598B" w:rsidR="00E85706" w:rsidRPr="009C412F" w:rsidRDefault="00E85706" w:rsidP="00E85706">
      <w:pPr>
        <w:pStyle w:val="ListParagraph"/>
        <w:numPr>
          <w:ilvl w:val="0"/>
          <w:numId w:val="10"/>
        </w:numPr>
      </w:pPr>
      <w:r w:rsidRPr="009C412F">
        <w:t>The probability that the patient does not have heart disease predicted by the tree is 0.1363636</w:t>
      </w:r>
    </w:p>
    <w:p w14:paraId="2257C29A" w14:textId="6E83B478" w:rsidR="00E85706" w:rsidRPr="009C412F" w:rsidRDefault="00E85706" w:rsidP="00E85706">
      <w:pPr>
        <w:pStyle w:val="ListParagraph"/>
        <w:numPr>
          <w:ilvl w:val="1"/>
          <w:numId w:val="10"/>
        </w:numPr>
      </w:pPr>
      <w:r w:rsidRPr="009C412F">
        <w:t>predicted odds is 6.333333</w:t>
      </w:r>
    </w:p>
    <w:p w14:paraId="4DAF61F8" w14:textId="43AB5258" w:rsidR="00E85706" w:rsidRPr="009C412F" w:rsidRDefault="00E85706" w:rsidP="00E85706">
      <w:r w:rsidRPr="009C412F">
        <w:t>logistic regression model:</w:t>
      </w:r>
    </w:p>
    <w:p w14:paraId="6AA993E8" w14:textId="5AE9F29D" w:rsidR="00E85706" w:rsidRPr="009C412F" w:rsidRDefault="00E85706" w:rsidP="00E85706">
      <w:pPr>
        <w:pStyle w:val="ListParagraph"/>
        <w:numPr>
          <w:ilvl w:val="0"/>
          <w:numId w:val="11"/>
        </w:numPr>
      </w:pPr>
      <w:r w:rsidRPr="009C412F">
        <w:t>The probability of the patient having heart disease predicted by the logistic regression model is 0.9463509</w:t>
      </w:r>
    </w:p>
    <w:p w14:paraId="70D88EB1" w14:textId="6345508D" w:rsidR="00E85706" w:rsidRPr="009C412F" w:rsidRDefault="00E85706" w:rsidP="00E85706">
      <w:pPr>
        <w:pStyle w:val="ListParagraph"/>
        <w:numPr>
          <w:ilvl w:val="0"/>
          <w:numId w:val="11"/>
        </w:numPr>
      </w:pPr>
      <w:r w:rsidRPr="009C412F">
        <w:t>predicted odds is 17.63966</w:t>
      </w:r>
    </w:p>
    <w:bookmarkEnd w:id="5"/>
    <w:p w14:paraId="056C6108" w14:textId="2720E64B" w:rsidR="006A4DD6" w:rsidRDefault="00E85706" w:rsidP="006A4DD6">
      <w:r w:rsidRPr="009C412F">
        <w:t>Both models predict that the 69th patient has a high likelihood of having heart disease, with the logistic regression model assigning an even higher probability compared to the tree model, which indicates greater confidence in the prediction.</w:t>
      </w:r>
    </w:p>
    <w:p w14:paraId="342F96DA" w14:textId="20BAE73D" w:rsidR="00F966B6" w:rsidRDefault="00F966B6" w:rsidP="006A4DD6"/>
    <w:p w14:paraId="3D45D1EC" w14:textId="77777777" w:rsidR="00F966B6" w:rsidRPr="009C412F" w:rsidRDefault="00F966B6" w:rsidP="006A4DD6"/>
    <w:p w14:paraId="07B3C3BE" w14:textId="572526BF" w:rsidR="00E85706" w:rsidRPr="009C412F" w:rsidRDefault="00E85706" w:rsidP="00E85706">
      <w:pPr>
        <w:pStyle w:val="Heading3"/>
      </w:pPr>
      <w:r w:rsidRPr="009C412F">
        <w:lastRenderedPageBreak/>
        <w:t>Question 2I</w:t>
      </w:r>
    </w:p>
    <w:p w14:paraId="7CCDA0D5" w14:textId="09CBEE0E" w:rsidR="00E85706" w:rsidRPr="009C412F" w:rsidRDefault="00E85706" w:rsidP="00E857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>#Q2.9</w:t>
      </w:r>
    </w:p>
    <w:p w14:paraId="6F783C91" w14:textId="366E1460" w:rsidR="009C3A5D" w:rsidRPr="009C412F" w:rsidRDefault="009C3A5D" w:rsidP="00E857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>library(boot)</w:t>
      </w:r>
    </w:p>
    <w:p w14:paraId="77A011DF" w14:textId="77777777" w:rsidR="00E85706" w:rsidRPr="009C412F" w:rsidRDefault="00E85706" w:rsidP="00E857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boot.auc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&lt;- function(formula, data, indices)</w:t>
      </w:r>
    </w:p>
    <w:p w14:paraId="275344A0" w14:textId="62070871" w:rsidR="00E85706" w:rsidRPr="009C412F" w:rsidRDefault="00E85706" w:rsidP="00E857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>{</w:t>
      </w:r>
    </w:p>
    <w:p w14:paraId="407C784E" w14:textId="77777777" w:rsidR="00E85706" w:rsidRPr="009C412F" w:rsidRDefault="00E85706" w:rsidP="00E857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 d = data[indices,]</w:t>
      </w:r>
    </w:p>
    <w:p w14:paraId="24C935A9" w14:textId="79DBB2EE" w:rsidR="00E85706" w:rsidRPr="009C412F" w:rsidRDefault="00E85706" w:rsidP="00E857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 </w:t>
      </w:r>
    </w:p>
    <w:p w14:paraId="561C610C" w14:textId="77777777" w:rsidR="00E85706" w:rsidRPr="009C412F" w:rsidRDefault="00E85706" w:rsidP="00E857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 fit =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glm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>(formula, d, family=binomial)</w:t>
      </w:r>
    </w:p>
    <w:p w14:paraId="0D571187" w14:textId="5D642B0C" w:rsidR="00E85706" w:rsidRPr="009C412F" w:rsidRDefault="00E85706" w:rsidP="00E857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 </w:t>
      </w:r>
    </w:p>
    <w:p w14:paraId="60481B84" w14:textId="77777777" w:rsidR="00E85706" w:rsidRPr="009C412F" w:rsidRDefault="00E85706" w:rsidP="00E857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 target = patient_69</w:t>
      </w:r>
    </w:p>
    <w:p w14:paraId="49548EFD" w14:textId="77777777" w:rsidR="00E85706" w:rsidRPr="009C412F" w:rsidRDefault="00E85706" w:rsidP="00E857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rv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= predict(fit, target, type="response")</w:t>
      </w:r>
    </w:p>
    <w:p w14:paraId="4BFE594D" w14:textId="77777777" w:rsidR="00E85706" w:rsidRPr="009C412F" w:rsidRDefault="00E85706" w:rsidP="00E857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 return(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rv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>)</w:t>
      </w:r>
    </w:p>
    <w:p w14:paraId="77B4AD32" w14:textId="77777777" w:rsidR="00E85706" w:rsidRPr="009C412F" w:rsidRDefault="00E85706" w:rsidP="00E857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 </w:t>
      </w:r>
    </w:p>
    <w:p w14:paraId="69654947" w14:textId="77777777" w:rsidR="00E85706" w:rsidRPr="009C412F" w:rsidRDefault="00E85706" w:rsidP="00E857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>}</w:t>
      </w:r>
    </w:p>
    <w:p w14:paraId="6DB91B35" w14:textId="77777777" w:rsidR="00E85706" w:rsidRPr="009C412F" w:rsidRDefault="00E85706" w:rsidP="00E857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</w:p>
    <w:p w14:paraId="7E1EE45A" w14:textId="7D4F1B41" w:rsidR="00E85706" w:rsidRPr="009C412F" w:rsidRDefault="00E85706" w:rsidP="00E857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bs_logic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&lt;- boot(data=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heart.train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>, statistic=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boot.auc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>, R=5000, formula=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as.factor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>(HD) ~ CP + THALACH + OLDPEAK + CA + THAL)</w:t>
      </w:r>
    </w:p>
    <w:p w14:paraId="4B6FFCD8" w14:textId="77777777" w:rsidR="00E85706" w:rsidRPr="009C412F" w:rsidRDefault="00E85706" w:rsidP="00E857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>boot.ci(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bs_logic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>, conf=0.95, type="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bca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>")</w:t>
      </w:r>
    </w:p>
    <w:p w14:paraId="3B9B110A" w14:textId="27FDB75C" w:rsidR="00E85706" w:rsidRPr="009C412F" w:rsidRDefault="00E85706" w:rsidP="00E857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>&gt; boot.ci(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bs_logic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>, conf=0.95, type="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bca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>")</w:t>
      </w:r>
    </w:p>
    <w:p w14:paraId="46E99156" w14:textId="77777777" w:rsidR="00E85706" w:rsidRPr="009C412F" w:rsidRDefault="00E85706" w:rsidP="00E857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>BOOTSTRAP CONFIDENCE INTERVAL CALCULATIONS</w:t>
      </w:r>
    </w:p>
    <w:p w14:paraId="09796EE1" w14:textId="77777777" w:rsidR="00E85706" w:rsidRPr="009C412F" w:rsidRDefault="00E85706" w:rsidP="00E857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>Based on 5000 bootstrap replicates</w:t>
      </w:r>
    </w:p>
    <w:p w14:paraId="129F7107" w14:textId="77777777" w:rsidR="00E85706" w:rsidRPr="009C412F" w:rsidRDefault="00E85706" w:rsidP="00E857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</w:p>
    <w:p w14:paraId="09BFD15E" w14:textId="77777777" w:rsidR="00E85706" w:rsidRPr="009C412F" w:rsidRDefault="00E85706" w:rsidP="00E857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CALL : </w:t>
      </w:r>
    </w:p>
    <w:p w14:paraId="1ECFC2FD" w14:textId="77777777" w:rsidR="00E85706" w:rsidRPr="009C412F" w:rsidRDefault="00E85706" w:rsidP="00E857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>boot.ci(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boot.out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=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bs_logic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>, conf = 0.95, type = "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bca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>")</w:t>
      </w:r>
    </w:p>
    <w:p w14:paraId="23783476" w14:textId="77777777" w:rsidR="00E85706" w:rsidRPr="009C412F" w:rsidRDefault="00E85706" w:rsidP="00E857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</w:p>
    <w:p w14:paraId="55815075" w14:textId="77777777" w:rsidR="00E85706" w:rsidRPr="009C412F" w:rsidRDefault="00E85706" w:rsidP="00E857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Intervals : </w:t>
      </w:r>
    </w:p>
    <w:p w14:paraId="5CF87E2E" w14:textId="77777777" w:rsidR="00E85706" w:rsidRPr="009C412F" w:rsidRDefault="00E85706" w:rsidP="00E857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Level      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BCa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         </w:t>
      </w:r>
    </w:p>
    <w:p w14:paraId="440D9735" w14:textId="77777777" w:rsidR="00E85706" w:rsidRPr="009C412F" w:rsidRDefault="00E85706" w:rsidP="00E857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95%   ( 0.8285,  0.9842 )  </w:t>
      </w:r>
    </w:p>
    <w:p w14:paraId="240F97A1" w14:textId="586EA6B1" w:rsidR="006A4DD6" w:rsidRPr="009C412F" w:rsidRDefault="00E85706" w:rsidP="00E857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>Calculations and Intervals on Original Scale</w:t>
      </w:r>
    </w:p>
    <w:p w14:paraId="73960076" w14:textId="21BA388D" w:rsidR="00E85706" w:rsidRPr="009C412F" w:rsidRDefault="00E85706" w:rsidP="00E85706">
      <w:r w:rsidRPr="009C412F">
        <w:t>The computed bootstrap confidence interval for the probability of having heart disease for the 69th patient is (0.8285, 0.9842) with a 95% confidence level. The logistic regression model's predicted probability for the patient was approximately 0.9464 (94.6%), and the tree model's predicted probability was approximately 0.8636 (86.4%), which both fall within the confidence interval (0.8285, 0.9842).</w:t>
      </w:r>
    </w:p>
    <w:p w14:paraId="7C6AFD43" w14:textId="03D8066C" w:rsidR="006A4DD6" w:rsidRDefault="006A4DD6" w:rsidP="006A4DD6"/>
    <w:p w14:paraId="117B0E3E" w14:textId="1C258446" w:rsidR="00F80A93" w:rsidRDefault="00F80A93" w:rsidP="006A4DD6"/>
    <w:p w14:paraId="66503C6E" w14:textId="2F2B4159" w:rsidR="00F966B6" w:rsidRDefault="00F966B6" w:rsidP="006A4DD6"/>
    <w:p w14:paraId="58E3F1F8" w14:textId="77777777" w:rsidR="00F966B6" w:rsidRPr="009C412F" w:rsidRDefault="00F966B6" w:rsidP="006A4DD6"/>
    <w:p w14:paraId="2178B459" w14:textId="6F11E303" w:rsidR="009C3A5D" w:rsidRPr="009C412F" w:rsidRDefault="009C3A5D" w:rsidP="009C3A5D">
      <w:pPr>
        <w:pStyle w:val="Heading2"/>
      </w:pPr>
      <w:r w:rsidRPr="009C412F">
        <w:lastRenderedPageBreak/>
        <w:t>Question 3</w:t>
      </w:r>
    </w:p>
    <w:p w14:paraId="2EAB74ED" w14:textId="328740C1" w:rsidR="009C3A5D" w:rsidRPr="009C412F" w:rsidRDefault="009C3A5D" w:rsidP="009C3A5D">
      <w:pPr>
        <w:pStyle w:val="Heading3"/>
      </w:pPr>
      <w:r w:rsidRPr="009C412F">
        <w:t>Question 3A</w:t>
      </w:r>
    </w:p>
    <w:p w14:paraId="6AB72286" w14:textId="77777777" w:rsidR="009C3A5D" w:rsidRPr="009C412F" w:rsidRDefault="009C3A5D" w:rsidP="009C3A5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>#Q3</w:t>
      </w:r>
    </w:p>
    <w:p w14:paraId="0EB4619F" w14:textId="530449E1" w:rsidR="009C3A5D" w:rsidRPr="009C412F" w:rsidRDefault="009C3A5D" w:rsidP="009C3A5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>library(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kknn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>)</w:t>
      </w:r>
    </w:p>
    <w:p w14:paraId="66932171" w14:textId="5A697B7A" w:rsidR="009E7723" w:rsidRPr="009C412F" w:rsidRDefault="009E7723" w:rsidP="009C3A5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>library(ggplot2)</w:t>
      </w:r>
    </w:p>
    <w:p w14:paraId="3911DCAA" w14:textId="77777777" w:rsidR="009C3A5D" w:rsidRPr="009C412F" w:rsidRDefault="009C3A5D" w:rsidP="009C3A5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ms.truth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&lt;- read.csv("ms.truth.2023.csv")</w:t>
      </w:r>
    </w:p>
    <w:p w14:paraId="7D4B3FAB" w14:textId="77777777" w:rsidR="009C3A5D" w:rsidRPr="009C412F" w:rsidRDefault="009C3A5D" w:rsidP="009C3A5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ms.measured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&lt;- read.csv("ms.measured.2023.csv")</w:t>
      </w:r>
    </w:p>
    <w:p w14:paraId="4AD68220" w14:textId="77777777" w:rsidR="009C3A5D" w:rsidRPr="009C412F" w:rsidRDefault="009C3A5D" w:rsidP="009C3A5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</w:p>
    <w:p w14:paraId="224ADAF8" w14:textId="77777777" w:rsidR="009C3A5D" w:rsidRPr="009C412F" w:rsidRDefault="009C3A5D" w:rsidP="009C3A5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mse_values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&lt;- numeric(25)</w:t>
      </w:r>
    </w:p>
    <w:p w14:paraId="2CBF31AA" w14:textId="77777777" w:rsidR="009C3A5D" w:rsidRPr="009C412F" w:rsidRDefault="009C3A5D" w:rsidP="009C3A5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</w:p>
    <w:p w14:paraId="3DE10ADE" w14:textId="77777777" w:rsidR="009C3A5D" w:rsidRPr="009C412F" w:rsidRDefault="009C3A5D" w:rsidP="009C3A5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>for (k in 1:25) {</w:t>
      </w:r>
    </w:p>
    <w:p w14:paraId="7D6AC4C1" w14:textId="77777777" w:rsidR="009C3A5D" w:rsidRPr="009C412F" w:rsidRDefault="009C3A5D" w:rsidP="009C3A5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</w:p>
    <w:p w14:paraId="040B25B7" w14:textId="77777777" w:rsidR="009C3A5D" w:rsidRPr="009C412F" w:rsidRDefault="009C3A5D" w:rsidP="009C3A5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knn_model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&lt;-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kknn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(intensity ~ MZ, train =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ms.measured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, test =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ms.truth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>, k = k, kernel = "optimal")</w:t>
      </w:r>
    </w:p>
    <w:p w14:paraId="3AB28BDD" w14:textId="77777777" w:rsidR="009C3A5D" w:rsidRPr="009C412F" w:rsidRDefault="009C3A5D" w:rsidP="009C3A5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 </w:t>
      </w:r>
    </w:p>
    <w:p w14:paraId="6EAC6178" w14:textId="77777777" w:rsidR="009C3A5D" w:rsidRPr="009C412F" w:rsidRDefault="009C3A5D" w:rsidP="009C3A5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 predictions &lt;- predict(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knn_model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>)</w:t>
      </w:r>
    </w:p>
    <w:p w14:paraId="66241DAC" w14:textId="77777777" w:rsidR="009C3A5D" w:rsidRPr="009C412F" w:rsidRDefault="009C3A5D" w:rsidP="009C3A5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 </w:t>
      </w:r>
    </w:p>
    <w:p w14:paraId="12932AAD" w14:textId="77777777" w:rsidR="009C3A5D" w:rsidRPr="009C412F" w:rsidRDefault="009C3A5D" w:rsidP="009C3A5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mse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&lt;- mean((predictions -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ms.truth$intensity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>)^2)</w:t>
      </w:r>
    </w:p>
    <w:p w14:paraId="32D8E47F" w14:textId="77777777" w:rsidR="009C3A5D" w:rsidRPr="009C412F" w:rsidRDefault="009C3A5D" w:rsidP="009C3A5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 </w:t>
      </w:r>
    </w:p>
    <w:p w14:paraId="45C2B813" w14:textId="77777777" w:rsidR="009C3A5D" w:rsidRPr="009C412F" w:rsidRDefault="009C3A5D" w:rsidP="009C3A5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mse_values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[k] &lt;-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mse</w:t>
      </w:r>
      <w:proofErr w:type="spellEnd"/>
    </w:p>
    <w:p w14:paraId="5A1C85DF" w14:textId="77777777" w:rsidR="009C3A5D" w:rsidRPr="009C412F" w:rsidRDefault="009C3A5D" w:rsidP="009C3A5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>}</w:t>
      </w:r>
    </w:p>
    <w:p w14:paraId="1348951B" w14:textId="20F90A91" w:rsidR="009C3A5D" w:rsidRPr="009C412F" w:rsidRDefault="009C3A5D" w:rsidP="009C3A5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mse_values</w:t>
      </w:r>
      <w:proofErr w:type="spellEnd"/>
    </w:p>
    <w:p w14:paraId="74A9C3CA" w14:textId="77777777" w:rsidR="009C3A5D" w:rsidRPr="009C412F" w:rsidRDefault="009C3A5D" w:rsidP="009C3A5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plot(1:25,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mse_values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, type = "b",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xlab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= "k",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ylab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= "Mean Squared Error", main = "Plot of Mean Squared Error vs. k")</w:t>
      </w:r>
    </w:p>
    <w:p w14:paraId="52E88418" w14:textId="0282F2D0" w:rsidR="009C3A5D" w:rsidRPr="009C412F" w:rsidRDefault="009C3A5D" w:rsidP="009C3A5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&gt;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mse_values</w:t>
      </w:r>
      <w:proofErr w:type="spellEnd"/>
    </w:p>
    <w:p w14:paraId="3D2071CC" w14:textId="77777777" w:rsidR="009C3A5D" w:rsidRPr="009C412F" w:rsidRDefault="009C3A5D" w:rsidP="009C3A5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[1]  8.704256  5.104779  3.410489  2.656165  2.262812  2.021296  2.004127  2.084660  2.286621</w:t>
      </w:r>
    </w:p>
    <w:p w14:paraId="20BA7A39" w14:textId="77777777" w:rsidR="009C3A5D" w:rsidRPr="009C412F" w:rsidRDefault="009C3A5D" w:rsidP="009C3A5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>[10]  2.608518  3.012139  3.553871  4.124015  4.838148  5.619558  6.482609  7.436011  8.422623</w:t>
      </w:r>
    </w:p>
    <w:p w14:paraId="4A7BB336" w14:textId="2CEFB1C1" w:rsidR="006A4DD6" w:rsidRPr="009C412F" w:rsidRDefault="009C3A5D" w:rsidP="009C3A5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</w:pPr>
      <w:r w:rsidRPr="009C412F">
        <w:rPr>
          <w:rFonts w:ascii="Cascadia Code ExtraLight" w:hAnsi="Cascadia Code ExtraLight" w:cs="Cascadia Code ExtraLight"/>
          <w:sz w:val="18"/>
          <w:szCs w:val="18"/>
        </w:rPr>
        <w:t>[19]  9.547819 10.733335 11.927679 13.234540 14.597129 15.985650 17.420855</w:t>
      </w:r>
    </w:p>
    <w:p w14:paraId="79C8482A" w14:textId="52F32B80" w:rsidR="0094226B" w:rsidRPr="009C412F" w:rsidRDefault="0094226B" w:rsidP="006A4DD6">
      <w:r w:rsidRPr="009C412F">
        <w:t>Here is the plot of errors against the values of k:</w:t>
      </w:r>
    </w:p>
    <w:p w14:paraId="67C69DAF" w14:textId="38DE0C0F" w:rsidR="006A4DD6" w:rsidRDefault="009C3A5D" w:rsidP="006A4DD6">
      <w:r w:rsidRPr="009C412F">
        <w:rPr>
          <w:noProof/>
        </w:rPr>
        <w:lastRenderedPageBreak/>
        <w:drawing>
          <wp:inline distT="0" distB="0" distL="0" distR="0" wp14:anchorId="64092289" wp14:editId="60AAC002">
            <wp:extent cx="5727700" cy="4959350"/>
            <wp:effectExtent l="0" t="0" r="635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959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816362" w14:textId="33CE6877" w:rsidR="00F80A93" w:rsidRDefault="00F80A93" w:rsidP="006A4DD6"/>
    <w:p w14:paraId="108A6A1C" w14:textId="29157596" w:rsidR="00F80A93" w:rsidRDefault="00F80A93" w:rsidP="006A4DD6"/>
    <w:p w14:paraId="374CC4EC" w14:textId="172B6BE0" w:rsidR="00F80A93" w:rsidRDefault="00F80A93" w:rsidP="006A4DD6"/>
    <w:p w14:paraId="77D6378E" w14:textId="701E31DA" w:rsidR="00F80A93" w:rsidRDefault="00F80A93" w:rsidP="006A4DD6"/>
    <w:p w14:paraId="516B6E5B" w14:textId="21758422" w:rsidR="00F80A93" w:rsidRDefault="00F80A93" w:rsidP="006A4DD6"/>
    <w:p w14:paraId="345AD57C" w14:textId="1BBCB451" w:rsidR="00F80A93" w:rsidRDefault="00F80A93" w:rsidP="006A4DD6"/>
    <w:p w14:paraId="315E38BB" w14:textId="06B32558" w:rsidR="00F80A93" w:rsidRDefault="00F80A93" w:rsidP="006A4DD6"/>
    <w:p w14:paraId="21AC586B" w14:textId="6BC8C43B" w:rsidR="00F80A93" w:rsidRDefault="00F80A93" w:rsidP="006A4DD6"/>
    <w:p w14:paraId="101CF097" w14:textId="41468CB9" w:rsidR="00F80A93" w:rsidRDefault="00F80A93" w:rsidP="006A4DD6"/>
    <w:p w14:paraId="4A917411" w14:textId="491E885E" w:rsidR="00F80A93" w:rsidRDefault="00F80A93" w:rsidP="006A4DD6"/>
    <w:p w14:paraId="33624FF9" w14:textId="5DA2C46B" w:rsidR="00F80A93" w:rsidRDefault="00F80A93" w:rsidP="006A4DD6"/>
    <w:p w14:paraId="48562938" w14:textId="2C7815D9" w:rsidR="00F80A93" w:rsidRDefault="00F80A93" w:rsidP="006A4DD6"/>
    <w:p w14:paraId="15EAEAC5" w14:textId="77777777" w:rsidR="00F80A93" w:rsidRPr="009C412F" w:rsidRDefault="00F80A93" w:rsidP="006A4DD6"/>
    <w:p w14:paraId="11EC915B" w14:textId="45EDE8AF" w:rsidR="009E7723" w:rsidRPr="009C412F" w:rsidRDefault="009E7723" w:rsidP="009E7723">
      <w:pPr>
        <w:pStyle w:val="Heading3"/>
      </w:pPr>
      <w:r w:rsidRPr="009C412F">
        <w:lastRenderedPageBreak/>
        <w:t>Question 3B</w:t>
      </w:r>
    </w:p>
    <w:p w14:paraId="19D1E854" w14:textId="77777777" w:rsidR="009E7723" w:rsidRPr="009C412F" w:rsidRDefault="009E7723" w:rsidP="009E77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>#Q3.2</w:t>
      </w:r>
    </w:p>
    <w:p w14:paraId="24CA8BD9" w14:textId="77777777" w:rsidR="009E7723" w:rsidRPr="009C412F" w:rsidRDefault="009E7723" w:rsidP="009E77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spectra_plot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&lt;- function(k) {</w:t>
      </w:r>
    </w:p>
    <w:p w14:paraId="0963D98E" w14:textId="77777777" w:rsidR="009E7723" w:rsidRPr="009C412F" w:rsidRDefault="009E7723" w:rsidP="009E77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 </w:t>
      </w:r>
    </w:p>
    <w:p w14:paraId="569DC845" w14:textId="77777777" w:rsidR="009E7723" w:rsidRPr="009C412F" w:rsidRDefault="009E7723" w:rsidP="009E77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knn_model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&lt;-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kknn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(intensity ~ MZ, train =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ms.measured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, test =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ms.truth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>, k = k, kernel = "optimal")</w:t>
      </w:r>
    </w:p>
    <w:p w14:paraId="7E18D4EE" w14:textId="77777777" w:rsidR="009E7723" w:rsidRPr="009C412F" w:rsidRDefault="009E7723" w:rsidP="009E77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 </w:t>
      </w:r>
    </w:p>
    <w:p w14:paraId="19ADB4CF" w14:textId="77777777" w:rsidR="009E7723" w:rsidRPr="009C412F" w:rsidRDefault="009E7723" w:rsidP="009E77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 </w:t>
      </w:r>
    </w:p>
    <w:p w14:paraId="37FE36E7" w14:textId="77777777" w:rsidR="009E7723" w:rsidRPr="009C412F" w:rsidRDefault="009E7723" w:rsidP="009E77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 predictions &lt;- predict(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knn_model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>)</w:t>
      </w:r>
    </w:p>
    <w:p w14:paraId="2E8CFD42" w14:textId="77777777" w:rsidR="009E7723" w:rsidRPr="009C412F" w:rsidRDefault="009E7723" w:rsidP="009E77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 </w:t>
      </w:r>
    </w:p>
    <w:p w14:paraId="71DC8F6F" w14:textId="77777777" w:rsidR="009E7723" w:rsidRPr="009C412F" w:rsidRDefault="009E7723" w:rsidP="009E77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 </w:t>
      </w:r>
    </w:p>
    <w:p w14:paraId="357799F3" w14:textId="77777777" w:rsidR="009E7723" w:rsidRPr="009C412F" w:rsidRDefault="009E7723" w:rsidP="009E77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plot_data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&lt;-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data.frame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(MZ =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ms.truth$MZ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,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True_Intensity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=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ms.truth$intensity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,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Predicted_Intensity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= predictions,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Measured_Intensity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=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ms.measured$intensity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>)</w:t>
      </w:r>
    </w:p>
    <w:p w14:paraId="4859C63C" w14:textId="77777777" w:rsidR="009E7723" w:rsidRPr="009C412F" w:rsidRDefault="009E7723" w:rsidP="009E77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 </w:t>
      </w:r>
    </w:p>
    <w:p w14:paraId="3716C629" w14:textId="77777777" w:rsidR="009E7723" w:rsidRPr="009C412F" w:rsidRDefault="009E7723" w:rsidP="009E77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 </w:t>
      </w:r>
    </w:p>
    <w:p w14:paraId="7FBCEEFA" w14:textId="77777777" w:rsidR="009E7723" w:rsidRPr="009C412F" w:rsidRDefault="009E7723" w:rsidP="009E77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ggplot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>(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plot_data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,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aes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>(x = MZ)) +</w:t>
      </w:r>
    </w:p>
    <w:p w14:paraId="0E28F618" w14:textId="77777777" w:rsidR="009E7723" w:rsidRPr="009C412F" w:rsidRDefault="009E7723" w:rsidP="009E77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  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geom_line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>(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aes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(y =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True_Intensity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,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color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= "True Spectrum"), size = 1) +</w:t>
      </w:r>
    </w:p>
    <w:p w14:paraId="5475A134" w14:textId="77777777" w:rsidR="009E7723" w:rsidRPr="009C412F" w:rsidRDefault="009E7723" w:rsidP="009E77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  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geom_point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>(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aes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(y =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True_Intensity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,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color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= "True Spectrum"), size = 1, alpha = 0.5, shape = 16) +</w:t>
      </w:r>
    </w:p>
    <w:p w14:paraId="3FB6215B" w14:textId="77777777" w:rsidR="009E7723" w:rsidRPr="009C412F" w:rsidRDefault="009E7723" w:rsidP="009E77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  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geom_line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>(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aes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(y =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Predicted_Intensity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,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color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= "Estimated Spectrum"), size = 1) +</w:t>
      </w:r>
    </w:p>
    <w:p w14:paraId="492A7540" w14:textId="77777777" w:rsidR="009E7723" w:rsidRPr="009C412F" w:rsidRDefault="009E7723" w:rsidP="009E77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  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geom_point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>(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aes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(y =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Predicted_Intensity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,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color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= "Estimated Spectrum"), size = 1, shape = 17) +</w:t>
      </w:r>
    </w:p>
    <w:p w14:paraId="7CE1063E" w14:textId="77777777" w:rsidR="009E7723" w:rsidRPr="009C412F" w:rsidRDefault="009E7723" w:rsidP="009E77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  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geom_point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>(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aes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(y =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Measured_Intensity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,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color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= "Training Data"), size = 1, alpha = 0.5, shape = 16) +</w:t>
      </w:r>
    </w:p>
    <w:p w14:paraId="5FB96B3D" w14:textId="77777777" w:rsidR="009E7723" w:rsidRPr="009C412F" w:rsidRDefault="009E7723" w:rsidP="009E77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   labs(title = paste("k =", k), x = "MZ", y = "Intensity",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color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= "Legend") +</w:t>
      </w:r>
    </w:p>
    <w:p w14:paraId="6753E098" w14:textId="77777777" w:rsidR="009E7723" w:rsidRPr="009C412F" w:rsidRDefault="009E7723" w:rsidP="009E77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  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scale_color_manual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>(values = c("True Spectrum" = "blue", "Estimated Spectrum" = "red", "Training Data" = "black"))</w:t>
      </w:r>
    </w:p>
    <w:p w14:paraId="17DC1478" w14:textId="77777777" w:rsidR="009E7723" w:rsidRPr="009C412F" w:rsidRDefault="009E7723" w:rsidP="009E77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>}</w:t>
      </w:r>
    </w:p>
    <w:p w14:paraId="7109EC9F" w14:textId="77777777" w:rsidR="009E7723" w:rsidRPr="009C412F" w:rsidRDefault="009E7723" w:rsidP="009E77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</w:p>
    <w:p w14:paraId="24C79656" w14:textId="77777777" w:rsidR="009E7723" w:rsidRPr="009C412F" w:rsidRDefault="009E7723" w:rsidP="009E77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spectra_plot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>(2)</w:t>
      </w:r>
    </w:p>
    <w:p w14:paraId="17DF1D6A" w14:textId="77777777" w:rsidR="009E7723" w:rsidRPr="009C412F" w:rsidRDefault="009E7723" w:rsidP="009E77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spectra_plot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>(5)</w:t>
      </w:r>
    </w:p>
    <w:p w14:paraId="65781983" w14:textId="77777777" w:rsidR="009E7723" w:rsidRPr="009C412F" w:rsidRDefault="009E7723" w:rsidP="009E77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spectra_plot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>(10)</w:t>
      </w:r>
    </w:p>
    <w:p w14:paraId="08229BD8" w14:textId="4B77A4A9" w:rsidR="006A4DD6" w:rsidRPr="009C412F" w:rsidRDefault="009E7723" w:rsidP="009E77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</w:pP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spectra_plot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>(25)</w:t>
      </w:r>
    </w:p>
    <w:p w14:paraId="270A789F" w14:textId="77777777" w:rsidR="00F80A93" w:rsidRDefault="00F80A93" w:rsidP="006A4DD6"/>
    <w:p w14:paraId="52681CF4" w14:textId="77777777" w:rsidR="00F80A93" w:rsidRDefault="00F80A93" w:rsidP="006A4DD6"/>
    <w:p w14:paraId="47AB8DAC" w14:textId="77777777" w:rsidR="00F80A93" w:rsidRDefault="00F80A93" w:rsidP="006A4DD6"/>
    <w:p w14:paraId="546F8E07" w14:textId="77777777" w:rsidR="00F80A93" w:rsidRDefault="00F80A93" w:rsidP="006A4DD6"/>
    <w:p w14:paraId="1CA6A003" w14:textId="77777777" w:rsidR="00F80A93" w:rsidRDefault="00F80A93" w:rsidP="006A4DD6"/>
    <w:p w14:paraId="47BFE07B" w14:textId="77777777" w:rsidR="00F80A93" w:rsidRDefault="00F80A93" w:rsidP="006A4DD6"/>
    <w:p w14:paraId="3E8EA2A6" w14:textId="3F55558D" w:rsidR="006A4DD6" w:rsidRPr="009C412F" w:rsidRDefault="009E7723" w:rsidP="006A4DD6">
      <w:r w:rsidRPr="009C412F">
        <w:lastRenderedPageBreak/>
        <w:t>When k = 2</w:t>
      </w:r>
    </w:p>
    <w:p w14:paraId="5A0B8BD9" w14:textId="703D3F3C" w:rsidR="006A4DD6" w:rsidRDefault="009E7723" w:rsidP="006A4DD6">
      <w:r w:rsidRPr="009C412F">
        <w:rPr>
          <w:noProof/>
        </w:rPr>
        <w:drawing>
          <wp:inline distT="0" distB="0" distL="0" distR="0" wp14:anchorId="435EBCA4" wp14:editId="2477A5CA">
            <wp:extent cx="5727700" cy="5657850"/>
            <wp:effectExtent l="0" t="0" r="635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5657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AFDF6C" w14:textId="0E1B318A" w:rsidR="00F80A93" w:rsidRDefault="00F80A93" w:rsidP="006A4DD6"/>
    <w:p w14:paraId="444845FC" w14:textId="23B1BFFF" w:rsidR="00F80A93" w:rsidRDefault="00F80A93" w:rsidP="006A4DD6"/>
    <w:p w14:paraId="751F5F3E" w14:textId="4F95C3E9" w:rsidR="00F80A93" w:rsidRDefault="00F80A93" w:rsidP="006A4DD6"/>
    <w:p w14:paraId="3F899B2F" w14:textId="1D13363D" w:rsidR="00F80A93" w:rsidRDefault="00F80A93" w:rsidP="006A4DD6"/>
    <w:p w14:paraId="051485AD" w14:textId="7F58E435" w:rsidR="00F80A93" w:rsidRDefault="00F80A93" w:rsidP="006A4DD6"/>
    <w:p w14:paraId="1037C576" w14:textId="469EEB40" w:rsidR="00F80A93" w:rsidRDefault="00F80A93" w:rsidP="006A4DD6"/>
    <w:p w14:paraId="59B3D69B" w14:textId="633CE8C6" w:rsidR="00F80A93" w:rsidRDefault="00F80A93" w:rsidP="006A4DD6"/>
    <w:p w14:paraId="32BAE66C" w14:textId="472685B1" w:rsidR="00F80A93" w:rsidRDefault="00F80A93" w:rsidP="006A4DD6"/>
    <w:p w14:paraId="2BE3A394" w14:textId="57073B28" w:rsidR="00F80A93" w:rsidRDefault="00F80A93" w:rsidP="006A4DD6"/>
    <w:p w14:paraId="4B7557EE" w14:textId="6FBB1C9A" w:rsidR="00F80A93" w:rsidRDefault="00F80A93" w:rsidP="006A4DD6"/>
    <w:p w14:paraId="7845234C" w14:textId="77777777" w:rsidR="00F80A93" w:rsidRPr="009C412F" w:rsidRDefault="00F80A93" w:rsidP="006A4DD6"/>
    <w:p w14:paraId="49FFDB94" w14:textId="0E374173" w:rsidR="009E7723" w:rsidRPr="009C412F" w:rsidRDefault="009E7723" w:rsidP="009E7723">
      <w:r w:rsidRPr="009C412F">
        <w:t>When k = 5</w:t>
      </w:r>
    </w:p>
    <w:p w14:paraId="63D505EE" w14:textId="2064FFA4" w:rsidR="009E7723" w:rsidRPr="009C412F" w:rsidRDefault="009E7723" w:rsidP="006A4DD6">
      <w:r w:rsidRPr="009C412F">
        <w:rPr>
          <w:noProof/>
        </w:rPr>
        <w:drawing>
          <wp:inline distT="0" distB="0" distL="0" distR="0" wp14:anchorId="5DAFF1FF" wp14:editId="41E39F0D">
            <wp:extent cx="5727700" cy="5657850"/>
            <wp:effectExtent l="0" t="0" r="635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5657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1A8CFC" w14:textId="77777777" w:rsidR="00F80A93" w:rsidRDefault="00F80A93" w:rsidP="009E7723"/>
    <w:p w14:paraId="76930A87" w14:textId="77777777" w:rsidR="00F80A93" w:rsidRDefault="00F80A93" w:rsidP="009E7723"/>
    <w:p w14:paraId="0274CF00" w14:textId="77777777" w:rsidR="00F80A93" w:rsidRDefault="00F80A93" w:rsidP="009E7723"/>
    <w:p w14:paraId="6CA12172" w14:textId="77777777" w:rsidR="00F80A93" w:rsidRDefault="00F80A93" w:rsidP="009E7723"/>
    <w:p w14:paraId="48BA240B" w14:textId="77777777" w:rsidR="00F80A93" w:rsidRDefault="00F80A93" w:rsidP="009E7723"/>
    <w:p w14:paraId="7BFC2845" w14:textId="77777777" w:rsidR="00F80A93" w:rsidRDefault="00F80A93" w:rsidP="009E7723"/>
    <w:p w14:paraId="41DD0463" w14:textId="77777777" w:rsidR="00F80A93" w:rsidRDefault="00F80A93" w:rsidP="009E7723"/>
    <w:p w14:paraId="6C46634F" w14:textId="77777777" w:rsidR="00F80A93" w:rsidRDefault="00F80A93" w:rsidP="009E7723"/>
    <w:p w14:paraId="7ACF832D" w14:textId="77777777" w:rsidR="00F80A93" w:rsidRDefault="00F80A93" w:rsidP="009E7723"/>
    <w:p w14:paraId="78D6885B" w14:textId="635CD11F" w:rsidR="009E7723" w:rsidRPr="009C412F" w:rsidRDefault="009E7723" w:rsidP="009E7723">
      <w:r w:rsidRPr="009C412F">
        <w:lastRenderedPageBreak/>
        <w:t>When k = 10</w:t>
      </w:r>
    </w:p>
    <w:p w14:paraId="14A095DA" w14:textId="530B5209" w:rsidR="009E7723" w:rsidRPr="009C412F" w:rsidRDefault="009E7723" w:rsidP="006A4DD6">
      <w:r w:rsidRPr="009C412F">
        <w:rPr>
          <w:noProof/>
        </w:rPr>
        <w:drawing>
          <wp:inline distT="0" distB="0" distL="0" distR="0" wp14:anchorId="66F5A00C" wp14:editId="65BE5D39">
            <wp:extent cx="5727700" cy="5657850"/>
            <wp:effectExtent l="0" t="0" r="635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5657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9D05C3" w14:textId="77777777" w:rsidR="00F80A93" w:rsidRDefault="00F80A93" w:rsidP="009E7723"/>
    <w:p w14:paraId="2E79F75C" w14:textId="77777777" w:rsidR="00F80A93" w:rsidRDefault="00F80A93" w:rsidP="009E7723"/>
    <w:p w14:paraId="35A49519" w14:textId="77777777" w:rsidR="00F80A93" w:rsidRDefault="00F80A93" w:rsidP="009E7723"/>
    <w:p w14:paraId="2EABAAD1" w14:textId="77777777" w:rsidR="00F80A93" w:rsidRDefault="00F80A93" w:rsidP="009E7723"/>
    <w:p w14:paraId="3F4430FD" w14:textId="77777777" w:rsidR="00F80A93" w:rsidRDefault="00F80A93" w:rsidP="009E7723"/>
    <w:p w14:paraId="58EDC546" w14:textId="77777777" w:rsidR="00F80A93" w:rsidRDefault="00F80A93" w:rsidP="009E7723"/>
    <w:p w14:paraId="4587A39A" w14:textId="77777777" w:rsidR="00F80A93" w:rsidRDefault="00F80A93" w:rsidP="009E7723"/>
    <w:p w14:paraId="271903B7" w14:textId="77777777" w:rsidR="00F80A93" w:rsidRDefault="00F80A93" w:rsidP="009E7723"/>
    <w:p w14:paraId="57A8BF1A" w14:textId="77777777" w:rsidR="00F80A93" w:rsidRDefault="00F80A93" w:rsidP="009E7723"/>
    <w:p w14:paraId="56B4946E" w14:textId="77777777" w:rsidR="00F80A93" w:rsidRDefault="00F80A93" w:rsidP="009E7723"/>
    <w:p w14:paraId="5E6C0B5B" w14:textId="7FB826C7" w:rsidR="009E7723" w:rsidRPr="009C412F" w:rsidRDefault="009E7723" w:rsidP="009E7723">
      <w:r w:rsidRPr="009C412F">
        <w:lastRenderedPageBreak/>
        <w:t>When k = 25</w:t>
      </w:r>
    </w:p>
    <w:p w14:paraId="2052CAAD" w14:textId="3E787E18" w:rsidR="009E7723" w:rsidRPr="009C412F" w:rsidRDefault="009E7723" w:rsidP="006A4DD6">
      <w:r w:rsidRPr="009C412F">
        <w:rPr>
          <w:noProof/>
        </w:rPr>
        <w:drawing>
          <wp:inline distT="0" distB="0" distL="0" distR="0" wp14:anchorId="1F4186B3" wp14:editId="3A432F40">
            <wp:extent cx="5727700" cy="5657850"/>
            <wp:effectExtent l="0" t="0" r="635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5657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17415E" w14:textId="61A394BA" w:rsidR="009E7723" w:rsidRPr="009C412F" w:rsidRDefault="0074025B" w:rsidP="0074025B">
      <w:pPr>
        <w:pStyle w:val="Heading3"/>
      </w:pPr>
      <w:r w:rsidRPr="009C412F">
        <w:t>Question 3C</w:t>
      </w:r>
    </w:p>
    <w:p w14:paraId="5932BAF2" w14:textId="68AF2EC7" w:rsidR="009E7723" w:rsidRDefault="0074025B" w:rsidP="006A4DD6">
      <w:r w:rsidRPr="009C412F">
        <w:t xml:space="preserve">By combining the </w:t>
      </w:r>
      <w:r w:rsidR="00A45281" w:rsidRPr="009C412F">
        <w:t xml:space="preserve">graph </w:t>
      </w:r>
      <w:r w:rsidRPr="009C412F">
        <w:t xml:space="preserve">of </w:t>
      </w:r>
      <w:r w:rsidR="00A45281" w:rsidRPr="009C412F">
        <w:t xml:space="preserve">question </w:t>
      </w:r>
      <w:r w:rsidRPr="009C412F">
        <w:t xml:space="preserve">3.1, we can see that among k= 2,5,10 and 25, the mean square error is the smallest when k=5, and the mean square error reaches the lowest value when it is between 5 and 10. Then k=10, k=2, k=25. Therefore, based on the </w:t>
      </w:r>
      <w:r w:rsidR="00A45281" w:rsidRPr="009C412F">
        <w:t>graph</w:t>
      </w:r>
      <w:r w:rsidRPr="009C412F">
        <w:t>, it can be concluded that in k=2, 5, 10, and 25, the estimate is most accurate when k=5. When k=10, the estimate is better than k=2 and k=25. When k=2, the estimate is better than k=25.</w:t>
      </w:r>
    </w:p>
    <w:p w14:paraId="23A27AEF" w14:textId="2B52F938" w:rsidR="00F80A93" w:rsidRDefault="00F80A93" w:rsidP="006A4DD6"/>
    <w:p w14:paraId="292F9D61" w14:textId="0C164884" w:rsidR="00F80A93" w:rsidRDefault="00F80A93" w:rsidP="006A4DD6"/>
    <w:p w14:paraId="4DE8B0B1" w14:textId="3ED3D0CA" w:rsidR="00F80A93" w:rsidRDefault="00F80A93" w:rsidP="006A4DD6"/>
    <w:p w14:paraId="5EFDA58E" w14:textId="77777777" w:rsidR="00F80A93" w:rsidRPr="009C412F" w:rsidRDefault="00F80A93" w:rsidP="006A4DD6"/>
    <w:p w14:paraId="0A4F9B73" w14:textId="068C99CC" w:rsidR="009E7723" w:rsidRPr="009C412F" w:rsidRDefault="00A45281" w:rsidP="00A45281">
      <w:pPr>
        <w:pStyle w:val="Heading3"/>
      </w:pPr>
      <w:bookmarkStart w:id="6" w:name="OLE_LINK6"/>
      <w:r w:rsidRPr="009C412F">
        <w:lastRenderedPageBreak/>
        <w:t>Question 3D</w:t>
      </w:r>
    </w:p>
    <w:bookmarkEnd w:id="6"/>
    <w:p w14:paraId="05393E75" w14:textId="1D803C9F" w:rsidR="005147FC" w:rsidRPr="009C412F" w:rsidRDefault="00A45281" w:rsidP="006A4DD6">
      <w:r w:rsidRPr="009C412F">
        <w:t xml:space="preserve">Yes. We can see when k=6, the red line provides a smoother and less noise estimate of </w:t>
      </w:r>
      <w:r w:rsidR="003A29ED">
        <w:t xml:space="preserve">the </w:t>
      </w:r>
      <w:r w:rsidRPr="009C412F">
        <w:t xml:space="preserve">background level as well as an accurate peak estimate. </w:t>
      </w:r>
      <w:r w:rsidR="005147FC" w:rsidRPr="009C412F">
        <w:t>And what's more important is that the double peaks are better covered when k=6 than when k=7. Especially for the second</w:t>
      </w:r>
      <w:r w:rsidR="003A29ED">
        <w:t>-</w:t>
      </w:r>
      <w:r w:rsidR="005147FC" w:rsidRPr="009C412F">
        <w:t xml:space="preserve">highest peak, there's a little bit more white space at k=7. </w:t>
      </w:r>
    </w:p>
    <w:p w14:paraId="6AE423D3" w14:textId="7CED2200" w:rsidR="009E7723" w:rsidRPr="009C412F" w:rsidRDefault="00A45281" w:rsidP="006A4DD6">
      <w:bookmarkStart w:id="7" w:name="OLE_LINK8"/>
      <w:r w:rsidRPr="009C412F">
        <w:t>The graph of k=6 is shown below.</w:t>
      </w:r>
    </w:p>
    <w:bookmarkEnd w:id="7"/>
    <w:p w14:paraId="0ED9863F" w14:textId="23973B4D" w:rsidR="009E7723" w:rsidRPr="009C412F" w:rsidRDefault="00A45281" w:rsidP="006A4DD6">
      <w:r w:rsidRPr="009C412F">
        <w:rPr>
          <w:noProof/>
        </w:rPr>
        <w:drawing>
          <wp:inline distT="0" distB="0" distL="0" distR="0" wp14:anchorId="6AD946C1" wp14:editId="6FE79DA2">
            <wp:extent cx="5727700" cy="4813300"/>
            <wp:effectExtent l="0" t="0" r="6350" b="63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813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45FBC4" w14:textId="49101AB9" w:rsidR="005147FC" w:rsidRPr="009C412F" w:rsidRDefault="005147FC" w:rsidP="005147FC">
      <w:r w:rsidRPr="009C412F">
        <w:lastRenderedPageBreak/>
        <w:t>The graph of k=7</w:t>
      </w:r>
      <w:r w:rsidR="00F80A93" w:rsidRPr="00F80A93">
        <w:t xml:space="preserve"> </w:t>
      </w:r>
      <w:r w:rsidR="00F80A93" w:rsidRPr="009C412F">
        <w:t>is shown below.</w:t>
      </w:r>
      <w:r w:rsidRPr="009C412F">
        <w:rPr>
          <w:noProof/>
        </w:rPr>
        <w:drawing>
          <wp:inline distT="0" distB="0" distL="0" distR="0" wp14:anchorId="7DC061EE" wp14:editId="65B1A64A">
            <wp:extent cx="5727700" cy="3879850"/>
            <wp:effectExtent l="0" t="0" r="6350" b="63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79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C412F">
        <w:t xml:space="preserve"> </w:t>
      </w:r>
    </w:p>
    <w:p w14:paraId="23B812F6" w14:textId="64F5CA9C" w:rsidR="006A4DD6" w:rsidRDefault="006A4DD6" w:rsidP="006A4DD6"/>
    <w:p w14:paraId="446AC13A" w14:textId="4E839FE4" w:rsidR="002773E5" w:rsidRDefault="002773E5" w:rsidP="006A4DD6"/>
    <w:p w14:paraId="2A99D528" w14:textId="6A932583" w:rsidR="002773E5" w:rsidRDefault="002773E5" w:rsidP="006A4DD6"/>
    <w:p w14:paraId="2A130575" w14:textId="36C51E70" w:rsidR="002773E5" w:rsidRDefault="002773E5" w:rsidP="006A4DD6"/>
    <w:p w14:paraId="432D8CB9" w14:textId="457C6D79" w:rsidR="002773E5" w:rsidRDefault="002773E5" w:rsidP="006A4DD6"/>
    <w:p w14:paraId="518093BF" w14:textId="4CB0E997" w:rsidR="002773E5" w:rsidRDefault="002773E5" w:rsidP="006A4DD6"/>
    <w:p w14:paraId="39FE3294" w14:textId="67E720BE" w:rsidR="002773E5" w:rsidRDefault="002773E5" w:rsidP="006A4DD6"/>
    <w:p w14:paraId="28E01615" w14:textId="37BBDD2D" w:rsidR="002773E5" w:rsidRDefault="002773E5" w:rsidP="006A4DD6"/>
    <w:p w14:paraId="3D20CE01" w14:textId="2E8BE138" w:rsidR="002773E5" w:rsidRDefault="002773E5" w:rsidP="006A4DD6"/>
    <w:p w14:paraId="474BE78D" w14:textId="45FEEDA1" w:rsidR="002773E5" w:rsidRDefault="002773E5" w:rsidP="006A4DD6"/>
    <w:p w14:paraId="5FEF186C" w14:textId="7288C664" w:rsidR="002773E5" w:rsidRDefault="002773E5" w:rsidP="006A4DD6"/>
    <w:p w14:paraId="042FDE65" w14:textId="3B738A1B" w:rsidR="002773E5" w:rsidRDefault="002773E5" w:rsidP="006A4DD6"/>
    <w:p w14:paraId="5A85F73D" w14:textId="606AB94C" w:rsidR="002773E5" w:rsidRDefault="002773E5" w:rsidP="006A4DD6"/>
    <w:p w14:paraId="79538627" w14:textId="144E7571" w:rsidR="002773E5" w:rsidRDefault="002773E5" w:rsidP="006A4DD6"/>
    <w:p w14:paraId="20FC197D" w14:textId="026A950C" w:rsidR="002773E5" w:rsidRDefault="002773E5" w:rsidP="006A4DD6"/>
    <w:p w14:paraId="4DE4AF85" w14:textId="77777777" w:rsidR="002773E5" w:rsidRPr="009C412F" w:rsidRDefault="002773E5" w:rsidP="006A4DD6"/>
    <w:p w14:paraId="5169456E" w14:textId="6E187BA2" w:rsidR="00B11447" w:rsidRPr="009C412F" w:rsidRDefault="00B11447" w:rsidP="00B11447">
      <w:pPr>
        <w:pStyle w:val="Heading3"/>
      </w:pPr>
      <w:r w:rsidRPr="009C412F">
        <w:lastRenderedPageBreak/>
        <w:t>Question 3E</w:t>
      </w:r>
    </w:p>
    <w:p w14:paraId="4F0FC4A5" w14:textId="77777777" w:rsidR="00B11447" w:rsidRPr="009C412F" w:rsidRDefault="00B11447" w:rsidP="00B1144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bookmarkStart w:id="8" w:name="OLE_LINK7"/>
      <w:r w:rsidRPr="009C412F">
        <w:rPr>
          <w:rFonts w:ascii="Cascadia Code ExtraLight" w:hAnsi="Cascadia Code ExtraLight" w:cs="Cascadia Code ExtraLight"/>
          <w:sz w:val="18"/>
          <w:szCs w:val="18"/>
        </w:rPr>
        <w:t>#Q3.5</w:t>
      </w:r>
    </w:p>
    <w:p w14:paraId="7F842C24" w14:textId="77777777" w:rsidR="00B11447" w:rsidRPr="009C412F" w:rsidRDefault="00B11447" w:rsidP="00B1144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cv_results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&lt;-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train.kknn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(intensity ~ MZ, data =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ms.measured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,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kmax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>=25, kernel = "optimal")</w:t>
      </w:r>
    </w:p>
    <w:p w14:paraId="0C9E6F25" w14:textId="77777777" w:rsidR="00B11447" w:rsidRPr="009C412F" w:rsidRDefault="00B11447" w:rsidP="00B1144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best_k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&lt;-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cv_results$best.parameters$k</w:t>
      </w:r>
      <w:proofErr w:type="spellEnd"/>
    </w:p>
    <w:p w14:paraId="351AA0E7" w14:textId="77777777" w:rsidR="00B11447" w:rsidRPr="009C412F" w:rsidRDefault="00B11447" w:rsidP="00B1144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best_k</w:t>
      </w:r>
      <w:proofErr w:type="spellEnd"/>
    </w:p>
    <w:p w14:paraId="599B9C2D" w14:textId="77777777" w:rsidR="00B11447" w:rsidRPr="009C412F" w:rsidRDefault="00B11447" w:rsidP="00B1144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</w:p>
    <w:p w14:paraId="7E0155BD" w14:textId="77777777" w:rsidR="00B11447" w:rsidRPr="009C412F" w:rsidRDefault="00B11447" w:rsidP="00B1144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mse_values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&lt;- numeric(25)</w:t>
      </w:r>
    </w:p>
    <w:p w14:paraId="14433E5B" w14:textId="77777777" w:rsidR="00B11447" w:rsidRPr="009C412F" w:rsidRDefault="00B11447" w:rsidP="00B1144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</w:p>
    <w:p w14:paraId="72BBE4EC" w14:textId="77777777" w:rsidR="00B11447" w:rsidRPr="009C412F" w:rsidRDefault="00B11447" w:rsidP="00B1144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>for (k in 1:25) {</w:t>
      </w:r>
    </w:p>
    <w:p w14:paraId="2D4A36F5" w14:textId="77777777" w:rsidR="00B11447" w:rsidRPr="009C412F" w:rsidRDefault="00B11447" w:rsidP="00B1144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knn_model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&lt;-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kknn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(intensity ~ MZ, train =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ms.measured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, test =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ms.truth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>, k = k, kernel = "optimal")</w:t>
      </w:r>
    </w:p>
    <w:p w14:paraId="132B2D59" w14:textId="77777777" w:rsidR="00B11447" w:rsidRPr="009C412F" w:rsidRDefault="00B11447" w:rsidP="00B1144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 predictions &lt;- predict(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knn_model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>)</w:t>
      </w:r>
    </w:p>
    <w:p w14:paraId="7A7768B9" w14:textId="77777777" w:rsidR="00B11447" w:rsidRPr="009C412F" w:rsidRDefault="00B11447" w:rsidP="00B1144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mse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&lt;- mean((predictions -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ms.truth$intensity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>)^2)</w:t>
      </w:r>
    </w:p>
    <w:p w14:paraId="51F986A7" w14:textId="77777777" w:rsidR="00B11447" w:rsidRPr="009C412F" w:rsidRDefault="00B11447" w:rsidP="00B1144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mse_values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[k] &lt;-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mse</w:t>
      </w:r>
      <w:proofErr w:type="spellEnd"/>
    </w:p>
    <w:p w14:paraId="6CAFA1D6" w14:textId="77777777" w:rsidR="00B11447" w:rsidRPr="009C412F" w:rsidRDefault="00B11447" w:rsidP="00B1144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>}</w:t>
      </w:r>
    </w:p>
    <w:p w14:paraId="28E08189" w14:textId="77777777" w:rsidR="00B11447" w:rsidRPr="009C412F" w:rsidRDefault="00B11447" w:rsidP="00B1144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mse_values</w:t>
      </w:r>
      <w:proofErr w:type="spellEnd"/>
    </w:p>
    <w:p w14:paraId="47D622BC" w14:textId="77777777" w:rsidR="00B11447" w:rsidRPr="009C412F" w:rsidRDefault="00B11447" w:rsidP="00B1144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min_mse_k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&lt;-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which.min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>(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mse_values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>)</w:t>
      </w:r>
    </w:p>
    <w:p w14:paraId="295B12A0" w14:textId="77777777" w:rsidR="00B11447" w:rsidRPr="009C412F" w:rsidRDefault="00B11447" w:rsidP="00B1144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min_mse_k</w:t>
      </w:r>
      <w:proofErr w:type="spellEnd"/>
    </w:p>
    <w:p w14:paraId="2AA963CF" w14:textId="2CA0A15C" w:rsidR="00B11447" w:rsidRPr="009C412F" w:rsidRDefault="00B11447" w:rsidP="00B1144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&gt;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best_k</w:t>
      </w:r>
      <w:proofErr w:type="spellEnd"/>
    </w:p>
    <w:p w14:paraId="3F66B8E4" w14:textId="77777777" w:rsidR="00B11447" w:rsidRPr="009C412F" w:rsidRDefault="00B11447" w:rsidP="00B1144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>[1] 6</w:t>
      </w:r>
    </w:p>
    <w:p w14:paraId="62CFE19C" w14:textId="77777777" w:rsidR="00B11447" w:rsidRPr="009C412F" w:rsidRDefault="00B11447" w:rsidP="00B1144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&gt;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min_mse_k</w:t>
      </w:r>
      <w:proofErr w:type="spellEnd"/>
    </w:p>
    <w:p w14:paraId="5C0F1542" w14:textId="77777777" w:rsidR="00B11447" w:rsidRPr="009C412F" w:rsidRDefault="00B11447" w:rsidP="00B1144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>[1] 7</w:t>
      </w:r>
    </w:p>
    <w:p w14:paraId="49AF5AEB" w14:textId="77777777" w:rsidR="00B11447" w:rsidRPr="009C412F" w:rsidRDefault="00B11447" w:rsidP="00B1144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&gt;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mse_values</w:t>
      </w:r>
      <w:proofErr w:type="spellEnd"/>
    </w:p>
    <w:p w14:paraId="673FD052" w14:textId="77777777" w:rsidR="00B11447" w:rsidRPr="009C412F" w:rsidRDefault="00B11447" w:rsidP="00B1144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[1]  8.704256  5.104779  3.410489  2.656165  2.262812  2.021296  2.004127  2.084660</w:t>
      </w:r>
    </w:p>
    <w:p w14:paraId="1627C9A9" w14:textId="77777777" w:rsidR="00B11447" w:rsidRPr="009C412F" w:rsidRDefault="00B11447" w:rsidP="00B1144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[9]  2.286621  2.608518  3.012139  3.553871  4.124015  4.838148  5.619558  6.482609</w:t>
      </w:r>
    </w:p>
    <w:p w14:paraId="0F701324" w14:textId="77777777" w:rsidR="00B11447" w:rsidRPr="009C412F" w:rsidRDefault="00B11447" w:rsidP="00B1144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>[17]  7.436011  8.422623  9.547819 10.733335 11.927679 13.234540 14.597129 15.985650</w:t>
      </w:r>
    </w:p>
    <w:p w14:paraId="2C03E9E5" w14:textId="599B0F23" w:rsidR="00A45281" w:rsidRPr="009C412F" w:rsidRDefault="00B11447" w:rsidP="00B1144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</w:pPr>
      <w:r w:rsidRPr="009C412F">
        <w:rPr>
          <w:rFonts w:ascii="Cascadia Code ExtraLight" w:hAnsi="Cascadia Code ExtraLight" w:cs="Cascadia Code ExtraLight"/>
          <w:sz w:val="18"/>
          <w:szCs w:val="18"/>
        </w:rPr>
        <w:t>[25] 17.420855</w:t>
      </w:r>
    </w:p>
    <w:bookmarkEnd w:id="8"/>
    <w:p w14:paraId="3FDC750C" w14:textId="26D7F7DE" w:rsidR="00A45281" w:rsidRPr="009C412F" w:rsidRDefault="005147FC" w:rsidP="006A4DD6">
      <w:r w:rsidRPr="009C412F">
        <w:t>This means that according to cross-validation, the best value of k is 6, which may provide a good balance between smoothing and capturing important features in the data. However, when evaluating the actual mean-squared error on the test data,  k = 7 is the best.</w:t>
      </w:r>
    </w:p>
    <w:p w14:paraId="369DDF4C" w14:textId="592E6A11" w:rsidR="006A4DD6" w:rsidRDefault="006A4DD6" w:rsidP="006A4DD6"/>
    <w:p w14:paraId="64A7FC78" w14:textId="1B8D6FD2" w:rsidR="002773E5" w:rsidRDefault="002773E5" w:rsidP="006A4DD6"/>
    <w:p w14:paraId="1C07982B" w14:textId="6A656B08" w:rsidR="002773E5" w:rsidRDefault="002773E5" w:rsidP="006A4DD6"/>
    <w:p w14:paraId="4FC801B3" w14:textId="3BC69069" w:rsidR="002773E5" w:rsidRDefault="002773E5" w:rsidP="006A4DD6"/>
    <w:p w14:paraId="4B9ED367" w14:textId="77777777" w:rsidR="00F966B6" w:rsidRPr="009C412F" w:rsidRDefault="00F966B6" w:rsidP="006A4DD6"/>
    <w:p w14:paraId="0E4F0763" w14:textId="576707D3" w:rsidR="003F14F8" w:rsidRPr="009C412F" w:rsidRDefault="003F14F8" w:rsidP="003F14F8">
      <w:pPr>
        <w:pStyle w:val="Heading3"/>
      </w:pPr>
      <w:r w:rsidRPr="009C412F">
        <w:lastRenderedPageBreak/>
        <w:t>Question 3F</w:t>
      </w:r>
    </w:p>
    <w:p w14:paraId="2DA233E2" w14:textId="77777777" w:rsidR="003F14F8" w:rsidRPr="009C412F" w:rsidRDefault="003F14F8" w:rsidP="003F14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bookmarkStart w:id="9" w:name="OLE_LINK9"/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ytest.hat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= fitted(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kknn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>(intensity ~ .,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ms.measured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,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ms.truth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>, kernel = "optimal", k = 6))</w:t>
      </w:r>
    </w:p>
    <w:p w14:paraId="270D623D" w14:textId="77777777" w:rsidR="003F14F8" w:rsidRPr="009C412F" w:rsidRDefault="003F14F8" w:rsidP="003F14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</w:pP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sd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>(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ms.measured$intensity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-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ytest.hat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>)</w:t>
      </w:r>
      <w:r w:rsidRPr="009C412F">
        <w:t xml:space="preserve"> </w:t>
      </w:r>
    </w:p>
    <w:p w14:paraId="1064F60E" w14:textId="458C00F4" w:rsidR="003F14F8" w:rsidRPr="009C412F" w:rsidRDefault="003F14F8" w:rsidP="003F14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&gt;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sd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>(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ms.measured$intensity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-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ytest.hat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>)</w:t>
      </w:r>
    </w:p>
    <w:p w14:paraId="5A696647" w14:textId="0C402B3D" w:rsidR="006A4DD6" w:rsidRPr="009C412F" w:rsidRDefault="003F14F8" w:rsidP="003F14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</w:pPr>
      <w:r w:rsidRPr="009C412F">
        <w:rPr>
          <w:rFonts w:ascii="Cascadia Code ExtraLight" w:hAnsi="Cascadia Code ExtraLight" w:cs="Cascadia Code ExtraLight"/>
          <w:sz w:val="18"/>
          <w:szCs w:val="18"/>
        </w:rPr>
        <w:t>[1] 25.82931</w:t>
      </w:r>
    </w:p>
    <w:bookmarkEnd w:id="9"/>
    <w:p w14:paraId="76A46E09" w14:textId="113C966D" w:rsidR="00B11447" w:rsidRPr="009C412F" w:rsidRDefault="003F14F8" w:rsidP="006A4DD6">
      <w:r w:rsidRPr="009C412F">
        <w:t>The estimated standard deviation of the sensor/measurement noise is approximately 25.82931.</w:t>
      </w:r>
    </w:p>
    <w:p w14:paraId="2CD91DC8" w14:textId="20583D74" w:rsidR="00B11447" w:rsidRPr="009C412F" w:rsidRDefault="00B11447" w:rsidP="006A4DD6"/>
    <w:p w14:paraId="712D967A" w14:textId="3C696372" w:rsidR="003F14F8" w:rsidRPr="009C412F" w:rsidRDefault="003F14F8" w:rsidP="003F14F8">
      <w:pPr>
        <w:pStyle w:val="Heading3"/>
      </w:pPr>
      <w:r w:rsidRPr="009C412F">
        <w:t>Question 3G</w:t>
      </w:r>
    </w:p>
    <w:p w14:paraId="041AC706" w14:textId="77777777" w:rsidR="003F14F8" w:rsidRPr="009C412F" w:rsidRDefault="003F14F8" w:rsidP="003F14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scadia Code ExtraLight" w:hAnsi="Cascadia Code ExtraLight" w:cs="Cascadia Code ExtraLight"/>
          <w:sz w:val="18"/>
          <w:szCs w:val="18"/>
        </w:rPr>
      </w:pPr>
      <w:bookmarkStart w:id="10" w:name="OLE_LINK10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&gt;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ms.truth$MZ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>[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which.max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>(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ytest.hat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>)]</w:t>
      </w:r>
    </w:p>
    <w:p w14:paraId="1251D573" w14:textId="77777777" w:rsidR="003F14F8" w:rsidRPr="009C412F" w:rsidRDefault="003F14F8" w:rsidP="003F14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>[1] 7963.3</w:t>
      </w:r>
    </w:p>
    <w:bookmarkEnd w:id="10"/>
    <w:p w14:paraId="32859BC6" w14:textId="4E3FCFAF" w:rsidR="00B11447" w:rsidRPr="009C412F" w:rsidRDefault="003F14F8" w:rsidP="006A4DD6">
      <w:r w:rsidRPr="009C412F">
        <w:t>The MZ value corresponding to the maximum estimated abundance is approximately 7963.3</w:t>
      </w:r>
    </w:p>
    <w:p w14:paraId="397FFFF8" w14:textId="46F60A2A" w:rsidR="00B11447" w:rsidRDefault="00B11447" w:rsidP="006A4DD6"/>
    <w:p w14:paraId="67F0DACD" w14:textId="1E06D9BE" w:rsidR="002773E5" w:rsidRDefault="002773E5" w:rsidP="006A4DD6"/>
    <w:p w14:paraId="07DC1DC0" w14:textId="226E0C6B" w:rsidR="002773E5" w:rsidRDefault="002773E5" w:rsidP="006A4DD6"/>
    <w:p w14:paraId="72DF2B27" w14:textId="76875F8A" w:rsidR="002773E5" w:rsidRDefault="002773E5" w:rsidP="006A4DD6"/>
    <w:p w14:paraId="42693262" w14:textId="58BEC02D" w:rsidR="002773E5" w:rsidRDefault="002773E5" w:rsidP="006A4DD6"/>
    <w:p w14:paraId="28DF71BD" w14:textId="1F1B2F03" w:rsidR="002773E5" w:rsidRDefault="002773E5" w:rsidP="006A4DD6"/>
    <w:p w14:paraId="70E74746" w14:textId="73A649AE" w:rsidR="002773E5" w:rsidRDefault="002773E5" w:rsidP="006A4DD6"/>
    <w:p w14:paraId="4D657ECA" w14:textId="49BDD87C" w:rsidR="002773E5" w:rsidRDefault="002773E5" w:rsidP="006A4DD6"/>
    <w:p w14:paraId="1326E35E" w14:textId="55ED4A37" w:rsidR="002773E5" w:rsidRDefault="002773E5" w:rsidP="006A4DD6"/>
    <w:p w14:paraId="0B44FB3F" w14:textId="70675C80" w:rsidR="002773E5" w:rsidRDefault="002773E5" w:rsidP="006A4DD6"/>
    <w:p w14:paraId="485498AE" w14:textId="7072208D" w:rsidR="002773E5" w:rsidRDefault="002773E5" w:rsidP="006A4DD6"/>
    <w:p w14:paraId="6557BD27" w14:textId="72006BCA" w:rsidR="002773E5" w:rsidRDefault="002773E5" w:rsidP="006A4DD6"/>
    <w:p w14:paraId="1534106F" w14:textId="0967231B" w:rsidR="002773E5" w:rsidRDefault="002773E5" w:rsidP="006A4DD6"/>
    <w:p w14:paraId="54BA7FCD" w14:textId="11C5AFC5" w:rsidR="002773E5" w:rsidRDefault="002773E5" w:rsidP="006A4DD6"/>
    <w:p w14:paraId="67F4D94D" w14:textId="37415CC7" w:rsidR="002773E5" w:rsidRDefault="002773E5" w:rsidP="006A4DD6"/>
    <w:p w14:paraId="61911728" w14:textId="163243B5" w:rsidR="002773E5" w:rsidRDefault="002773E5" w:rsidP="006A4DD6"/>
    <w:p w14:paraId="215C38FE" w14:textId="6A0331A0" w:rsidR="002773E5" w:rsidRDefault="002773E5" w:rsidP="006A4DD6"/>
    <w:p w14:paraId="1793C0A9" w14:textId="1A52DEB3" w:rsidR="002773E5" w:rsidRDefault="002773E5" w:rsidP="006A4DD6"/>
    <w:p w14:paraId="7836418E" w14:textId="547DDE32" w:rsidR="002773E5" w:rsidRDefault="002773E5" w:rsidP="006A4DD6"/>
    <w:p w14:paraId="7BC1F682" w14:textId="77777777" w:rsidR="002773E5" w:rsidRPr="00EA604A" w:rsidRDefault="002773E5" w:rsidP="006A4DD6">
      <w:pPr>
        <w:rPr>
          <w:lang w:val="en-US"/>
        </w:rPr>
      </w:pPr>
    </w:p>
    <w:p w14:paraId="445A67AB" w14:textId="6FF6B0B3" w:rsidR="003F14F8" w:rsidRPr="009C412F" w:rsidRDefault="003F14F8" w:rsidP="003F14F8">
      <w:pPr>
        <w:pStyle w:val="Heading3"/>
      </w:pPr>
      <w:r w:rsidRPr="009C412F">
        <w:lastRenderedPageBreak/>
        <w:t>Question 3H</w:t>
      </w:r>
    </w:p>
    <w:p w14:paraId="55E6596B" w14:textId="77777777" w:rsidR="003F14F8" w:rsidRPr="009C412F" w:rsidRDefault="003F14F8" w:rsidP="003F14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>#Q3.8</w:t>
      </w:r>
    </w:p>
    <w:p w14:paraId="010145E0" w14:textId="77777777" w:rsidR="003F14F8" w:rsidRPr="009C412F" w:rsidRDefault="003F14F8" w:rsidP="003F14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knn_estimate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&lt;- function(data, indices,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mz_value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>, k) {</w:t>
      </w:r>
    </w:p>
    <w:p w14:paraId="28E25A59" w14:textId="77777777" w:rsidR="003F14F8" w:rsidRPr="009C412F" w:rsidRDefault="003F14F8" w:rsidP="003F14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 d &lt;- data[indices,]</w:t>
      </w:r>
    </w:p>
    <w:p w14:paraId="0EB0D61D" w14:textId="77777777" w:rsidR="003F14F8" w:rsidRPr="009C412F" w:rsidRDefault="003F14F8" w:rsidP="003F14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knn_model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&lt;-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kknn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(intensity ~ MZ, train = d, test =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data.frame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(MZ =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mz_value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>), k = k, kernel = "optimal")</w:t>
      </w:r>
    </w:p>
    <w:p w14:paraId="3112C3FB" w14:textId="77777777" w:rsidR="003F14F8" w:rsidRPr="009C412F" w:rsidRDefault="003F14F8" w:rsidP="003F14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 return(predict(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knn_model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>))</w:t>
      </w:r>
    </w:p>
    <w:p w14:paraId="37F5412C" w14:textId="77777777" w:rsidR="003F14F8" w:rsidRPr="009C412F" w:rsidRDefault="003F14F8" w:rsidP="003F14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>}</w:t>
      </w:r>
    </w:p>
    <w:p w14:paraId="56D21408" w14:textId="77777777" w:rsidR="003F14F8" w:rsidRPr="009C412F" w:rsidRDefault="003F14F8" w:rsidP="003F14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</w:p>
    <w:p w14:paraId="344026E1" w14:textId="77777777" w:rsidR="003F14F8" w:rsidRPr="009C412F" w:rsidRDefault="003F14F8" w:rsidP="003F14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bootstrap_ci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&lt;- function(k) {</w:t>
      </w:r>
    </w:p>
    <w:p w14:paraId="1FF9EE35" w14:textId="77777777" w:rsidR="003F14F8" w:rsidRPr="009C412F" w:rsidRDefault="003F14F8" w:rsidP="003F14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boot_results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&lt;- boot(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ms.measured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,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knn_estimate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, R = 5000,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mz_value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= 7963.3, k = k)</w:t>
      </w:r>
    </w:p>
    <w:p w14:paraId="52343807" w14:textId="77777777" w:rsidR="003F14F8" w:rsidRPr="009C412F" w:rsidRDefault="003F14F8" w:rsidP="003F14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 ci &lt;- boot.ci(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boot_results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>, type = "basic", conf = 0.95)</w:t>
      </w:r>
    </w:p>
    <w:p w14:paraId="3856370A" w14:textId="77777777" w:rsidR="003F14F8" w:rsidRPr="009C412F" w:rsidRDefault="003F14F8" w:rsidP="003F14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 return(ci)</w:t>
      </w:r>
    </w:p>
    <w:p w14:paraId="5E8A53F2" w14:textId="77777777" w:rsidR="003F14F8" w:rsidRPr="009C412F" w:rsidRDefault="003F14F8" w:rsidP="003F14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>}</w:t>
      </w:r>
    </w:p>
    <w:p w14:paraId="7BC35888" w14:textId="77777777" w:rsidR="003F14F8" w:rsidRPr="009C412F" w:rsidRDefault="003F14F8" w:rsidP="003F14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</w:p>
    <w:p w14:paraId="10284FA5" w14:textId="77777777" w:rsidR="003F14F8" w:rsidRPr="009C412F" w:rsidRDefault="003F14F8" w:rsidP="003F14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bootstrap_ci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>(3)</w:t>
      </w:r>
    </w:p>
    <w:p w14:paraId="758438B1" w14:textId="77777777" w:rsidR="003F14F8" w:rsidRPr="009C412F" w:rsidRDefault="003F14F8" w:rsidP="003F14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bootstrap_ci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>(6)</w:t>
      </w:r>
    </w:p>
    <w:p w14:paraId="4C8B7439" w14:textId="77777777" w:rsidR="003F14F8" w:rsidRPr="009C412F" w:rsidRDefault="003F14F8" w:rsidP="003F14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</w:pP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bootstrap_ci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>(20)</w:t>
      </w:r>
      <w:r w:rsidRPr="009C412F">
        <w:t xml:space="preserve"> </w:t>
      </w:r>
    </w:p>
    <w:p w14:paraId="388258CD" w14:textId="77777777" w:rsidR="003F14F8" w:rsidRPr="009C412F" w:rsidRDefault="003F14F8" w:rsidP="003F14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</w:pPr>
    </w:p>
    <w:p w14:paraId="287B896B" w14:textId="1CF68613" w:rsidR="003F14F8" w:rsidRPr="009C412F" w:rsidRDefault="003F14F8" w:rsidP="003F14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&gt;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bootstrap_ci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>(3)</w:t>
      </w:r>
    </w:p>
    <w:p w14:paraId="2653967A" w14:textId="77777777" w:rsidR="003F14F8" w:rsidRPr="009C412F" w:rsidRDefault="003F14F8" w:rsidP="003F14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>BOOTSTRAP CONFIDENCE INTERVAL CALCULATIONS</w:t>
      </w:r>
    </w:p>
    <w:p w14:paraId="6FC0A088" w14:textId="77777777" w:rsidR="003F14F8" w:rsidRPr="009C412F" w:rsidRDefault="003F14F8" w:rsidP="003F14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>Based on 5000 bootstrap replicates</w:t>
      </w:r>
    </w:p>
    <w:p w14:paraId="4BDB75EB" w14:textId="77777777" w:rsidR="003F14F8" w:rsidRPr="009C412F" w:rsidRDefault="003F14F8" w:rsidP="003F14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</w:p>
    <w:p w14:paraId="3D47A398" w14:textId="77777777" w:rsidR="003F14F8" w:rsidRPr="009C412F" w:rsidRDefault="003F14F8" w:rsidP="003F14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CALL : </w:t>
      </w:r>
    </w:p>
    <w:p w14:paraId="005BD54A" w14:textId="77777777" w:rsidR="003F14F8" w:rsidRPr="009C412F" w:rsidRDefault="003F14F8" w:rsidP="003F14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>boot.ci(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boot.out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=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boot_results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>, conf = 0.95, type = "basic")</w:t>
      </w:r>
    </w:p>
    <w:p w14:paraId="5E122DE8" w14:textId="77777777" w:rsidR="003F14F8" w:rsidRPr="009C412F" w:rsidRDefault="003F14F8" w:rsidP="003F14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</w:p>
    <w:p w14:paraId="7A77F5B2" w14:textId="77777777" w:rsidR="003F14F8" w:rsidRPr="009C412F" w:rsidRDefault="003F14F8" w:rsidP="003F14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Intervals : </w:t>
      </w:r>
    </w:p>
    <w:p w14:paraId="6719A2C6" w14:textId="77777777" w:rsidR="003F14F8" w:rsidRPr="009C412F" w:rsidRDefault="003F14F8" w:rsidP="003F14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Level      Basic         </w:t>
      </w:r>
    </w:p>
    <w:p w14:paraId="5D868289" w14:textId="77777777" w:rsidR="003F14F8" w:rsidRPr="009C412F" w:rsidRDefault="003F14F8" w:rsidP="003F14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95%   ( 96.82, 102.10 )  </w:t>
      </w:r>
    </w:p>
    <w:p w14:paraId="0C4A9E3C" w14:textId="77777777" w:rsidR="003F14F8" w:rsidRPr="009C412F" w:rsidRDefault="003F14F8" w:rsidP="003F14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>Calculations and Intervals on Original Scale</w:t>
      </w:r>
    </w:p>
    <w:p w14:paraId="25A51CD2" w14:textId="77777777" w:rsidR="003F14F8" w:rsidRPr="009C412F" w:rsidRDefault="003F14F8" w:rsidP="003F14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&gt;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bootstrap_ci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>(6)</w:t>
      </w:r>
    </w:p>
    <w:p w14:paraId="4A4F6088" w14:textId="77777777" w:rsidR="003F14F8" w:rsidRPr="009C412F" w:rsidRDefault="003F14F8" w:rsidP="003F14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>BOOTSTRAP CONFIDENCE INTERVAL CALCULATIONS</w:t>
      </w:r>
    </w:p>
    <w:p w14:paraId="62371CBE" w14:textId="77777777" w:rsidR="003F14F8" w:rsidRPr="009C412F" w:rsidRDefault="003F14F8" w:rsidP="003F14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>Based on 5000 bootstrap replicates</w:t>
      </w:r>
    </w:p>
    <w:p w14:paraId="77568EF8" w14:textId="77777777" w:rsidR="003F14F8" w:rsidRPr="009C412F" w:rsidRDefault="003F14F8" w:rsidP="003F14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</w:p>
    <w:p w14:paraId="4EB7BA27" w14:textId="77777777" w:rsidR="003F14F8" w:rsidRPr="009C412F" w:rsidRDefault="003F14F8" w:rsidP="003F14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CALL : </w:t>
      </w:r>
    </w:p>
    <w:p w14:paraId="796D3FF5" w14:textId="77777777" w:rsidR="003F14F8" w:rsidRPr="009C412F" w:rsidRDefault="003F14F8" w:rsidP="003F14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>boot.ci(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boot.out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=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boot_results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>, conf = 0.95, type = "basic")</w:t>
      </w:r>
    </w:p>
    <w:p w14:paraId="6F3B9961" w14:textId="77777777" w:rsidR="003F14F8" w:rsidRPr="009C412F" w:rsidRDefault="003F14F8" w:rsidP="003F14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</w:p>
    <w:p w14:paraId="5C781659" w14:textId="77777777" w:rsidR="003F14F8" w:rsidRPr="009C412F" w:rsidRDefault="003F14F8" w:rsidP="003F14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Intervals : </w:t>
      </w:r>
    </w:p>
    <w:p w14:paraId="05FE34C5" w14:textId="77777777" w:rsidR="003F14F8" w:rsidRPr="009C412F" w:rsidRDefault="003F14F8" w:rsidP="003F14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lastRenderedPageBreak/>
        <w:t xml:space="preserve">Level      Basic         </w:t>
      </w:r>
    </w:p>
    <w:p w14:paraId="043B1448" w14:textId="77777777" w:rsidR="003F14F8" w:rsidRPr="009C412F" w:rsidRDefault="003F14F8" w:rsidP="003F14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95%   ( 95.06, 105.81 )  </w:t>
      </w:r>
    </w:p>
    <w:p w14:paraId="6985AFCC" w14:textId="77777777" w:rsidR="003F14F8" w:rsidRPr="009C412F" w:rsidRDefault="003F14F8" w:rsidP="003F14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>Calculations and Intervals on Original Scale</w:t>
      </w:r>
    </w:p>
    <w:p w14:paraId="48B6144E" w14:textId="77777777" w:rsidR="003F14F8" w:rsidRPr="009C412F" w:rsidRDefault="003F14F8" w:rsidP="003F14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&gt;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bootstrap_ci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>(20)</w:t>
      </w:r>
    </w:p>
    <w:p w14:paraId="0C35BD18" w14:textId="77777777" w:rsidR="003F14F8" w:rsidRPr="009C412F" w:rsidRDefault="003F14F8" w:rsidP="003F14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>BOOTSTRAP CONFIDENCE INTERVAL CALCULATIONS</w:t>
      </w:r>
    </w:p>
    <w:p w14:paraId="04A40382" w14:textId="77777777" w:rsidR="003F14F8" w:rsidRPr="009C412F" w:rsidRDefault="003F14F8" w:rsidP="003F14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>Based on 5000 bootstrap replicates</w:t>
      </w:r>
    </w:p>
    <w:p w14:paraId="23275823" w14:textId="77777777" w:rsidR="003F14F8" w:rsidRPr="009C412F" w:rsidRDefault="003F14F8" w:rsidP="003F14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</w:p>
    <w:p w14:paraId="376CFC40" w14:textId="77777777" w:rsidR="003F14F8" w:rsidRPr="009C412F" w:rsidRDefault="003F14F8" w:rsidP="003F14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CALL : </w:t>
      </w:r>
    </w:p>
    <w:p w14:paraId="6B15EC4E" w14:textId="77777777" w:rsidR="003F14F8" w:rsidRPr="009C412F" w:rsidRDefault="003F14F8" w:rsidP="003F14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>boot.ci(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boot.out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 = </w:t>
      </w:r>
      <w:proofErr w:type="spellStart"/>
      <w:r w:rsidRPr="009C412F">
        <w:rPr>
          <w:rFonts w:ascii="Cascadia Code ExtraLight" w:hAnsi="Cascadia Code ExtraLight" w:cs="Cascadia Code ExtraLight"/>
          <w:sz w:val="18"/>
          <w:szCs w:val="18"/>
        </w:rPr>
        <w:t>boot_results</w:t>
      </w:r>
      <w:proofErr w:type="spellEnd"/>
      <w:r w:rsidRPr="009C412F">
        <w:rPr>
          <w:rFonts w:ascii="Cascadia Code ExtraLight" w:hAnsi="Cascadia Code ExtraLight" w:cs="Cascadia Code ExtraLight"/>
          <w:sz w:val="18"/>
          <w:szCs w:val="18"/>
        </w:rPr>
        <w:t>, conf = 0.95, type = "basic")</w:t>
      </w:r>
    </w:p>
    <w:p w14:paraId="431749FF" w14:textId="77777777" w:rsidR="003F14F8" w:rsidRPr="009C412F" w:rsidRDefault="003F14F8" w:rsidP="003F14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</w:p>
    <w:p w14:paraId="6F7E9792" w14:textId="77777777" w:rsidR="003F14F8" w:rsidRPr="009C412F" w:rsidRDefault="003F14F8" w:rsidP="003F14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Intervals : </w:t>
      </w:r>
    </w:p>
    <w:p w14:paraId="6689B75E" w14:textId="77777777" w:rsidR="003F14F8" w:rsidRPr="009C412F" w:rsidRDefault="003F14F8" w:rsidP="003F14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Level      Basic         </w:t>
      </w:r>
    </w:p>
    <w:p w14:paraId="4C4C90C0" w14:textId="77777777" w:rsidR="003F14F8" w:rsidRPr="009C412F" w:rsidRDefault="003F14F8" w:rsidP="003F14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Cascadia Code ExtraLight" w:hAnsi="Cascadia Code ExtraLight" w:cs="Cascadia Code ExtraLight"/>
          <w:sz w:val="18"/>
          <w:szCs w:val="18"/>
        </w:rPr>
      </w:pPr>
      <w:r w:rsidRPr="009C412F">
        <w:rPr>
          <w:rFonts w:ascii="Cascadia Code ExtraLight" w:hAnsi="Cascadia Code ExtraLight" w:cs="Cascadia Code ExtraLight"/>
          <w:sz w:val="18"/>
          <w:szCs w:val="18"/>
        </w:rPr>
        <w:t xml:space="preserve">95%   (73.04, 97.51 )  </w:t>
      </w:r>
    </w:p>
    <w:p w14:paraId="4BAA51DD" w14:textId="3059FC67" w:rsidR="00B11447" w:rsidRPr="009C412F" w:rsidRDefault="003F14F8" w:rsidP="003F14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</w:pPr>
      <w:r w:rsidRPr="009C412F">
        <w:rPr>
          <w:rFonts w:ascii="Cascadia Code ExtraLight" w:hAnsi="Cascadia Code ExtraLight" w:cs="Cascadia Code ExtraLight"/>
          <w:sz w:val="18"/>
          <w:szCs w:val="18"/>
        </w:rPr>
        <w:t>Calculations and Intervals on Original Scale</w:t>
      </w:r>
    </w:p>
    <w:p w14:paraId="01309345" w14:textId="654F1D7D" w:rsidR="003F14F8" w:rsidRPr="009C412F" w:rsidRDefault="003F14F8" w:rsidP="003F14F8">
      <w:r w:rsidRPr="009C412F">
        <w:t>For k = 3: 95% CI is (96.82, 102.10)</w:t>
      </w:r>
    </w:p>
    <w:p w14:paraId="1A2E6960" w14:textId="7B1EB211" w:rsidR="003F14F8" w:rsidRPr="009C412F" w:rsidRDefault="003F14F8" w:rsidP="003F14F8">
      <w:pPr>
        <w:pStyle w:val="ListParagraph"/>
        <w:numPr>
          <w:ilvl w:val="0"/>
          <w:numId w:val="12"/>
        </w:numPr>
      </w:pPr>
      <w:r w:rsidRPr="009C412F">
        <w:t>The method is sensitive to local changes in the data and it may capture more noise from the data. It has a relatively narrow confidence interval because it takes into account local changes and is more influenced by close neighbours.</w:t>
      </w:r>
    </w:p>
    <w:p w14:paraId="3F8E7823" w14:textId="1CF22FF5" w:rsidR="003F14F8" w:rsidRPr="009C412F" w:rsidRDefault="003F14F8" w:rsidP="003F14F8">
      <w:r w:rsidRPr="009C412F">
        <w:t>(Selected by Cross-Validation) For k = 6: 95% CI is (95.06, 105.81)</w:t>
      </w:r>
    </w:p>
    <w:p w14:paraId="0E70BEB5" w14:textId="2D8A0A23" w:rsidR="003F14F8" w:rsidRPr="009C412F" w:rsidRDefault="003F14F8" w:rsidP="003F14F8">
      <w:pPr>
        <w:pStyle w:val="ListParagraph"/>
        <w:numPr>
          <w:ilvl w:val="0"/>
          <w:numId w:val="12"/>
        </w:numPr>
      </w:pPr>
      <w:r w:rsidRPr="009C412F">
        <w:t>This value represents a balance between smoothing and sensitivity to local variations. The confidence interval is somewhat wider than k=3, as it smooths the signal a bit more, reducing the noise but still capturing some of the local variation.</w:t>
      </w:r>
    </w:p>
    <w:p w14:paraId="616661F4" w14:textId="414A7456" w:rsidR="00B11447" w:rsidRPr="009C412F" w:rsidRDefault="003F14F8" w:rsidP="003F14F8">
      <w:r w:rsidRPr="009C412F">
        <w:t>For k = 20: 95% CI is (73.04, 97.51)</w:t>
      </w:r>
    </w:p>
    <w:p w14:paraId="6C9C59D9" w14:textId="3D62F45D" w:rsidR="00B11447" w:rsidRPr="009C412F" w:rsidRDefault="003F14F8" w:rsidP="006A4DD6">
      <w:pPr>
        <w:pStyle w:val="ListParagraph"/>
        <w:numPr>
          <w:ilvl w:val="0"/>
          <w:numId w:val="12"/>
        </w:numPr>
      </w:pPr>
      <w:r w:rsidRPr="009C412F">
        <w:t>It becomes less sensitive to local fluctuations and focuses more on capturing the overall trend in the data. As a result, the confidence interval is wider, providing a more stable estimate but with reduced sensitivity to small-scale variations.</w:t>
      </w:r>
    </w:p>
    <w:p w14:paraId="566DACCB" w14:textId="707ECC3F" w:rsidR="00B11447" w:rsidRPr="009C412F" w:rsidRDefault="003F14F8" w:rsidP="006A4DD6">
      <w:r w:rsidRPr="009C412F">
        <w:t>In summary, the variation in confidence intervals arises from the different degrees of smoothing and local sensitivity associated with different values of k. Smaller k values lead to narrower confidence intervals but may be influenced by noise. Larger k values result in wider confidence intervals but provide more stable estimates by smoothing the data.</w:t>
      </w:r>
    </w:p>
    <w:sectPr w:rsidR="00B11447" w:rsidRPr="009C412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22DC51" w14:textId="77777777" w:rsidR="00276CFE" w:rsidRDefault="00276CFE" w:rsidP="00B02302">
      <w:pPr>
        <w:spacing w:after="0" w:line="240" w:lineRule="auto"/>
      </w:pPr>
      <w:r>
        <w:separator/>
      </w:r>
    </w:p>
  </w:endnote>
  <w:endnote w:type="continuationSeparator" w:id="0">
    <w:p w14:paraId="44A98839" w14:textId="77777777" w:rsidR="00276CFE" w:rsidRDefault="00276CFE" w:rsidP="00B023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scadia Code ExtraLight">
    <w:altName w:val="Segoe UI Symbol"/>
    <w:panose1 w:val="020B0609020000020004"/>
    <w:charset w:val="00"/>
    <w:family w:val="modern"/>
    <w:pitch w:val="fixed"/>
    <w:sig w:usb0="A1002AFF" w:usb1="C000F9FB" w:usb2="0004002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BCFDD5" w14:textId="77777777" w:rsidR="00276CFE" w:rsidRDefault="00276CFE" w:rsidP="00B02302">
      <w:pPr>
        <w:spacing w:after="0" w:line="240" w:lineRule="auto"/>
      </w:pPr>
      <w:r>
        <w:separator/>
      </w:r>
    </w:p>
  </w:footnote>
  <w:footnote w:type="continuationSeparator" w:id="0">
    <w:p w14:paraId="40C57766" w14:textId="77777777" w:rsidR="00276CFE" w:rsidRDefault="00276CFE" w:rsidP="00B0230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8D22D9"/>
    <w:multiLevelType w:val="hybridMultilevel"/>
    <w:tmpl w:val="476683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6422EB"/>
    <w:multiLevelType w:val="hybridMultilevel"/>
    <w:tmpl w:val="E6C0E6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44A2BD4">
      <w:numFmt w:val="bullet"/>
      <w:lvlText w:val="•"/>
      <w:lvlJc w:val="left"/>
      <w:pPr>
        <w:ind w:left="2160" w:hanging="360"/>
      </w:pPr>
      <w:rPr>
        <w:rFonts w:ascii="Calibri" w:eastAsiaTheme="minorEastAsia" w:hAnsi="Calibri" w:cs="Calibri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E17B2D"/>
    <w:multiLevelType w:val="hybridMultilevel"/>
    <w:tmpl w:val="760C172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281F78"/>
    <w:multiLevelType w:val="hybridMultilevel"/>
    <w:tmpl w:val="EE9C88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0906971"/>
    <w:multiLevelType w:val="hybridMultilevel"/>
    <w:tmpl w:val="D94CC8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B3132E"/>
    <w:multiLevelType w:val="hybridMultilevel"/>
    <w:tmpl w:val="03C4C13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6AD631E"/>
    <w:multiLevelType w:val="hybridMultilevel"/>
    <w:tmpl w:val="8A80B1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77030E4"/>
    <w:multiLevelType w:val="hybridMultilevel"/>
    <w:tmpl w:val="93EC404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42822EA"/>
    <w:multiLevelType w:val="hybridMultilevel"/>
    <w:tmpl w:val="56B827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63D70F5"/>
    <w:multiLevelType w:val="hybridMultilevel"/>
    <w:tmpl w:val="6F36099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9AE741B"/>
    <w:multiLevelType w:val="hybridMultilevel"/>
    <w:tmpl w:val="23E42AC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1C96E98"/>
    <w:multiLevelType w:val="hybridMultilevel"/>
    <w:tmpl w:val="FBD0F45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8"/>
  </w:num>
  <w:num w:numId="3">
    <w:abstractNumId w:val="2"/>
  </w:num>
  <w:num w:numId="4">
    <w:abstractNumId w:val="10"/>
  </w:num>
  <w:num w:numId="5">
    <w:abstractNumId w:val="11"/>
  </w:num>
  <w:num w:numId="6">
    <w:abstractNumId w:val="1"/>
  </w:num>
  <w:num w:numId="7">
    <w:abstractNumId w:val="4"/>
  </w:num>
  <w:num w:numId="8">
    <w:abstractNumId w:val="5"/>
  </w:num>
  <w:num w:numId="9">
    <w:abstractNumId w:val="6"/>
  </w:num>
  <w:num w:numId="10">
    <w:abstractNumId w:val="3"/>
  </w:num>
  <w:num w:numId="11">
    <w:abstractNumId w:val="7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yMba0MDewNDCwMLVU0lEKTi0uzszPAykwrQUA/6SHmywAAAA="/>
  </w:docVars>
  <w:rsids>
    <w:rsidRoot w:val="00D6675A"/>
    <w:rsid w:val="00033A24"/>
    <w:rsid w:val="00063F87"/>
    <w:rsid w:val="000C226B"/>
    <w:rsid w:val="0012189D"/>
    <w:rsid w:val="00172057"/>
    <w:rsid w:val="00197620"/>
    <w:rsid w:val="00254FFB"/>
    <w:rsid w:val="00276CFE"/>
    <w:rsid w:val="002773E5"/>
    <w:rsid w:val="002E68CC"/>
    <w:rsid w:val="002F151D"/>
    <w:rsid w:val="003001C8"/>
    <w:rsid w:val="003A29ED"/>
    <w:rsid w:val="003A6755"/>
    <w:rsid w:val="003C6C16"/>
    <w:rsid w:val="003F14F8"/>
    <w:rsid w:val="00401B8E"/>
    <w:rsid w:val="00434AC8"/>
    <w:rsid w:val="00472FE1"/>
    <w:rsid w:val="0050006B"/>
    <w:rsid w:val="005147FC"/>
    <w:rsid w:val="0060678A"/>
    <w:rsid w:val="006A4DD6"/>
    <w:rsid w:val="0074025B"/>
    <w:rsid w:val="0077700E"/>
    <w:rsid w:val="00784AE5"/>
    <w:rsid w:val="00807131"/>
    <w:rsid w:val="00815BB5"/>
    <w:rsid w:val="008D0A33"/>
    <w:rsid w:val="0091095A"/>
    <w:rsid w:val="0094226B"/>
    <w:rsid w:val="00966CBE"/>
    <w:rsid w:val="0098546F"/>
    <w:rsid w:val="009C3A5D"/>
    <w:rsid w:val="009C412F"/>
    <w:rsid w:val="009C6552"/>
    <w:rsid w:val="009E7723"/>
    <w:rsid w:val="00A45281"/>
    <w:rsid w:val="00A87FB3"/>
    <w:rsid w:val="00AD0060"/>
    <w:rsid w:val="00AD5A23"/>
    <w:rsid w:val="00B02302"/>
    <w:rsid w:val="00B11447"/>
    <w:rsid w:val="00B34622"/>
    <w:rsid w:val="00B61698"/>
    <w:rsid w:val="00B730EB"/>
    <w:rsid w:val="00D6675A"/>
    <w:rsid w:val="00D808DA"/>
    <w:rsid w:val="00DA7506"/>
    <w:rsid w:val="00E23ACF"/>
    <w:rsid w:val="00E85706"/>
    <w:rsid w:val="00EA604A"/>
    <w:rsid w:val="00EB3DD1"/>
    <w:rsid w:val="00F41877"/>
    <w:rsid w:val="00F80A93"/>
    <w:rsid w:val="00F966B6"/>
    <w:rsid w:val="00FB4A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8DF2763"/>
  <w15:chartTrackingRefBased/>
  <w15:docId w15:val="{87DC5E35-A0B6-47EC-9DAB-DE166BC35F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6675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6675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6675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6675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6675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6675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D6675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0230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2302"/>
  </w:style>
  <w:style w:type="paragraph" w:styleId="Footer">
    <w:name w:val="footer"/>
    <w:basedOn w:val="Normal"/>
    <w:link w:val="FooterChar"/>
    <w:uiPriority w:val="99"/>
    <w:unhideWhenUsed/>
    <w:rsid w:val="00B0230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230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001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59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613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08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66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95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021793">
          <w:marLeft w:val="0"/>
          <w:marRight w:val="0"/>
          <w:marTop w:val="0"/>
          <w:marBottom w:val="0"/>
          <w:divBdr>
            <w:top w:val="single" w:sz="2" w:space="0" w:color="393E40"/>
            <w:left w:val="single" w:sz="2" w:space="0" w:color="393E40"/>
            <w:bottom w:val="single" w:sz="2" w:space="0" w:color="393E40"/>
            <w:right w:val="single" w:sz="2" w:space="0" w:color="393E40"/>
          </w:divBdr>
          <w:divsChild>
            <w:div w:id="26378050">
              <w:marLeft w:val="0"/>
              <w:marRight w:val="0"/>
              <w:marTop w:val="0"/>
              <w:marBottom w:val="0"/>
              <w:divBdr>
                <w:top w:val="single" w:sz="2" w:space="0" w:color="393E40"/>
                <w:left w:val="single" w:sz="2" w:space="0" w:color="393E40"/>
                <w:bottom w:val="single" w:sz="2" w:space="0" w:color="393E40"/>
                <w:right w:val="single" w:sz="2" w:space="0" w:color="393E40"/>
              </w:divBdr>
            </w:div>
          </w:divsChild>
        </w:div>
      </w:divsChild>
    </w:div>
    <w:div w:id="76546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3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80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45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77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51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99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9143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769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86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96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14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06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9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57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74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32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87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92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57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59</TotalTime>
  <Pages>29</Pages>
  <Words>3601</Words>
  <Characters>20526</Characters>
  <Application>Microsoft Office Word</Application>
  <DocSecurity>0</DocSecurity>
  <Lines>171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in Rui</dc:creator>
  <cp:keywords/>
  <dc:description/>
  <cp:lastModifiedBy>Qin Rui</cp:lastModifiedBy>
  <cp:revision>69</cp:revision>
  <cp:lastPrinted>2023-10-11T06:17:00Z</cp:lastPrinted>
  <dcterms:created xsi:type="dcterms:W3CDTF">2023-09-26T23:19:00Z</dcterms:created>
  <dcterms:modified xsi:type="dcterms:W3CDTF">2023-10-11T06:17:00Z</dcterms:modified>
</cp:coreProperties>
</file>